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B5FC05" w14:textId="77777777" w:rsidR="0020156C" w:rsidRPr="0020156C" w:rsidRDefault="0020156C" w:rsidP="0020156C">
      <w:pPr>
        <w:pStyle w:val="MDPI12title"/>
        <w:tabs>
          <w:tab w:val="left" w:pos="2687"/>
        </w:tabs>
        <w:spacing w:line="360" w:lineRule="auto"/>
        <w:rPr>
          <w:rFonts w:ascii="Times New Roman" w:eastAsiaTheme="minorEastAsia" w:hAnsi="Times New Roman"/>
          <w:color w:val="000000" w:themeColor="text1"/>
          <w:sz w:val="32"/>
          <w:szCs w:val="18"/>
          <w:lang w:val="en-GB" w:eastAsia="ko-KR"/>
        </w:rPr>
      </w:pPr>
      <w:r w:rsidRPr="0020156C">
        <w:rPr>
          <w:rFonts w:ascii="Times New Roman" w:eastAsiaTheme="minorEastAsia" w:hAnsi="Times New Roman"/>
          <w:color w:val="000000" w:themeColor="text1"/>
          <w:sz w:val="32"/>
          <w:szCs w:val="18"/>
          <w:lang w:val="en-GB" w:eastAsia="ko-KR"/>
        </w:rPr>
        <w:t>Comparative analysis and implications of the chloroplast genomes of three thistles (</w:t>
      </w:r>
      <w:r w:rsidRPr="0020156C">
        <w:rPr>
          <w:rFonts w:ascii="Times New Roman" w:eastAsiaTheme="minorEastAsia" w:hAnsi="Times New Roman"/>
          <w:i/>
          <w:color w:val="000000" w:themeColor="text1"/>
          <w:sz w:val="32"/>
          <w:szCs w:val="18"/>
          <w:lang w:val="en-GB" w:eastAsia="ko-KR"/>
        </w:rPr>
        <w:t>Carduus</w:t>
      </w:r>
      <w:r w:rsidRPr="0020156C">
        <w:rPr>
          <w:rFonts w:ascii="Times New Roman" w:eastAsiaTheme="minorEastAsia" w:hAnsi="Times New Roman"/>
          <w:color w:val="000000" w:themeColor="text1"/>
          <w:sz w:val="32"/>
          <w:szCs w:val="18"/>
          <w:lang w:val="en-GB" w:eastAsia="ko-KR"/>
        </w:rPr>
        <w:t xml:space="preserve"> L., Asteraceae) </w:t>
      </w:r>
    </w:p>
    <w:p w14:paraId="706E0279" w14:textId="71F4DFAB" w:rsidR="003F2EC5" w:rsidRPr="00B97476" w:rsidRDefault="003F2EC5" w:rsidP="003F2EC5">
      <w:pPr>
        <w:rPr>
          <w:rFonts w:ascii="Times New Roman" w:eastAsia="YcnyvwMyriadPro-Semibold" w:hAnsi="Times New Roman"/>
          <w:b/>
          <w:sz w:val="24"/>
          <w:szCs w:val="18"/>
        </w:rPr>
      </w:pPr>
      <w:r w:rsidRPr="00B97476">
        <w:rPr>
          <w:rFonts w:ascii="Times New Roman" w:eastAsia="YcnyvwMyriadPro-Semibold" w:hAnsi="Times New Roman"/>
          <w:b/>
          <w:sz w:val="24"/>
          <w:szCs w:val="18"/>
        </w:rPr>
        <w:t>Joon</w:t>
      </w:r>
      <w:r w:rsidR="00356434">
        <w:rPr>
          <w:rFonts w:ascii="Times New Roman" w:eastAsia="YcnyvwMyriadPro-Semibold" w:hAnsi="Times New Roman" w:hint="eastAsia"/>
          <w:b/>
          <w:sz w:val="24"/>
          <w:szCs w:val="18"/>
        </w:rPr>
        <w:t>h</w:t>
      </w:r>
      <w:r w:rsidRPr="00B97476">
        <w:rPr>
          <w:rFonts w:ascii="Times New Roman" w:eastAsia="YcnyvwMyriadPro-Semibold" w:hAnsi="Times New Roman"/>
          <w:b/>
          <w:sz w:val="24"/>
          <w:szCs w:val="18"/>
        </w:rPr>
        <w:t>yung Jung</w:t>
      </w:r>
      <w:r w:rsidR="006C22FD">
        <w:rPr>
          <w:rFonts w:ascii="Times New Roman" w:hAnsi="Times New Roman"/>
          <w:sz w:val="24"/>
          <w:szCs w:val="24"/>
          <w:vertAlign w:val="superscript"/>
        </w:rPr>
        <w:t>1</w:t>
      </w:r>
      <w:r w:rsidRPr="00B97476">
        <w:rPr>
          <w:rFonts w:ascii="Times New Roman" w:hAnsi="Times New Roman"/>
          <w:sz w:val="24"/>
          <w:szCs w:val="18"/>
        </w:rPr>
        <w:t xml:space="preserve">, </w:t>
      </w:r>
      <w:r w:rsidRPr="00B97476">
        <w:rPr>
          <w:rFonts w:ascii="Times New Roman" w:eastAsia="YcnyvwMyriadPro-Semibold" w:hAnsi="Times New Roman"/>
          <w:b/>
          <w:sz w:val="24"/>
          <w:szCs w:val="18"/>
        </w:rPr>
        <w:t>Hoang Dang Khoa Do</w:t>
      </w:r>
      <w:r w:rsidR="006C22FD">
        <w:rPr>
          <w:rFonts w:ascii="Times New Roman" w:hAnsi="Times New Roman"/>
          <w:sz w:val="24"/>
          <w:szCs w:val="24"/>
          <w:vertAlign w:val="superscript"/>
        </w:rPr>
        <w:t>1,2</w:t>
      </w:r>
      <w:r w:rsidRPr="00B97476">
        <w:rPr>
          <w:rFonts w:ascii="Times New Roman" w:eastAsia="YcnyvwMyriadPro-Semibold" w:hAnsi="Times New Roman"/>
          <w:b/>
          <w:sz w:val="24"/>
          <w:szCs w:val="18"/>
        </w:rPr>
        <w:t>, JongYoung Hyun</w:t>
      </w:r>
      <w:r w:rsidR="006C22FD">
        <w:rPr>
          <w:rFonts w:ascii="Times New Roman" w:hAnsi="Times New Roman"/>
          <w:sz w:val="24"/>
          <w:szCs w:val="24"/>
          <w:vertAlign w:val="superscript"/>
        </w:rPr>
        <w:t>1</w:t>
      </w:r>
      <w:r w:rsidRPr="00B97476">
        <w:rPr>
          <w:rFonts w:ascii="Times New Roman" w:eastAsia="YcnyvwMyriadPro-Semibold" w:hAnsi="Times New Roman"/>
          <w:b/>
          <w:sz w:val="24"/>
          <w:szCs w:val="18"/>
        </w:rPr>
        <w:t>, ChangKyun Kim</w:t>
      </w:r>
      <w:r w:rsidR="006C22FD">
        <w:rPr>
          <w:rFonts w:ascii="Times New Roman" w:hAnsi="Times New Roman"/>
          <w:sz w:val="24"/>
          <w:szCs w:val="24"/>
          <w:vertAlign w:val="superscript"/>
        </w:rPr>
        <w:t>1</w:t>
      </w:r>
      <w:r w:rsidRPr="00B97476">
        <w:rPr>
          <w:rFonts w:ascii="Times New Roman" w:eastAsia="YcnyvwMyriadPro-Semibold" w:hAnsi="Times New Roman"/>
          <w:b/>
          <w:sz w:val="24"/>
          <w:szCs w:val="18"/>
        </w:rPr>
        <w:t>, Joo</w:t>
      </w:r>
      <w:r w:rsidRPr="00B97476">
        <w:rPr>
          <w:rFonts w:ascii="MS Mincho" w:eastAsia="MS Mincho" w:hAnsi="MS Mincho" w:cs="MS Mincho" w:hint="eastAsia"/>
          <w:b/>
          <w:sz w:val="24"/>
          <w:szCs w:val="18"/>
        </w:rPr>
        <w:t>‑</w:t>
      </w:r>
      <w:r w:rsidRPr="00B97476">
        <w:rPr>
          <w:rFonts w:ascii="Times New Roman" w:eastAsia="YcnyvwMyriadPro-Semibold" w:hAnsi="Times New Roman"/>
          <w:b/>
          <w:sz w:val="24"/>
          <w:szCs w:val="18"/>
        </w:rPr>
        <w:t>Hwan Kim</w:t>
      </w:r>
      <w:r w:rsidR="006C22FD">
        <w:rPr>
          <w:rFonts w:ascii="Times New Roman" w:hAnsi="Times New Roman"/>
          <w:sz w:val="24"/>
          <w:szCs w:val="24"/>
          <w:vertAlign w:val="superscript"/>
        </w:rPr>
        <w:t>1</w:t>
      </w:r>
      <w:r w:rsidRPr="00B97476">
        <w:rPr>
          <w:rFonts w:ascii="Times New Roman" w:eastAsia="YcnyvwMyriadPro-Semibold" w:hAnsi="Times New Roman"/>
          <w:sz w:val="24"/>
          <w:szCs w:val="18"/>
        </w:rPr>
        <w:t>*</w:t>
      </w:r>
    </w:p>
    <w:p w14:paraId="4761DC62" w14:textId="11F12A42" w:rsidR="003F2EC5" w:rsidRDefault="006C22FD" w:rsidP="003F2EC5">
      <w:pPr>
        <w:pStyle w:val="MDPI16affiliation"/>
        <w:rPr>
          <w:rFonts w:ascii="Times New Roman" w:eastAsia="KlybftSTIX-Regular" w:hAnsi="Times New Roman"/>
          <w:color w:val="auto"/>
          <w:sz w:val="24"/>
        </w:rPr>
      </w:pPr>
      <w:r>
        <w:rPr>
          <w:rFonts w:ascii="Times New Roman" w:hAnsi="Times New Roman"/>
          <w:sz w:val="24"/>
          <w:szCs w:val="24"/>
          <w:vertAlign w:val="superscript"/>
        </w:rPr>
        <w:t>1</w:t>
      </w:r>
      <w:r w:rsidRPr="00975CE6">
        <w:rPr>
          <w:rFonts w:ascii="Times New Roman" w:hAnsi="Times New Roman"/>
          <w:sz w:val="24"/>
          <w:szCs w:val="24"/>
        </w:rPr>
        <w:tab/>
      </w:r>
      <w:r w:rsidR="003F2EC5" w:rsidRPr="00B97476">
        <w:rPr>
          <w:rFonts w:ascii="Times New Roman" w:eastAsia="KlybftSTIX-Regular" w:hAnsi="Times New Roman"/>
          <w:color w:val="auto"/>
          <w:sz w:val="24"/>
        </w:rPr>
        <w:t>Department of Life Science, Gachon University, Seongnam, Republic of Korea 13120</w:t>
      </w:r>
    </w:p>
    <w:p w14:paraId="76F55884" w14:textId="4584B9EA" w:rsidR="006C22FD" w:rsidRPr="00975CE6" w:rsidRDefault="006C22FD" w:rsidP="006C22FD">
      <w:pPr>
        <w:pStyle w:val="MDPI16affiliation"/>
        <w:rPr>
          <w:rFonts w:ascii="Times New Roman" w:hAnsi="Times New Roman"/>
          <w:sz w:val="24"/>
          <w:szCs w:val="24"/>
        </w:rPr>
      </w:pPr>
      <w:r w:rsidRPr="00975CE6">
        <w:rPr>
          <w:rFonts w:ascii="Times New Roman" w:hAnsi="Times New Roman"/>
          <w:sz w:val="24"/>
          <w:szCs w:val="24"/>
          <w:vertAlign w:val="superscript"/>
        </w:rPr>
        <w:t>2</w:t>
      </w:r>
      <w:r w:rsidRPr="00975CE6">
        <w:rPr>
          <w:rFonts w:ascii="Times New Roman" w:hAnsi="Times New Roman"/>
          <w:sz w:val="24"/>
          <w:szCs w:val="24"/>
        </w:rPr>
        <w:tab/>
        <w:t>N</w:t>
      </w:r>
      <w:r w:rsidR="006E23AF">
        <w:rPr>
          <w:rFonts w:ascii="Times New Roman" w:hAnsi="Times New Roman"/>
          <w:sz w:val="24"/>
          <w:szCs w:val="24"/>
        </w:rPr>
        <w:t xml:space="preserve">guyen </w:t>
      </w:r>
      <w:r w:rsidRPr="00975CE6">
        <w:rPr>
          <w:rFonts w:ascii="Times New Roman" w:hAnsi="Times New Roman"/>
          <w:sz w:val="24"/>
          <w:szCs w:val="24"/>
        </w:rPr>
        <w:t>T</w:t>
      </w:r>
      <w:r w:rsidR="006E23AF">
        <w:rPr>
          <w:rFonts w:ascii="Times New Roman" w:hAnsi="Times New Roman"/>
          <w:sz w:val="24"/>
          <w:szCs w:val="24"/>
        </w:rPr>
        <w:t xml:space="preserve">at </w:t>
      </w:r>
      <w:r w:rsidRPr="00975CE6">
        <w:rPr>
          <w:rFonts w:ascii="Times New Roman" w:hAnsi="Times New Roman"/>
          <w:sz w:val="24"/>
          <w:szCs w:val="24"/>
        </w:rPr>
        <w:t>T</w:t>
      </w:r>
      <w:r w:rsidR="006E23AF">
        <w:rPr>
          <w:rFonts w:ascii="Times New Roman" w:hAnsi="Times New Roman"/>
          <w:sz w:val="24"/>
          <w:szCs w:val="24"/>
        </w:rPr>
        <w:t>hanh</w:t>
      </w:r>
      <w:r w:rsidRPr="00975CE6">
        <w:rPr>
          <w:rFonts w:ascii="Times New Roman" w:hAnsi="Times New Roman"/>
          <w:sz w:val="24"/>
          <w:szCs w:val="24"/>
        </w:rPr>
        <w:t xml:space="preserve"> Hi-Tech Institute, Nguyen Tat Thanh University, Ho Chi Minh City, Vietnam</w:t>
      </w:r>
    </w:p>
    <w:p w14:paraId="214F36C8" w14:textId="77777777" w:rsidR="006C22FD" w:rsidRPr="00B97476" w:rsidRDefault="006C22FD" w:rsidP="003F2EC5">
      <w:pPr>
        <w:pStyle w:val="MDPI16affiliation"/>
        <w:rPr>
          <w:rFonts w:ascii="Times New Roman" w:eastAsia="KlybftSTIX-Regular" w:hAnsi="Times New Roman"/>
          <w:color w:val="auto"/>
          <w:sz w:val="24"/>
          <w:lang w:eastAsia="ko-KR"/>
        </w:rPr>
      </w:pPr>
    </w:p>
    <w:p w14:paraId="7BA4AB7A" w14:textId="77777777" w:rsidR="003F2EC5" w:rsidRPr="00B97476" w:rsidRDefault="003F2EC5" w:rsidP="003F2EC5">
      <w:pPr>
        <w:jc w:val="both"/>
        <w:rPr>
          <w:rFonts w:ascii="Times New Roman" w:hAnsi="Times New Roman"/>
          <w:b/>
          <w:sz w:val="24"/>
          <w:szCs w:val="24"/>
        </w:rPr>
      </w:pPr>
      <w:r w:rsidRPr="00B97476">
        <w:rPr>
          <w:rFonts w:ascii="Times New Roman" w:hAnsi="Times New Roman" w:hint="eastAsia"/>
          <w:b/>
          <w:sz w:val="24"/>
          <w:szCs w:val="24"/>
        </w:rPr>
        <w:t>Author for correspondence:</w:t>
      </w:r>
    </w:p>
    <w:p w14:paraId="775354CA" w14:textId="77777777" w:rsidR="003F2EC5" w:rsidRPr="00B97476" w:rsidRDefault="003F2EC5" w:rsidP="003F2EC5">
      <w:pPr>
        <w:jc w:val="both"/>
        <w:rPr>
          <w:rFonts w:ascii="Times New Roman" w:hAnsi="Times New Roman"/>
          <w:b/>
          <w:sz w:val="24"/>
          <w:szCs w:val="24"/>
        </w:rPr>
      </w:pPr>
      <w:r w:rsidRPr="00B97476">
        <w:rPr>
          <w:rFonts w:ascii="Times New Roman" w:hAnsi="Times New Roman" w:hint="eastAsia"/>
          <w:b/>
          <w:sz w:val="24"/>
          <w:szCs w:val="24"/>
        </w:rPr>
        <w:t>Joo-Hwan Kim</w:t>
      </w:r>
    </w:p>
    <w:p w14:paraId="52E8B1C2" w14:textId="77777777" w:rsidR="003F2EC5" w:rsidRPr="00B97476" w:rsidRDefault="003F2EC5" w:rsidP="003F2EC5">
      <w:pPr>
        <w:jc w:val="both"/>
        <w:rPr>
          <w:rFonts w:ascii="Times New Roman" w:hAnsi="Times New Roman"/>
          <w:sz w:val="24"/>
          <w:szCs w:val="24"/>
        </w:rPr>
      </w:pPr>
      <w:r w:rsidRPr="00B97476">
        <w:rPr>
          <w:rFonts w:ascii="Times New Roman" w:hAnsi="Times New Roman"/>
          <w:sz w:val="24"/>
          <w:szCs w:val="24"/>
        </w:rPr>
        <w:t>Department of Life Science, Gachon University, Seongnam, Republic of Korea 13120</w:t>
      </w:r>
    </w:p>
    <w:p w14:paraId="43F83A5D" w14:textId="77777777" w:rsidR="003F2EC5" w:rsidRPr="00B97476" w:rsidRDefault="003F2EC5" w:rsidP="003F2EC5">
      <w:pPr>
        <w:jc w:val="both"/>
        <w:rPr>
          <w:rFonts w:ascii="Times New Roman" w:hAnsi="Times New Roman"/>
          <w:sz w:val="24"/>
          <w:szCs w:val="24"/>
        </w:rPr>
      </w:pPr>
      <w:r w:rsidRPr="00B97476">
        <w:rPr>
          <w:rFonts w:ascii="Times New Roman" w:hAnsi="Times New Roman" w:hint="eastAsia"/>
          <w:sz w:val="24"/>
          <w:szCs w:val="24"/>
        </w:rPr>
        <w:t>Tell: +82317508827</w:t>
      </w:r>
    </w:p>
    <w:p w14:paraId="24E3E84A" w14:textId="77777777" w:rsidR="003F2EC5" w:rsidRPr="00B97476" w:rsidRDefault="003F2EC5" w:rsidP="003F2EC5">
      <w:pPr>
        <w:jc w:val="both"/>
        <w:rPr>
          <w:rFonts w:ascii="Times New Roman" w:hAnsi="Times New Roman"/>
          <w:sz w:val="24"/>
          <w:szCs w:val="24"/>
        </w:rPr>
      </w:pPr>
      <w:r w:rsidRPr="00B97476">
        <w:rPr>
          <w:rFonts w:ascii="Times New Roman" w:hAnsi="Times New Roman" w:hint="eastAsia"/>
          <w:sz w:val="24"/>
          <w:szCs w:val="24"/>
        </w:rPr>
        <w:t>Fax: +82317508738</w:t>
      </w:r>
    </w:p>
    <w:p w14:paraId="565324F1" w14:textId="77777777" w:rsidR="003F2EC5" w:rsidRPr="00B97476" w:rsidRDefault="003F2EC5" w:rsidP="003F2EC5">
      <w:pPr>
        <w:jc w:val="both"/>
        <w:rPr>
          <w:rFonts w:ascii="Times New Roman" w:hAnsi="Times New Roman"/>
          <w:sz w:val="24"/>
          <w:szCs w:val="24"/>
        </w:rPr>
      </w:pPr>
      <w:r w:rsidRPr="00B97476">
        <w:rPr>
          <w:rFonts w:ascii="Times New Roman" w:hAnsi="Times New Roman" w:hint="eastAsia"/>
          <w:sz w:val="24"/>
          <w:szCs w:val="24"/>
        </w:rPr>
        <w:t>Email: kimjh2009@gachon.ac.kr</w:t>
      </w:r>
    </w:p>
    <w:p w14:paraId="08EFA7FD" w14:textId="77777777" w:rsidR="000601FD" w:rsidRDefault="003F2EC5" w:rsidP="003F2EC5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B97476">
        <w:rPr>
          <w:rFonts w:ascii="Times New Roman" w:hAnsi="Times New Roman" w:hint="eastAsia"/>
          <w:b/>
          <w:sz w:val="24"/>
          <w:szCs w:val="24"/>
        </w:rPr>
        <w:t>Supplementary Materials</w:t>
      </w:r>
      <w:r w:rsidRPr="00B97476">
        <w:rPr>
          <w:rFonts w:ascii="Times New Roman" w:hAnsi="Times New Roman" w:hint="eastAsia"/>
          <w:sz w:val="24"/>
          <w:szCs w:val="24"/>
        </w:rPr>
        <w:t xml:space="preserve">: </w:t>
      </w:r>
    </w:p>
    <w:p w14:paraId="4EBD0505" w14:textId="4AFBDCCB" w:rsidR="005622CB" w:rsidRDefault="003F2EC5" w:rsidP="005115BF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4B5B30">
        <w:rPr>
          <w:rFonts w:ascii="Times New Roman" w:hAnsi="Times New Roman"/>
          <w:sz w:val="24"/>
          <w:szCs w:val="24"/>
        </w:rPr>
        <w:t>The following are available online</w:t>
      </w:r>
      <w:r w:rsidR="00D33130">
        <w:rPr>
          <w:rFonts w:ascii="Times New Roman" w:hAnsi="Times New Roman"/>
          <w:sz w:val="24"/>
          <w:szCs w:val="24"/>
        </w:rPr>
        <w:t xml:space="preserve">: </w:t>
      </w:r>
      <w:r w:rsidR="000B5C1D" w:rsidRPr="00EA547F">
        <w:rPr>
          <w:rFonts w:ascii="Times New Roman" w:hAnsi="Times New Roman"/>
          <w:b/>
          <w:bCs/>
          <w:sz w:val="24"/>
          <w:szCs w:val="24"/>
        </w:rPr>
        <w:t>Table S</w:t>
      </w:r>
      <w:r w:rsidR="00D33130">
        <w:rPr>
          <w:rFonts w:ascii="Times New Roman" w:hAnsi="Times New Roman"/>
          <w:b/>
          <w:bCs/>
          <w:sz w:val="24"/>
          <w:szCs w:val="24"/>
        </w:rPr>
        <w:t>1</w:t>
      </w:r>
      <w:r w:rsidR="000B5C1D" w:rsidRPr="004B5B30">
        <w:rPr>
          <w:rFonts w:ascii="Times New Roman" w:hAnsi="Times New Roman"/>
          <w:sz w:val="24"/>
          <w:szCs w:val="24"/>
        </w:rPr>
        <w:t>: List of species for phylogenomic analysis</w:t>
      </w:r>
      <w:r w:rsidR="000B5C1D">
        <w:rPr>
          <w:rFonts w:ascii="Times New Roman" w:hAnsi="Times New Roman"/>
          <w:sz w:val="24"/>
          <w:szCs w:val="24"/>
        </w:rPr>
        <w:t xml:space="preserve"> and whole cpDNA alignment</w:t>
      </w:r>
      <w:r w:rsidR="000B5C1D" w:rsidRPr="004B5B30">
        <w:rPr>
          <w:rFonts w:ascii="Times New Roman" w:hAnsi="Times New Roman"/>
          <w:sz w:val="24"/>
          <w:szCs w:val="24"/>
        </w:rPr>
        <w:t xml:space="preserve">. </w:t>
      </w:r>
      <w:r w:rsidR="00060141" w:rsidRPr="00EA547F">
        <w:rPr>
          <w:rFonts w:ascii="Times New Roman" w:hAnsi="Times New Roman"/>
          <w:b/>
          <w:bCs/>
          <w:sz w:val="24"/>
          <w:szCs w:val="24"/>
        </w:rPr>
        <w:t>Table S</w:t>
      </w:r>
      <w:r w:rsidR="00D33130">
        <w:rPr>
          <w:rFonts w:ascii="Times New Roman" w:hAnsi="Times New Roman"/>
          <w:b/>
          <w:bCs/>
          <w:sz w:val="24"/>
          <w:szCs w:val="24"/>
        </w:rPr>
        <w:t>2</w:t>
      </w:r>
      <w:r w:rsidR="00060141" w:rsidRPr="004B5B30">
        <w:rPr>
          <w:rFonts w:ascii="Times New Roman" w:hAnsi="Times New Roman"/>
          <w:sz w:val="24"/>
          <w:szCs w:val="24"/>
        </w:rPr>
        <w:t xml:space="preserve">: List of regions for calculating Pi values. </w:t>
      </w:r>
      <w:r w:rsidR="000601FD" w:rsidRPr="00EA547F">
        <w:rPr>
          <w:rFonts w:ascii="Times New Roman" w:hAnsi="Times New Roman"/>
          <w:b/>
          <w:bCs/>
          <w:sz w:val="24"/>
          <w:szCs w:val="24"/>
        </w:rPr>
        <w:t>Table S</w:t>
      </w:r>
      <w:r w:rsidR="00D33130">
        <w:rPr>
          <w:rFonts w:ascii="Times New Roman" w:hAnsi="Times New Roman"/>
          <w:b/>
          <w:bCs/>
          <w:sz w:val="24"/>
          <w:szCs w:val="24"/>
        </w:rPr>
        <w:t>3</w:t>
      </w:r>
      <w:r w:rsidR="000601FD" w:rsidRPr="004B5B30">
        <w:rPr>
          <w:rFonts w:ascii="Times New Roman" w:hAnsi="Times New Roman"/>
          <w:sz w:val="24"/>
          <w:szCs w:val="24"/>
        </w:rPr>
        <w:t xml:space="preserve">. Genes composition of the </w:t>
      </w:r>
      <w:r w:rsidR="000601FD" w:rsidRPr="004B5B30">
        <w:rPr>
          <w:rFonts w:ascii="Times New Roman" w:hAnsi="Times New Roman"/>
          <w:i/>
          <w:sz w:val="24"/>
          <w:szCs w:val="24"/>
        </w:rPr>
        <w:t xml:space="preserve">Carduus </w:t>
      </w:r>
      <w:r w:rsidR="000601FD" w:rsidRPr="004B5B30">
        <w:rPr>
          <w:rFonts w:ascii="Times New Roman" w:hAnsi="Times New Roman"/>
          <w:sz w:val="24"/>
          <w:szCs w:val="24"/>
        </w:rPr>
        <w:t xml:space="preserve">chloroplast genomes. </w:t>
      </w:r>
      <w:r w:rsidR="000601FD" w:rsidRPr="00EA547F">
        <w:rPr>
          <w:rFonts w:ascii="Times New Roman" w:hAnsi="Times New Roman"/>
          <w:b/>
          <w:bCs/>
          <w:sz w:val="24"/>
          <w:szCs w:val="24"/>
        </w:rPr>
        <w:t>Table S</w:t>
      </w:r>
      <w:r w:rsidR="00D33130">
        <w:rPr>
          <w:rFonts w:ascii="Times New Roman" w:hAnsi="Times New Roman"/>
          <w:b/>
          <w:bCs/>
          <w:sz w:val="24"/>
          <w:szCs w:val="24"/>
        </w:rPr>
        <w:t>4</w:t>
      </w:r>
      <w:r w:rsidR="000601FD" w:rsidRPr="004B5B30">
        <w:rPr>
          <w:rFonts w:ascii="Times New Roman" w:hAnsi="Times New Roman"/>
          <w:sz w:val="24"/>
          <w:szCs w:val="24"/>
        </w:rPr>
        <w:t xml:space="preserve">: Feature of SSR in three </w:t>
      </w:r>
      <w:r w:rsidR="000601FD" w:rsidRPr="004B5B30">
        <w:rPr>
          <w:rFonts w:ascii="Times New Roman" w:hAnsi="Times New Roman"/>
          <w:i/>
          <w:sz w:val="24"/>
          <w:szCs w:val="24"/>
        </w:rPr>
        <w:t>Carduus</w:t>
      </w:r>
      <w:r w:rsidR="000601FD" w:rsidRPr="004B5B30">
        <w:rPr>
          <w:rFonts w:ascii="Times New Roman" w:hAnsi="Times New Roman"/>
          <w:sz w:val="24"/>
          <w:szCs w:val="24"/>
        </w:rPr>
        <w:t xml:space="preserve"> species. </w:t>
      </w:r>
      <w:r w:rsidR="000601FD" w:rsidRPr="00FB1D91">
        <w:rPr>
          <w:rFonts w:ascii="Times New Roman" w:hAnsi="Times New Roman"/>
          <w:b/>
          <w:bCs/>
          <w:sz w:val="24"/>
          <w:szCs w:val="24"/>
        </w:rPr>
        <w:t>Table S</w:t>
      </w:r>
      <w:r w:rsidR="00D33130">
        <w:rPr>
          <w:rFonts w:ascii="Times New Roman" w:hAnsi="Times New Roman"/>
          <w:b/>
          <w:bCs/>
          <w:sz w:val="24"/>
          <w:szCs w:val="24"/>
        </w:rPr>
        <w:t>5</w:t>
      </w:r>
      <w:r w:rsidR="000601FD" w:rsidRPr="004B5B30">
        <w:rPr>
          <w:rFonts w:ascii="Times New Roman" w:hAnsi="Times New Roman"/>
          <w:sz w:val="24"/>
          <w:szCs w:val="24"/>
        </w:rPr>
        <w:t xml:space="preserve">: Feature of repeats in three </w:t>
      </w:r>
      <w:r w:rsidR="000601FD" w:rsidRPr="004B5B30">
        <w:rPr>
          <w:rFonts w:ascii="Times New Roman" w:hAnsi="Times New Roman"/>
          <w:i/>
          <w:sz w:val="24"/>
          <w:szCs w:val="24"/>
        </w:rPr>
        <w:t>Carduus</w:t>
      </w:r>
      <w:r w:rsidR="000601FD" w:rsidRPr="004B5B30">
        <w:rPr>
          <w:rFonts w:ascii="Times New Roman" w:hAnsi="Times New Roman"/>
          <w:sz w:val="24"/>
          <w:szCs w:val="24"/>
        </w:rPr>
        <w:t xml:space="preserve"> species. </w:t>
      </w:r>
      <w:r w:rsidR="00EA547F" w:rsidRPr="00EA547F">
        <w:rPr>
          <w:rFonts w:ascii="Times New Roman" w:hAnsi="Times New Roman" w:hint="eastAsia"/>
          <w:b/>
          <w:bCs/>
          <w:sz w:val="24"/>
          <w:szCs w:val="24"/>
        </w:rPr>
        <w:t>Figure S1</w:t>
      </w:r>
      <w:r w:rsidR="00EA547F" w:rsidRPr="004B5B30">
        <w:rPr>
          <w:rFonts w:ascii="Times New Roman" w:hAnsi="Times New Roman" w:hint="eastAsia"/>
          <w:sz w:val="24"/>
          <w:szCs w:val="24"/>
        </w:rPr>
        <w:t xml:space="preserve">: </w:t>
      </w:r>
      <w:r w:rsidR="00EA547F" w:rsidRPr="00EA547F">
        <w:rPr>
          <w:rFonts w:ascii="Times New Roman" w:hAnsi="Times New Roman"/>
          <w:sz w:val="24"/>
          <w:szCs w:val="18"/>
        </w:rPr>
        <w:t xml:space="preserve">The alignment of </w:t>
      </w:r>
      <w:r w:rsidR="00EA547F" w:rsidRPr="007A3FFF">
        <w:rPr>
          <w:rFonts w:ascii="Times New Roman" w:hAnsi="Times New Roman"/>
          <w:i/>
          <w:iCs/>
          <w:sz w:val="24"/>
          <w:szCs w:val="18"/>
        </w:rPr>
        <w:t>matK</w:t>
      </w:r>
      <w:r w:rsidR="00EA547F" w:rsidRPr="00EA547F">
        <w:rPr>
          <w:rFonts w:ascii="Times New Roman" w:hAnsi="Times New Roman"/>
          <w:sz w:val="24"/>
          <w:szCs w:val="18"/>
        </w:rPr>
        <w:t xml:space="preserve"> among three </w:t>
      </w:r>
      <w:r w:rsidR="00EA547F" w:rsidRPr="00EA547F">
        <w:rPr>
          <w:rFonts w:ascii="Times New Roman" w:hAnsi="Times New Roman"/>
          <w:i/>
          <w:iCs/>
          <w:sz w:val="24"/>
          <w:szCs w:val="18"/>
        </w:rPr>
        <w:t>Carduus</w:t>
      </w:r>
      <w:r w:rsidR="00EA547F" w:rsidRPr="00EA547F">
        <w:rPr>
          <w:rFonts w:ascii="Times New Roman" w:hAnsi="Times New Roman"/>
          <w:sz w:val="24"/>
          <w:szCs w:val="18"/>
        </w:rPr>
        <w:t>. The asterisk indicates the positions of single nucleotide polymorphism (SNP). The red square indicates SNP site for design primer pairs.</w:t>
      </w:r>
      <w:r w:rsidR="00EA547F" w:rsidRPr="00EA547F">
        <w:rPr>
          <w:rFonts w:ascii="Times New Roman" w:hAnsi="Times New Roman" w:hint="eastAsia"/>
          <w:sz w:val="24"/>
          <w:szCs w:val="24"/>
        </w:rPr>
        <w:t xml:space="preserve"> </w:t>
      </w:r>
      <w:r w:rsidR="005115BF" w:rsidRPr="00EA547F">
        <w:rPr>
          <w:rFonts w:ascii="Times New Roman" w:hAnsi="Times New Roman" w:hint="eastAsia"/>
          <w:b/>
          <w:bCs/>
          <w:sz w:val="24"/>
          <w:szCs w:val="24"/>
        </w:rPr>
        <w:t>Figure S</w:t>
      </w:r>
      <w:r w:rsidR="005115BF">
        <w:rPr>
          <w:rFonts w:ascii="Times New Roman" w:hAnsi="Times New Roman"/>
          <w:b/>
          <w:bCs/>
          <w:sz w:val="24"/>
          <w:szCs w:val="24"/>
        </w:rPr>
        <w:t>2</w:t>
      </w:r>
      <w:r w:rsidR="005115BF" w:rsidRPr="004B5B30">
        <w:rPr>
          <w:rFonts w:ascii="Times New Roman" w:hAnsi="Times New Roman" w:hint="eastAsia"/>
          <w:sz w:val="24"/>
          <w:szCs w:val="24"/>
        </w:rPr>
        <w:t xml:space="preserve">: </w:t>
      </w:r>
      <w:r w:rsidR="005115BF" w:rsidRPr="00EA547F">
        <w:rPr>
          <w:rFonts w:ascii="Times New Roman" w:hAnsi="Times New Roman"/>
          <w:sz w:val="24"/>
          <w:szCs w:val="18"/>
        </w:rPr>
        <w:t xml:space="preserve">The alignment of </w:t>
      </w:r>
      <w:r w:rsidR="005115BF">
        <w:rPr>
          <w:rFonts w:ascii="Times New Roman" w:hAnsi="Times New Roman"/>
          <w:sz w:val="24"/>
          <w:szCs w:val="18"/>
        </w:rPr>
        <w:t xml:space="preserve">partial </w:t>
      </w:r>
      <w:r w:rsidR="005115BF" w:rsidRPr="007A3FFF">
        <w:rPr>
          <w:rFonts w:ascii="Times New Roman" w:hAnsi="Times New Roman"/>
          <w:i/>
          <w:iCs/>
          <w:sz w:val="24"/>
          <w:szCs w:val="18"/>
        </w:rPr>
        <w:t>matK</w:t>
      </w:r>
      <w:r w:rsidR="005115BF" w:rsidRPr="00EA547F">
        <w:rPr>
          <w:rFonts w:ascii="Times New Roman" w:hAnsi="Times New Roman"/>
          <w:sz w:val="24"/>
          <w:szCs w:val="18"/>
        </w:rPr>
        <w:t xml:space="preserve"> </w:t>
      </w:r>
      <w:r w:rsidR="005115BF">
        <w:rPr>
          <w:rFonts w:ascii="Times New Roman" w:hAnsi="Times New Roman"/>
          <w:sz w:val="24"/>
          <w:szCs w:val="18"/>
        </w:rPr>
        <w:t xml:space="preserve">sequences which include selected SNP </w:t>
      </w:r>
      <w:r w:rsidR="005115BF" w:rsidRPr="00EA547F">
        <w:rPr>
          <w:rFonts w:ascii="Times New Roman" w:hAnsi="Times New Roman"/>
          <w:sz w:val="24"/>
          <w:szCs w:val="18"/>
        </w:rPr>
        <w:t xml:space="preserve">among </w:t>
      </w:r>
      <w:r w:rsidR="005115BF" w:rsidRPr="00EA547F">
        <w:rPr>
          <w:rFonts w:ascii="Times New Roman" w:hAnsi="Times New Roman"/>
          <w:i/>
          <w:iCs/>
          <w:sz w:val="24"/>
          <w:szCs w:val="18"/>
        </w:rPr>
        <w:t>Carduus</w:t>
      </w:r>
      <w:r w:rsidR="005115BF">
        <w:rPr>
          <w:rFonts w:ascii="Times New Roman" w:hAnsi="Times New Roman"/>
          <w:sz w:val="24"/>
          <w:szCs w:val="18"/>
        </w:rPr>
        <w:t xml:space="preserve"> species</w:t>
      </w:r>
      <w:r w:rsidR="005115BF" w:rsidRPr="00EA547F">
        <w:rPr>
          <w:rFonts w:ascii="Times New Roman" w:hAnsi="Times New Roman"/>
          <w:sz w:val="24"/>
          <w:szCs w:val="18"/>
        </w:rPr>
        <w:t xml:space="preserve">. The </w:t>
      </w:r>
      <w:r w:rsidR="005115BF">
        <w:rPr>
          <w:rFonts w:ascii="Times New Roman" w:hAnsi="Times New Roman"/>
          <w:sz w:val="24"/>
          <w:szCs w:val="18"/>
        </w:rPr>
        <w:t xml:space="preserve">light blue-shaded letter indicates the specific SNP of </w:t>
      </w:r>
      <w:r w:rsidR="005115BF" w:rsidRPr="006D09D4">
        <w:rPr>
          <w:rFonts w:ascii="Times New Roman" w:hAnsi="Times New Roman"/>
          <w:i/>
          <w:iCs/>
          <w:sz w:val="24"/>
          <w:szCs w:val="18"/>
        </w:rPr>
        <w:t>C. crispus</w:t>
      </w:r>
      <w:r w:rsidR="005115BF">
        <w:rPr>
          <w:rFonts w:ascii="Times New Roman" w:hAnsi="Times New Roman"/>
          <w:sz w:val="24"/>
          <w:szCs w:val="18"/>
        </w:rPr>
        <w:t xml:space="preserve"> in </w:t>
      </w:r>
      <w:r w:rsidR="005115BF" w:rsidRPr="006D09D4">
        <w:rPr>
          <w:rFonts w:ascii="Times New Roman" w:hAnsi="Times New Roman"/>
          <w:i/>
          <w:iCs/>
          <w:sz w:val="24"/>
          <w:szCs w:val="18"/>
        </w:rPr>
        <w:t>matK</w:t>
      </w:r>
      <w:r w:rsidR="005115BF">
        <w:rPr>
          <w:rFonts w:ascii="Times New Roman" w:hAnsi="Times New Roman"/>
          <w:sz w:val="24"/>
          <w:szCs w:val="24"/>
        </w:rPr>
        <w:t xml:space="preserve">. </w:t>
      </w:r>
      <w:r w:rsidR="00EA547F" w:rsidRPr="00EA547F">
        <w:rPr>
          <w:rFonts w:ascii="Times New Roman" w:hAnsi="Times New Roman" w:hint="eastAsia"/>
          <w:b/>
          <w:bCs/>
          <w:sz w:val="24"/>
          <w:szCs w:val="24"/>
        </w:rPr>
        <w:t>Figure S</w:t>
      </w:r>
      <w:r w:rsidR="00700A77">
        <w:rPr>
          <w:rFonts w:ascii="Times New Roman" w:hAnsi="Times New Roman"/>
          <w:b/>
          <w:bCs/>
          <w:sz w:val="24"/>
          <w:szCs w:val="24"/>
        </w:rPr>
        <w:t>3</w:t>
      </w:r>
      <w:r w:rsidR="00EA547F" w:rsidRPr="004B5B30">
        <w:rPr>
          <w:rFonts w:ascii="Times New Roman" w:hAnsi="Times New Roman" w:hint="eastAsia"/>
          <w:sz w:val="24"/>
          <w:szCs w:val="24"/>
        </w:rPr>
        <w:t>:</w:t>
      </w:r>
      <w:r w:rsidR="00EA547F" w:rsidRPr="00EA547F">
        <w:rPr>
          <w:rFonts w:ascii="Times New Roman" w:hAnsi="Times New Roman"/>
          <w:sz w:val="24"/>
          <w:szCs w:val="18"/>
        </w:rPr>
        <w:t xml:space="preserve"> The design of the primer pairs based on SNP site that is specific for </w:t>
      </w:r>
      <w:r w:rsidR="00EA547F" w:rsidRPr="00EA547F">
        <w:rPr>
          <w:rFonts w:ascii="Times New Roman" w:hAnsi="Times New Roman"/>
          <w:i/>
          <w:iCs/>
          <w:sz w:val="24"/>
          <w:szCs w:val="18"/>
        </w:rPr>
        <w:t>Carduus crispus</w:t>
      </w:r>
      <w:r w:rsidR="006209BD">
        <w:rPr>
          <w:rFonts w:ascii="Times New Roman" w:hAnsi="Times New Roman"/>
          <w:sz w:val="24"/>
          <w:szCs w:val="18"/>
        </w:rPr>
        <w:t xml:space="preserve">. The red bar indicates location of SNP in </w:t>
      </w:r>
      <w:r w:rsidR="006209BD" w:rsidRPr="00026AAA">
        <w:rPr>
          <w:rFonts w:ascii="Times New Roman" w:hAnsi="Times New Roman"/>
          <w:i/>
          <w:iCs/>
          <w:sz w:val="24"/>
          <w:szCs w:val="18"/>
        </w:rPr>
        <w:t>matK</w:t>
      </w:r>
      <w:r w:rsidR="006209BD">
        <w:rPr>
          <w:rFonts w:ascii="Times New Roman" w:hAnsi="Times New Roman"/>
          <w:sz w:val="24"/>
          <w:szCs w:val="18"/>
        </w:rPr>
        <w:t xml:space="preserve">. The yellow arrows represent the position of primers CD_SNP_F2 and CD_SNP_R2 whereas the normal blue arrows means the location of primers CD_SNP_F1 and CD_SNP_R1. The bold blue arrows show the sites of matK463F and matK1162R. The two headed arrows indicate the size of each primer pairs: 700 bp for the pairs of matK463F and matK1162R, 421 bp for two pairs of matK463F-CD_SNP_R1 and matK463F-CD_SNP_R2, and 323 bp for two pairs </w:t>
      </w:r>
      <w:r w:rsidR="006209BD">
        <w:rPr>
          <w:rFonts w:ascii="Times New Roman" w:hAnsi="Times New Roman"/>
          <w:sz w:val="24"/>
          <w:szCs w:val="18"/>
        </w:rPr>
        <w:lastRenderedPageBreak/>
        <w:t>of CD_SNP_F1-matK1162R and CD_SNP_F2-matK1162R.</w:t>
      </w:r>
      <w:r w:rsidR="00EA547F">
        <w:rPr>
          <w:rFonts w:ascii="Times New Roman" w:hAnsi="Times New Roman"/>
          <w:sz w:val="24"/>
          <w:szCs w:val="18"/>
        </w:rPr>
        <w:t xml:space="preserve"> </w:t>
      </w:r>
      <w:r w:rsidR="005622CB" w:rsidRPr="00C731E9">
        <w:rPr>
          <w:rFonts w:ascii="Times New Roman" w:hAnsi="Times New Roman"/>
          <w:b/>
          <w:bCs/>
          <w:sz w:val="24"/>
          <w:szCs w:val="18"/>
        </w:rPr>
        <w:t>Figure S</w:t>
      </w:r>
      <w:r w:rsidR="00700A77">
        <w:rPr>
          <w:rFonts w:ascii="Times New Roman" w:hAnsi="Times New Roman"/>
          <w:b/>
          <w:bCs/>
          <w:sz w:val="24"/>
          <w:szCs w:val="18"/>
        </w:rPr>
        <w:t>4</w:t>
      </w:r>
      <w:r w:rsidR="005622CB">
        <w:rPr>
          <w:rFonts w:ascii="Times New Roman" w:hAnsi="Times New Roman"/>
          <w:sz w:val="24"/>
          <w:szCs w:val="18"/>
        </w:rPr>
        <w:t xml:space="preserve">: </w:t>
      </w:r>
      <w:r w:rsidR="005622CB" w:rsidRPr="008B61D7">
        <w:rPr>
          <w:rFonts w:ascii="Times New Roman" w:hAnsi="Times New Roman"/>
          <w:sz w:val="24"/>
          <w:szCs w:val="24"/>
        </w:rPr>
        <w:t xml:space="preserve">The Bayesian Inference tree of </w:t>
      </w:r>
      <w:r w:rsidR="005622CB" w:rsidRPr="008B61D7">
        <w:rPr>
          <w:rFonts w:ascii="Times New Roman" w:hAnsi="Times New Roman"/>
          <w:i/>
          <w:sz w:val="24"/>
          <w:szCs w:val="24"/>
        </w:rPr>
        <w:t>Carduus</w:t>
      </w:r>
      <w:r w:rsidR="005622CB" w:rsidRPr="008B61D7">
        <w:rPr>
          <w:rFonts w:ascii="Times New Roman" w:hAnsi="Times New Roman"/>
          <w:sz w:val="24"/>
          <w:szCs w:val="24"/>
        </w:rPr>
        <w:t xml:space="preserve"> and related taxa inferred from</w:t>
      </w:r>
      <w:r w:rsidR="005622CB">
        <w:rPr>
          <w:rFonts w:ascii="Times New Roman" w:hAnsi="Times New Roman"/>
          <w:sz w:val="24"/>
          <w:szCs w:val="24"/>
        </w:rPr>
        <w:t xml:space="preserve"> whole cpDNA sequences (A),</w:t>
      </w:r>
      <w:r w:rsidR="005622CB" w:rsidRPr="008B61D7">
        <w:rPr>
          <w:rFonts w:ascii="Times New Roman" w:hAnsi="Times New Roman"/>
          <w:sz w:val="24"/>
          <w:szCs w:val="24"/>
        </w:rPr>
        <w:t xml:space="preserve"> </w:t>
      </w:r>
      <w:r w:rsidR="005622CB">
        <w:rPr>
          <w:rFonts w:ascii="Times New Roman" w:hAnsi="Times New Roman"/>
          <w:sz w:val="24"/>
          <w:szCs w:val="24"/>
        </w:rPr>
        <w:t>non</w:t>
      </w:r>
      <w:r w:rsidR="005622CB" w:rsidRPr="008B61D7">
        <w:rPr>
          <w:rFonts w:ascii="Times New Roman" w:hAnsi="Times New Roman"/>
          <w:sz w:val="24"/>
          <w:szCs w:val="24"/>
        </w:rPr>
        <w:t>-coding regions of cpDNA</w:t>
      </w:r>
      <w:r w:rsidR="005622CB">
        <w:rPr>
          <w:rFonts w:ascii="Times New Roman" w:hAnsi="Times New Roman"/>
          <w:sz w:val="24"/>
          <w:szCs w:val="24"/>
        </w:rPr>
        <w:t xml:space="preserve"> (B), and eight hotspot regions (C)</w:t>
      </w:r>
      <w:r w:rsidR="005622CB" w:rsidRPr="008B61D7">
        <w:rPr>
          <w:rFonts w:ascii="Times New Roman" w:hAnsi="Times New Roman"/>
          <w:sz w:val="24"/>
          <w:szCs w:val="24"/>
        </w:rPr>
        <w:t>.</w:t>
      </w:r>
      <w:r w:rsidRPr="00EA547F">
        <w:rPr>
          <w:rFonts w:ascii="Times New Roman" w:hAnsi="Times New Roman" w:hint="eastAsia"/>
          <w:b/>
          <w:bCs/>
          <w:sz w:val="24"/>
          <w:szCs w:val="24"/>
        </w:rPr>
        <w:t>Figure S</w:t>
      </w:r>
      <w:r w:rsidR="00700A77">
        <w:rPr>
          <w:rFonts w:ascii="Times New Roman" w:hAnsi="Times New Roman"/>
          <w:b/>
          <w:bCs/>
          <w:sz w:val="24"/>
          <w:szCs w:val="24"/>
        </w:rPr>
        <w:t>5</w:t>
      </w:r>
      <w:r w:rsidRPr="004B5B30">
        <w:rPr>
          <w:rFonts w:ascii="Times New Roman" w:hAnsi="Times New Roman" w:hint="eastAsia"/>
          <w:sz w:val="24"/>
          <w:szCs w:val="24"/>
        </w:rPr>
        <w:t xml:space="preserve">: </w:t>
      </w:r>
      <w:r w:rsidRPr="004B5B30">
        <w:rPr>
          <w:rFonts w:ascii="Times New Roman" w:hAnsi="Times New Roman"/>
          <w:sz w:val="24"/>
          <w:szCs w:val="18"/>
        </w:rPr>
        <w:t xml:space="preserve">The PCR results of specific primer pairs for </w:t>
      </w:r>
      <w:r w:rsidRPr="004B5B30">
        <w:rPr>
          <w:rFonts w:ascii="Times New Roman" w:hAnsi="Times New Roman"/>
          <w:i/>
          <w:sz w:val="24"/>
          <w:szCs w:val="18"/>
        </w:rPr>
        <w:t>Carduus crispus</w:t>
      </w:r>
      <w:r w:rsidRPr="004B5B30">
        <w:rPr>
          <w:rFonts w:ascii="Times New Roman" w:hAnsi="Times New Roman"/>
          <w:sz w:val="24"/>
          <w:szCs w:val="18"/>
        </w:rPr>
        <w:t>.</w:t>
      </w:r>
      <w:r w:rsidRPr="004B5B30">
        <w:rPr>
          <w:rFonts w:ascii="Times New Roman" w:hAnsi="Times New Roman" w:hint="eastAsia"/>
          <w:sz w:val="24"/>
          <w:szCs w:val="18"/>
        </w:rPr>
        <w:t xml:space="preserve"> The combination </w:t>
      </w:r>
      <w:r w:rsidRPr="004B5B30">
        <w:rPr>
          <w:rFonts w:ascii="Times New Roman" w:eastAsia="Malgun Gothic" w:hAnsi="Times New Roman"/>
          <w:sz w:val="24"/>
          <w:szCs w:val="24"/>
        </w:rPr>
        <w:t>of matK_463F, matK_1162R, CD_SNP_F</w:t>
      </w:r>
      <w:r w:rsidRPr="004B5B30">
        <w:rPr>
          <w:rFonts w:ascii="Times New Roman" w:eastAsia="Malgun Gothic" w:hAnsi="Times New Roman" w:hint="eastAsia"/>
          <w:sz w:val="24"/>
          <w:szCs w:val="24"/>
        </w:rPr>
        <w:t>1</w:t>
      </w:r>
      <w:r w:rsidRPr="004B5B30">
        <w:rPr>
          <w:rFonts w:ascii="Times New Roman" w:eastAsia="Malgun Gothic" w:hAnsi="Times New Roman"/>
          <w:sz w:val="24"/>
          <w:szCs w:val="24"/>
        </w:rPr>
        <w:t>, and CD_SNP_R</w:t>
      </w:r>
      <w:r w:rsidRPr="004B5B30">
        <w:rPr>
          <w:rFonts w:ascii="Times New Roman" w:eastAsia="Malgun Gothic" w:hAnsi="Times New Roman" w:hint="eastAsia"/>
          <w:sz w:val="24"/>
          <w:szCs w:val="24"/>
        </w:rPr>
        <w:t xml:space="preserve">1. The number from 1 to </w:t>
      </w:r>
      <w:r w:rsidR="003F0284">
        <w:rPr>
          <w:rFonts w:ascii="Times New Roman" w:eastAsia="Malgun Gothic" w:hAnsi="Times New Roman"/>
          <w:sz w:val="24"/>
          <w:szCs w:val="24"/>
        </w:rPr>
        <w:t>12</w:t>
      </w:r>
      <w:r w:rsidRPr="004B5B30">
        <w:rPr>
          <w:rFonts w:ascii="Times New Roman" w:eastAsia="Malgun Gothic" w:hAnsi="Times New Roman" w:hint="eastAsia"/>
          <w:sz w:val="24"/>
          <w:szCs w:val="24"/>
        </w:rPr>
        <w:t xml:space="preserve">: </w:t>
      </w:r>
      <w:r w:rsidRPr="004B5B30">
        <w:rPr>
          <w:rFonts w:ascii="Times New Roman" w:eastAsia="Malgun Gothic" w:hAnsi="Times New Roman" w:hint="eastAsia"/>
          <w:i/>
          <w:sz w:val="24"/>
          <w:szCs w:val="24"/>
        </w:rPr>
        <w:t>Carduus crispus</w:t>
      </w:r>
      <w:r w:rsidRPr="004B5B30">
        <w:rPr>
          <w:rFonts w:ascii="Times New Roman" w:eastAsia="Malgun Gothic" w:hAnsi="Times New Roman" w:hint="eastAsia"/>
          <w:sz w:val="24"/>
          <w:szCs w:val="24"/>
        </w:rPr>
        <w:t xml:space="preserve">; from </w:t>
      </w:r>
      <w:r w:rsidR="003F0284">
        <w:rPr>
          <w:rFonts w:ascii="Times New Roman" w:eastAsia="Malgun Gothic" w:hAnsi="Times New Roman"/>
          <w:sz w:val="24"/>
          <w:szCs w:val="24"/>
        </w:rPr>
        <w:t>13</w:t>
      </w:r>
      <w:r w:rsidRPr="004B5B30">
        <w:rPr>
          <w:rFonts w:ascii="Times New Roman" w:eastAsia="Malgun Gothic" w:hAnsi="Times New Roman" w:hint="eastAsia"/>
          <w:sz w:val="24"/>
          <w:szCs w:val="24"/>
        </w:rPr>
        <w:t xml:space="preserve"> to </w:t>
      </w:r>
      <w:r w:rsidR="003F0284">
        <w:rPr>
          <w:rFonts w:ascii="Times New Roman" w:eastAsia="Malgun Gothic" w:hAnsi="Times New Roman"/>
          <w:sz w:val="24"/>
          <w:szCs w:val="24"/>
        </w:rPr>
        <w:t>20</w:t>
      </w:r>
      <w:r w:rsidRPr="004B5B30">
        <w:rPr>
          <w:rFonts w:ascii="Times New Roman" w:eastAsia="Malgun Gothic" w:hAnsi="Times New Roman" w:hint="eastAsia"/>
          <w:sz w:val="24"/>
          <w:szCs w:val="24"/>
        </w:rPr>
        <w:t xml:space="preserve">: </w:t>
      </w:r>
      <w:r w:rsidRPr="004B5B30">
        <w:rPr>
          <w:rFonts w:ascii="Times New Roman" w:eastAsia="Malgun Gothic" w:hAnsi="Times New Roman" w:hint="eastAsia"/>
          <w:i/>
          <w:sz w:val="24"/>
          <w:szCs w:val="24"/>
        </w:rPr>
        <w:t xml:space="preserve">Carduus </w:t>
      </w:r>
      <w:r w:rsidRPr="004B5B30">
        <w:rPr>
          <w:rFonts w:ascii="Times New Roman" w:eastAsia="Malgun Gothic" w:hAnsi="Times New Roman" w:hint="eastAsia"/>
          <w:i/>
          <w:noProof/>
          <w:sz w:val="24"/>
          <w:szCs w:val="24"/>
        </w:rPr>
        <w:t>acanthoides</w:t>
      </w:r>
      <w:r w:rsidRPr="004B5B30">
        <w:rPr>
          <w:rFonts w:ascii="Times New Roman" w:eastAsia="Malgun Gothic" w:hAnsi="Times New Roman" w:hint="eastAsia"/>
          <w:sz w:val="24"/>
          <w:szCs w:val="24"/>
        </w:rPr>
        <w:t xml:space="preserve">; from </w:t>
      </w:r>
      <w:r w:rsidR="003F0284">
        <w:rPr>
          <w:rFonts w:ascii="Times New Roman" w:eastAsia="Malgun Gothic" w:hAnsi="Times New Roman"/>
          <w:sz w:val="24"/>
          <w:szCs w:val="24"/>
        </w:rPr>
        <w:t>21</w:t>
      </w:r>
      <w:r w:rsidRPr="004B5B30">
        <w:rPr>
          <w:rFonts w:ascii="Times New Roman" w:eastAsia="Malgun Gothic" w:hAnsi="Times New Roman" w:hint="eastAsia"/>
          <w:sz w:val="24"/>
          <w:szCs w:val="24"/>
        </w:rPr>
        <w:t xml:space="preserve"> to </w:t>
      </w:r>
      <w:r w:rsidR="003F0284">
        <w:rPr>
          <w:rFonts w:ascii="Times New Roman" w:eastAsia="Malgun Gothic" w:hAnsi="Times New Roman"/>
          <w:sz w:val="24"/>
          <w:szCs w:val="24"/>
        </w:rPr>
        <w:t>24</w:t>
      </w:r>
      <w:r w:rsidRPr="004B5B30">
        <w:rPr>
          <w:rFonts w:ascii="Times New Roman" w:eastAsia="Malgun Gothic" w:hAnsi="Times New Roman" w:hint="eastAsia"/>
          <w:sz w:val="24"/>
          <w:szCs w:val="24"/>
        </w:rPr>
        <w:t xml:space="preserve">: </w:t>
      </w:r>
      <w:r w:rsidRPr="004B5B30">
        <w:rPr>
          <w:rFonts w:ascii="Times New Roman" w:eastAsia="Malgun Gothic" w:hAnsi="Times New Roman" w:hint="eastAsia"/>
          <w:i/>
          <w:sz w:val="24"/>
          <w:szCs w:val="24"/>
        </w:rPr>
        <w:t xml:space="preserve">Carduus </w:t>
      </w:r>
      <w:r w:rsidRPr="004B5B30">
        <w:rPr>
          <w:rFonts w:ascii="Times New Roman" w:eastAsia="Malgun Gothic" w:hAnsi="Times New Roman" w:hint="eastAsia"/>
          <w:i/>
          <w:noProof/>
          <w:sz w:val="24"/>
          <w:szCs w:val="24"/>
        </w:rPr>
        <w:t>tenuiflorus</w:t>
      </w:r>
      <w:r w:rsidRPr="004B5B30">
        <w:rPr>
          <w:rFonts w:ascii="Times New Roman" w:eastAsia="Malgun Gothic" w:hAnsi="Times New Roman" w:hint="eastAsia"/>
          <w:sz w:val="24"/>
          <w:szCs w:val="24"/>
        </w:rPr>
        <w:t xml:space="preserve">. </w:t>
      </w:r>
      <w:r w:rsidRPr="00EA547F">
        <w:rPr>
          <w:rFonts w:ascii="Times New Roman" w:hAnsi="Times New Roman" w:hint="eastAsia"/>
          <w:b/>
          <w:bCs/>
          <w:sz w:val="24"/>
          <w:szCs w:val="24"/>
        </w:rPr>
        <w:t>Figure S</w:t>
      </w:r>
      <w:r w:rsidR="00700A77">
        <w:rPr>
          <w:rFonts w:ascii="Times New Roman" w:hAnsi="Times New Roman"/>
          <w:b/>
          <w:bCs/>
          <w:sz w:val="24"/>
          <w:szCs w:val="24"/>
        </w:rPr>
        <w:t>6</w:t>
      </w:r>
      <w:r w:rsidRPr="004B5B30">
        <w:rPr>
          <w:rFonts w:ascii="Times New Roman" w:hAnsi="Times New Roman" w:hint="eastAsia"/>
          <w:sz w:val="24"/>
          <w:szCs w:val="24"/>
        </w:rPr>
        <w:t>:</w:t>
      </w:r>
      <w:r w:rsidRPr="004B5B30">
        <w:rPr>
          <w:rFonts w:ascii="Times New Roman" w:eastAsia="Malgun Gothic" w:hAnsi="Times New Roman" w:hint="eastAsia"/>
          <w:sz w:val="24"/>
          <w:szCs w:val="24"/>
        </w:rPr>
        <w:t xml:space="preserve"> </w:t>
      </w:r>
      <w:r w:rsidRPr="004B5B30">
        <w:rPr>
          <w:rFonts w:ascii="Times New Roman" w:hAnsi="Times New Roman"/>
          <w:sz w:val="24"/>
          <w:szCs w:val="18"/>
        </w:rPr>
        <w:t xml:space="preserve">The PCR results of specific primer pairs for </w:t>
      </w:r>
      <w:r w:rsidRPr="004B5B30">
        <w:rPr>
          <w:rFonts w:ascii="Times New Roman" w:hAnsi="Times New Roman"/>
          <w:i/>
          <w:sz w:val="24"/>
          <w:szCs w:val="18"/>
        </w:rPr>
        <w:t>Carduus crispus</w:t>
      </w:r>
      <w:r w:rsidRPr="004B5B30">
        <w:rPr>
          <w:rFonts w:ascii="Times New Roman" w:hAnsi="Times New Roman"/>
          <w:sz w:val="24"/>
          <w:szCs w:val="18"/>
        </w:rPr>
        <w:t>.</w:t>
      </w:r>
      <w:r w:rsidRPr="004B5B30">
        <w:rPr>
          <w:rFonts w:ascii="Times New Roman" w:hAnsi="Times New Roman" w:hint="eastAsia"/>
          <w:sz w:val="24"/>
          <w:szCs w:val="18"/>
        </w:rPr>
        <w:t xml:space="preserve"> </w:t>
      </w:r>
      <w:r w:rsidRPr="004B5B30">
        <w:rPr>
          <w:rFonts w:ascii="Times New Roman" w:eastAsia="Malgun Gothic" w:hAnsi="Times New Roman" w:hint="eastAsia"/>
          <w:sz w:val="24"/>
          <w:szCs w:val="24"/>
        </w:rPr>
        <w:t xml:space="preserve">The </w:t>
      </w:r>
      <w:r w:rsidRPr="00B97476">
        <w:rPr>
          <w:rFonts w:ascii="Times New Roman" w:eastAsia="Malgun Gothic" w:hAnsi="Times New Roman" w:hint="eastAsia"/>
          <w:sz w:val="24"/>
          <w:szCs w:val="24"/>
        </w:rPr>
        <w:t xml:space="preserve">combination </w:t>
      </w:r>
      <w:r w:rsidRPr="00B97476">
        <w:rPr>
          <w:rFonts w:ascii="Times New Roman" w:eastAsia="Malgun Gothic" w:hAnsi="Times New Roman"/>
          <w:sz w:val="24"/>
          <w:szCs w:val="24"/>
        </w:rPr>
        <w:t>of matK_463F, matK_1162R, CD_SNP_F2, and CD_SNP_R2</w:t>
      </w:r>
      <w:r w:rsidRPr="00B97476">
        <w:rPr>
          <w:rFonts w:ascii="Times New Roman" w:eastAsia="Malgun Gothic" w:hAnsi="Times New Roman" w:hint="eastAsia"/>
          <w:sz w:val="24"/>
          <w:szCs w:val="24"/>
        </w:rPr>
        <w:t xml:space="preserve">. The number from 1 to </w:t>
      </w:r>
      <w:r w:rsidR="003F0284">
        <w:rPr>
          <w:rFonts w:ascii="Times New Roman" w:eastAsia="Malgun Gothic" w:hAnsi="Times New Roman"/>
          <w:sz w:val="24"/>
          <w:szCs w:val="24"/>
        </w:rPr>
        <w:t>12</w:t>
      </w:r>
      <w:r w:rsidRPr="00B97476">
        <w:rPr>
          <w:rFonts w:ascii="Times New Roman" w:eastAsia="Malgun Gothic" w:hAnsi="Times New Roman" w:hint="eastAsia"/>
          <w:sz w:val="24"/>
          <w:szCs w:val="24"/>
        </w:rPr>
        <w:t xml:space="preserve">: </w:t>
      </w:r>
      <w:r w:rsidRPr="00B97476">
        <w:rPr>
          <w:rFonts w:ascii="Times New Roman" w:eastAsia="Malgun Gothic" w:hAnsi="Times New Roman" w:hint="eastAsia"/>
          <w:i/>
          <w:sz w:val="24"/>
          <w:szCs w:val="24"/>
        </w:rPr>
        <w:t>Carduus crispus</w:t>
      </w:r>
      <w:r w:rsidRPr="00B97476">
        <w:rPr>
          <w:rFonts w:ascii="Times New Roman" w:eastAsia="Malgun Gothic" w:hAnsi="Times New Roman" w:hint="eastAsia"/>
          <w:sz w:val="24"/>
          <w:szCs w:val="24"/>
        </w:rPr>
        <w:t xml:space="preserve">; from </w:t>
      </w:r>
      <w:r w:rsidR="003F0284">
        <w:rPr>
          <w:rFonts w:ascii="Times New Roman" w:eastAsia="Malgun Gothic" w:hAnsi="Times New Roman"/>
          <w:sz w:val="24"/>
          <w:szCs w:val="24"/>
        </w:rPr>
        <w:t>13</w:t>
      </w:r>
      <w:r w:rsidRPr="00B97476">
        <w:rPr>
          <w:rFonts w:ascii="Times New Roman" w:eastAsia="Malgun Gothic" w:hAnsi="Times New Roman" w:hint="eastAsia"/>
          <w:sz w:val="24"/>
          <w:szCs w:val="24"/>
        </w:rPr>
        <w:t xml:space="preserve"> to </w:t>
      </w:r>
      <w:r w:rsidR="003F0284">
        <w:rPr>
          <w:rFonts w:ascii="Times New Roman" w:eastAsia="Malgun Gothic" w:hAnsi="Times New Roman"/>
          <w:sz w:val="24"/>
          <w:szCs w:val="24"/>
        </w:rPr>
        <w:t>20</w:t>
      </w:r>
      <w:r w:rsidRPr="00B97476">
        <w:rPr>
          <w:rFonts w:ascii="Times New Roman" w:eastAsia="Malgun Gothic" w:hAnsi="Times New Roman" w:hint="eastAsia"/>
          <w:sz w:val="24"/>
          <w:szCs w:val="24"/>
        </w:rPr>
        <w:t xml:space="preserve">: </w:t>
      </w:r>
      <w:r w:rsidRPr="00B97476">
        <w:rPr>
          <w:rFonts w:ascii="Times New Roman" w:eastAsia="Malgun Gothic" w:hAnsi="Times New Roman" w:hint="eastAsia"/>
          <w:i/>
          <w:sz w:val="24"/>
          <w:szCs w:val="24"/>
        </w:rPr>
        <w:t xml:space="preserve">Carduus </w:t>
      </w:r>
      <w:r w:rsidRPr="00B97476">
        <w:rPr>
          <w:rFonts w:ascii="Times New Roman" w:eastAsia="Malgun Gothic" w:hAnsi="Times New Roman" w:hint="eastAsia"/>
          <w:i/>
          <w:noProof/>
          <w:sz w:val="24"/>
          <w:szCs w:val="24"/>
        </w:rPr>
        <w:t>acanthoides</w:t>
      </w:r>
      <w:r w:rsidRPr="00B97476">
        <w:rPr>
          <w:rFonts w:ascii="Times New Roman" w:eastAsia="Malgun Gothic" w:hAnsi="Times New Roman" w:hint="eastAsia"/>
          <w:sz w:val="24"/>
          <w:szCs w:val="24"/>
        </w:rPr>
        <w:t xml:space="preserve">; from </w:t>
      </w:r>
      <w:r w:rsidR="003F0284">
        <w:rPr>
          <w:rFonts w:ascii="Times New Roman" w:eastAsia="Malgun Gothic" w:hAnsi="Times New Roman"/>
          <w:sz w:val="24"/>
          <w:szCs w:val="24"/>
        </w:rPr>
        <w:t>21</w:t>
      </w:r>
      <w:r w:rsidRPr="00B97476">
        <w:rPr>
          <w:rFonts w:ascii="Times New Roman" w:eastAsia="Malgun Gothic" w:hAnsi="Times New Roman" w:hint="eastAsia"/>
          <w:sz w:val="24"/>
          <w:szCs w:val="24"/>
        </w:rPr>
        <w:t xml:space="preserve"> to </w:t>
      </w:r>
      <w:r w:rsidR="003F0284">
        <w:rPr>
          <w:rFonts w:ascii="Times New Roman" w:eastAsia="Malgun Gothic" w:hAnsi="Times New Roman"/>
          <w:sz w:val="24"/>
          <w:szCs w:val="24"/>
        </w:rPr>
        <w:t>24</w:t>
      </w:r>
      <w:r w:rsidRPr="00B97476">
        <w:rPr>
          <w:rFonts w:ascii="Times New Roman" w:eastAsia="Malgun Gothic" w:hAnsi="Times New Roman" w:hint="eastAsia"/>
          <w:sz w:val="24"/>
          <w:szCs w:val="24"/>
        </w:rPr>
        <w:t xml:space="preserve">: </w:t>
      </w:r>
      <w:r w:rsidRPr="00B97476">
        <w:rPr>
          <w:rFonts w:ascii="Times New Roman" w:eastAsia="Malgun Gothic" w:hAnsi="Times New Roman" w:hint="eastAsia"/>
          <w:i/>
          <w:sz w:val="24"/>
          <w:szCs w:val="24"/>
        </w:rPr>
        <w:t xml:space="preserve">Carduus </w:t>
      </w:r>
      <w:r w:rsidRPr="00B97476">
        <w:rPr>
          <w:rFonts w:ascii="Times New Roman" w:eastAsia="Malgun Gothic" w:hAnsi="Times New Roman" w:hint="eastAsia"/>
          <w:i/>
          <w:noProof/>
          <w:sz w:val="24"/>
          <w:szCs w:val="24"/>
        </w:rPr>
        <w:t>tenuiflorus</w:t>
      </w:r>
      <w:r w:rsidRPr="00B97476">
        <w:rPr>
          <w:rFonts w:ascii="Times New Roman" w:eastAsia="Malgun Gothic" w:hAnsi="Times New Roman" w:hint="eastAsia"/>
          <w:sz w:val="24"/>
          <w:szCs w:val="24"/>
        </w:rPr>
        <w:t>.</w:t>
      </w:r>
      <w:r w:rsidR="005622CB" w:rsidRPr="005622CB">
        <w:rPr>
          <w:rFonts w:ascii="Times New Roman" w:hAnsi="Times New Roman" w:hint="eastAsia"/>
          <w:b/>
          <w:sz w:val="24"/>
          <w:szCs w:val="24"/>
        </w:rPr>
        <w:t xml:space="preserve"> </w:t>
      </w:r>
      <w:r w:rsidR="005622CB" w:rsidRPr="0048726A">
        <w:rPr>
          <w:rFonts w:ascii="Times New Roman" w:hAnsi="Times New Roman" w:hint="eastAsia"/>
          <w:b/>
          <w:sz w:val="24"/>
          <w:szCs w:val="24"/>
        </w:rPr>
        <w:t>Figure S</w:t>
      </w:r>
      <w:r w:rsidR="00700A77">
        <w:rPr>
          <w:rFonts w:ascii="Times New Roman" w:hAnsi="Times New Roman"/>
          <w:b/>
          <w:sz w:val="24"/>
          <w:szCs w:val="24"/>
        </w:rPr>
        <w:t>7</w:t>
      </w:r>
      <w:r w:rsidR="005622CB" w:rsidRPr="00B97476">
        <w:rPr>
          <w:rFonts w:ascii="Times New Roman" w:hAnsi="Times New Roman" w:hint="eastAsia"/>
          <w:sz w:val="24"/>
          <w:szCs w:val="24"/>
        </w:rPr>
        <w:t>:</w:t>
      </w:r>
      <w:r w:rsidR="005622CB">
        <w:rPr>
          <w:rFonts w:ascii="Times New Roman" w:hAnsi="Times New Roman"/>
          <w:sz w:val="24"/>
          <w:szCs w:val="24"/>
        </w:rPr>
        <w:t xml:space="preserve"> The MAUVE alignment of chloroplast genomes among </w:t>
      </w:r>
      <w:r w:rsidR="005622CB" w:rsidRPr="005622CB">
        <w:rPr>
          <w:rFonts w:ascii="Times New Roman" w:hAnsi="Times New Roman"/>
          <w:i/>
          <w:iCs/>
          <w:sz w:val="24"/>
          <w:szCs w:val="24"/>
        </w:rPr>
        <w:t>Carduus</w:t>
      </w:r>
      <w:r w:rsidR="005622CB">
        <w:rPr>
          <w:rFonts w:ascii="Times New Roman" w:hAnsi="Times New Roman"/>
          <w:sz w:val="24"/>
          <w:szCs w:val="24"/>
        </w:rPr>
        <w:t xml:space="preserve"> and related species.</w:t>
      </w:r>
    </w:p>
    <w:p w14:paraId="604B21EE" w14:textId="77777777" w:rsidR="005622CB" w:rsidRDefault="005622CB">
      <w:pPr>
        <w:rPr>
          <w:rFonts w:ascii="Times New Roman" w:eastAsia="Times New Roman" w:hAnsi="Times New Roman"/>
          <w:color w:val="000000"/>
          <w:sz w:val="24"/>
          <w:szCs w:val="24"/>
          <w:lang w:eastAsia="de-DE" w:bidi="en-US"/>
        </w:rPr>
      </w:pPr>
      <w:r>
        <w:rPr>
          <w:rFonts w:ascii="Times New Roman" w:hAnsi="Times New Roman"/>
          <w:sz w:val="24"/>
          <w:szCs w:val="24"/>
        </w:rPr>
        <w:br w:type="page"/>
      </w:r>
    </w:p>
    <w:p w14:paraId="3698BDE8" w14:textId="2025C80A" w:rsidR="002412BA" w:rsidRDefault="002412BA" w:rsidP="002412BA">
      <w:pPr>
        <w:rPr>
          <w:rFonts w:ascii="Times New Roman" w:hAnsi="Times New Roman"/>
          <w:sz w:val="24"/>
        </w:rPr>
      </w:pPr>
      <w:r w:rsidRPr="00A94D28">
        <w:rPr>
          <w:rFonts w:ascii="Times New Roman" w:hAnsi="Times New Roman"/>
          <w:sz w:val="24"/>
        </w:rPr>
        <w:lastRenderedPageBreak/>
        <w:t>Supplementary Table S</w:t>
      </w:r>
      <w:r w:rsidR="00D33130">
        <w:rPr>
          <w:rFonts w:ascii="Times New Roman" w:hAnsi="Times New Roman"/>
          <w:sz w:val="24"/>
        </w:rPr>
        <w:t>1</w:t>
      </w:r>
      <w:r w:rsidRPr="003F2EC5">
        <w:rPr>
          <w:rFonts w:ascii="Times New Roman" w:hAnsi="Times New Roman"/>
          <w:sz w:val="24"/>
        </w:rPr>
        <w:t>: List of species for phylogenomic analysis</w:t>
      </w:r>
      <w:r>
        <w:rPr>
          <w:rFonts w:ascii="Times New Roman" w:hAnsi="Times New Roman"/>
          <w:sz w:val="24"/>
        </w:rPr>
        <w:t xml:space="preserve"> and whole cpDNA alignment</w:t>
      </w:r>
    </w:p>
    <w:tbl>
      <w:tblPr>
        <w:tblW w:w="10480" w:type="dxa"/>
        <w:tblInd w:w="93" w:type="dxa"/>
        <w:tblLook w:val="04A0" w:firstRow="1" w:lastRow="0" w:firstColumn="1" w:lastColumn="0" w:noHBand="0" w:noVBand="1"/>
      </w:tblPr>
      <w:tblGrid>
        <w:gridCol w:w="3040"/>
        <w:gridCol w:w="1760"/>
        <w:gridCol w:w="5680"/>
      </w:tblGrid>
      <w:tr w:rsidR="002412BA" w:rsidRPr="003F2EC5" w14:paraId="45D0A35F" w14:textId="77777777" w:rsidTr="00432B7B">
        <w:trPr>
          <w:trHeight w:val="300"/>
        </w:trPr>
        <w:tc>
          <w:tcPr>
            <w:tcW w:w="30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BA4B9E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Species</w:t>
            </w:r>
          </w:p>
        </w:tc>
        <w:tc>
          <w:tcPr>
            <w:tcW w:w="17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F3BA2D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Accession number</w:t>
            </w:r>
          </w:p>
        </w:tc>
        <w:tc>
          <w:tcPr>
            <w:tcW w:w="56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3A18A7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Taxonomy</w:t>
            </w:r>
          </w:p>
        </w:tc>
      </w:tr>
      <w:tr w:rsidR="002412BA" w:rsidRPr="003F2EC5" w14:paraId="4F5CDB27" w14:textId="77777777" w:rsidTr="00432B7B">
        <w:trPr>
          <w:trHeight w:val="300"/>
        </w:trPr>
        <w:tc>
          <w:tcPr>
            <w:tcW w:w="3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85225" w14:textId="77777777" w:rsidR="002412BA" w:rsidRPr="00A17B37" w:rsidRDefault="002412BA" w:rsidP="00432B7B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lang w:val="vi-VN" w:eastAsia="vi-VN"/>
              </w:rPr>
            </w:pPr>
            <w:r w:rsidRPr="00A17B37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Scaevola porocarya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*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43F16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K</w:t>
            </w:r>
            <w:r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R604961</w:t>
            </w:r>
          </w:p>
        </w:tc>
        <w:tc>
          <w:tcPr>
            <w:tcW w:w="5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533B0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A17B37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Goodeniaceae</w:t>
            </w:r>
          </w:p>
        </w:tc>
      </w:tr>
      <w:tr w:rsidR="002412BA" w:rsidRPr="003F2EC5" w14:paraId="7E25E40C" w14:textId="77777777" w:rsidTr="00432B7B">
        <w:trPr>
          <w:trHeight w:val="300"/>
        </w:trPr>
        <w:tc>
          <w:tcPr>
            <w:tcW w:w="3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03671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Ambrosia artemisiifolia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*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56DA1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MG019037</w:t>
            </w:r>
          </w:p>
        </w:tc>
        <w:tc>
          <w:tcPr>
            <w:tcW w:w="5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BBEDD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Asteraceae; Asteroideae; Heliantheae</w:t>
            </w:r>
          </w:p>
        </w:tc>
      </w:tr>
      <w:tr w:rsidR="002412BA" w:rsidRPr="003F2EC5" w14:paraId="147FB632" w14:textId="77777777" w:rsidTr="00432B7B">
        <w:trPr>
          <w:trHeight w:val="300"/>
        </w:trPr>
        <w:tc>
          <w:tcPr>
            <w:tcW w:w="3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A904E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Anaphalis sinica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*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EC233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KX148081</w:t>
            </w:r>
          </w:p>
        </w:tc>
        <w:tc>
          <w:tcPr>
            <w:tcW w:w="5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CEB67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Asteraceae; Asteroideae; Gnaphalieae</w:t>
            </w:r>
          </w:p>
        </w:tc>
      </w:tr>
      <w:tr w:rsidR="002412BA" w:rsidRPr="003F2EC5" w14:paraId="66A81C6B" w14:textId="77777777" w:rsidTr="00432B7B">
        <w:trPr>
          <w:trHeight w:val="300"/>
        </w:trPr>
        <w:tc>
          <w:tcPr>
            <w:tcW w:w="3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D65AC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Lactuca sativa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*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2323B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AP007232</w:t>
            </w:r>
          </w:p>
        </w:tc>
        <w:tc>
          <w:tcPr>
            <w:tcW w:w="5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DC480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Asteraceae; Cichorioideae; Cichorieae; Lactucinae</w:t>
            </w:r>
          </w:p>
        </w:tc>
      </w:tr>
      <w:tr w:rsidR="002412BA" w:rsidRPr="003F2EC5" w14:paraId="76AE2F88" w14:textId="77777777" w:rsidTr="00432B7B">
        <w:trPr>
          <w:trHeight w:val="300"/>
        </w:trPr>
        <w:tc>
          <w:tcPr>
            <w:tcW w:w="3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71E5E" w14:textId="53C889BB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Arctium lappa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*</w:t>
            </w:r>
            <w:r w:rsidR="00216270" w:rsidRPr="00216270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§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4F2C2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MH375874</w:t>
            </w:r>
          </w:p>
        </w:tc>
        <w:tc>
          <w:tcPr>
            <w:tcW w:w="5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1EAEC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Asteraceae; Carduoideae; Cardueae; Carduinae</w:t>
            </w:r>
          </w:p>
        </w:tc>
      </w:tr>
      <w:tr w:rsidR="002412BA" w:rsidRPr="003F2EC5" w14:paraId="696AB943" w14:textId="77777777" w:rsidTr="00432B7B">
        <w:trPr>
          <w:trHeight w:val="300"/>
        </w:trPr>
        <w:tc>
          <w:tcPr>
            <w:tcW w:w="3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25F68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 xml:space="preserve">Aster indicus 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*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2DAF1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MG710386</w:t>
            </w:r>
          </w:p>
        </w:tc>
        <w:tc>
          <w:tcPr>
            <w:tcW w:w="5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6384C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Asteraceae; Asteroideae; Astereae; Australasian lineages</w:t>
            </w:r>
          </w:p>
        </w:tc>
      </w:tr>
      <w:tr w:rsidR="002412BA" w:rsidRPr="003F2EC5" w14:paraId="22ABB91E" w14:textId="77777777" w:rsidTr="00432B7B">
        <w:trPr>
          <w:trHeight w:val="300"/>
        </w:trPr>
        <w:tc>
          <w:tcPr>
            <w:tcW w:w="3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230A2" w14:textId="78A7ADEE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Atractylodes chinensis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*</w:t>
            </w:r>
            <w:r w:rsidR="00216270" w:rsidRPr="00216270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§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082E7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MG874805</w:t>
            </w:r>
          </w:p>
        </w:tc>
        <w:tc>
          <w:tcPr>
            <w:tcW w:w="5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ABFC4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Asteraceae; Carduoideae; Cardueae; Carlininae</w:t>
            </w:r>
          </w:p>
        </w:tc>
      </w:tr>
      <w:tr w:rsidR="002412BA" w:rsidRPr="003F2EC5" w14:paraId="14DD8BDA" w14:textId="77777777" w:rsidTr="00432B7B">
        <w:trPr>
          <w:trHeight w:val="300"/>
        </w:trPr>
        <w:tc>
          <w:tcPr>
            <w:tcW w:w="3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9717E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Baccharis genistelloides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*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3AE17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KX063864</w:t>
            </w:r>
          </w:p>
        </w:tc>
        <w:tc>
          <w:tcPr>
            <w:tcW w:w="5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A6E7D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Asteraceae; Asteroideae; Astereae; South American lineages</w:t>
            </w:r>
          </w:p>
        </w:tc>
      </w:tr>
      <w:tr w:rsidR="002412BA" w:rsidRPr="003F2EC5" w14:paraId="094078E7" w14:textId="77777777" w:rsidTr="00432B7B">
        <w:trPr>
          <w:trHeight w:val="300"/>
        </w:trPr>
        <w:tc>
          <w:tcPr>
            <w:tcW w:w="3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AE6E4" w14:textId="46B6190F" w:rsidR="002412BA" w:rsidRPr="000855D7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  <w:sz w:val="22"/>
                <w:szCs w:val="22"/>
              </w:rPr>
            </w:pPr>
            <w:r w:rsidRPr="000855D7"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  <w:sz w:val="22"/>
                <w:szCs w:val="22"/>
              </w:rPr>
              <w:t>Carduus acanthoides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*</w:t>
            </w:r>
            <w:r w:rsidR="00216270" w:rsidRPr="00216270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§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8713F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MK652228</w:t>
            </w:r>
          </w:p>
        </w:tc>
        <w:tc>
          <w:tcPr>
            <w:tcW w:w="5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D7579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Asteraceae; Carduoideae; Cardueae; Carduinae</w:t>
            </w:r>
          </w:p>
        </w:tc>
      </w:tr>
      <w:tr w:rsidR="002412BA" w:rsidRPr="003F2EC5" w14:paraId="6704860E" w14:textId="77777777" w:rsidTr="00432B7B">
        <w:trPr>
          <w:trHeight w:val="300"/>
        </w:trPr>
        <w:tc>
          <w:tcPr>
            <w:tcW w:w="3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AF683" w14:textId="4B146EE8" w:rsidR="002412BA" w:rsidRPr="000855D7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  <w:sz w:val="22"/>
                <w:szCs w:val="22"/>
              </w:rPr>
            </w:pPr>
            <w:r w:rsidRPr="000855D7"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  <w:sz w:val="22"/>
                <w:szCs w:val="22"/>
              </w:rPr>
              <w:t>Carduus crispus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*</w:t>
            </w:r>
            <w:r w:rsidR="00216270" w:rsidRPr="00216270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§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FA2BB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MK652229</w:t>
            </w:r>
          </w:p>
        </w:tc>
        <w:tc>
          <w:tcPr>
            <w:tcW w:w="5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2C10B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Asteraceae; Carduoideae; Cardueae; Carduinae</w:t>
            </w:r>
          </w:p>
        </w:tc>
      </w:tr>
      <w:tr w:rsidR="002412BA" w:rsidRPr="003F2EC5" w14:paraId="4CF2B33C" w14:textId="77777777" w:rsidTr="00432B7B">
        <w:trPr>
          <w:trHeight w:val="300"/>
        </w:trPr>
        <w:tc>
          <w:tcPr>
            <w:tcW w:w="3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7B6BB" w14:textId="69EF93BE" w:rsidR="002412BA" w:rsidRPr="000855D7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  <w:sz w:val="22"/>
                <w:szCs w:val="22"/>
              </w:rPr>
            </w:pPr>
            <w:r w:rsidRPr="000855D7"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  <w:sz w:val="22"/>
                <w:szCs w:val="22"/>
              </w:rPr>
              <w:t>Carduus tenuiflorus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*</w:t>
            </w:r>
            <w:r w:rsidR="00216270" w:rsidRPr="00216270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§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9F022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MK652230</w:t>
            </w:r>
          </w:p>
        </w:tc>
        <w:tc>
          <w:tcPr>
            <w:tcW w:w="5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E3E23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Asteraceae; Carduoideae; Cardueae; Carduinae</w:t>
            </w:r>
          </w:p>
        </w:tc>
      </w:tr>
      <w:tr w:rsidR="002412BA" w:rsidRPr="003F2EC5" w14:paraId="1E5B1479" w14:textId="77777777" w:rsidTr="00432B7B">
        <w:trPr>
          <w:trHeight w:val="300"/>
        </w:trPr>
        <w:tc>
          <w:tcPr>
            <w:tcW w:w="3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D2DB91" w14:textId="1995F07F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Carthamus tinctorius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*</w:t>
            </w:r>
            <w:r w:rsidR="00216270" w:rsidRPr="00216270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§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E0A30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KP404628</w:t>
            </w:r>
          </w:p>
        </w:tc>
        <w:tc>
          <w:tcPr>
            <w:tcW w:w="5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9BC56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Asteraceae; Carduoideae; Cardueae; Centaureinae</w:t>
            </w:r>
          </w:p>
        </w:tc>
      </w:tr>
      <w:tr w:rsidR="002412BA" w:rsidRPr="003F2EC5" w14:paraId="1DEE0BEF" w14:textId="77777777" w:rsidTr="00432B7B">
        <w:trPr>
          <w:trHeight w:val="300"/>
        </w:trPr>
        <w:tc>
          <w:tcPr>
            <w:tcW w:w="3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D28A5" w14:textId="4F58B7F4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Centaurea diffusa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*</w:t>
            </w:r>
            <w:r w:rsidR="00216270" w:rsidRPr="00216270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§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D0EBF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KJ690264</w:t>
            </w:r>
          </w:p>
        </w:tc>
        <w:tc>
          <w:tcPr>
            <w:tcW w:w="5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B6FD4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Asteraceae; Carduoideae; Cardueae; Centaureinae</w:t>
            </w:r>
          </w:p>
        </w:tc>
      </w:tr>
      <w:tr w:rsidR="002412BA" w:rsidRPr="003F2EC5" w14:paraId="02B6F41C" w14:textId="77777777" w:rsidTr="00432B7B">
        <w:trPr>
          <w:trHeight w:val="300"/>
        </w:trPr>
        <w:tc>
          <w:tcPr>
            <w:tcW w:w="3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C834D" w14:textId="2703DB95" w:rsidR="002412BA" w:rsidRPr="000855D7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  <w:sz w:val="22"/>
                <w:szCs w:val="22"/>
              </w:rPr>
            </w:pPr>
            <w:r w:rsidRPr="000855D7"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  <w:sz w:val="22"/>
                <w:szCs w:val="22"/>
              </w:rPr>
              <w:t>Cirsium arvense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*</w:t>
            </w:r>
            <w:r w:rsidR="00216270" w:rsidRPr="00216270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§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5F2A6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KY562583</w:t>
            </w:r>
          </w:p>
        </w:tc>
        <w:tc>
          <w:tcPr>
            <w:tcW w:w="5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A7D54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 xml:space="preserve"> Asteraceae; Carduoideae; Cardueae; Carduinae</w:t>
            </w:r>
          </w:p>
        </w:tc>
      </w:tr>
      <w:tr w:rsidR="002412BA" w:rsidRPr="003F2EC5" w14:paraId="0BAE2E06" w14:textId="77777777" w:rsidTr="00432B7B">
        <w:trPr>
          <w:trHeight w:val="300"/>
        </w:trPr>
        <w:tc>
          <w:tcPr>
            <w:tcW w:w="3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F7B90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Conyza bonariensis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*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40F4B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MF276802</w:t>
            </w:r>
          </w:p>
        </w:tc>
        <w:tc>
          <w:tcPr>
            <w:tcW w:w="5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B81C5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Asteraceae; Asteroideae; Astereae; North American clade</w:t>
            </w:r>
          </w:p>
        </w:tc>
      </w:tr>
      <w:tr w:rsidR="002412BA" w:rsidRPr="003F2EC5" w14:paraId="4C3FF0C2" w14:textId="77777777" w:rsidTr="00432B7B">
        <w:trPr>
          <w:trHeight w:val="300"/>
        </w:trPr>
        <w:tc>
          <w:tcPr>
            <w:tcW w:w="3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84C49" w14:textId="5A0BAAC2" w:rsidR="002412BA" w:rsidRPr="000855D7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  <w:sz w:val="22"/>
                <w:szCs w:val="22"/>
              </w:rPr>
            </w:pPr>
            <w:r w:rsidRPr="000855D7"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  <w:sz w:val="22"/>
                <w:szCs w:val="22"/>
              </w:rPr>
              <w:t>Cynara humilis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*</w:t>
            </w:r>
            <w:r w:rsidR="00216270" w:rsidRPr="00216270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§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35787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KP299292</w:t>
            </w:r>
          </w:p>
        </w:tc>
        <w:tc>
          <w:tcPr>
            <w:tcW w:w="5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182B3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Asteraceae; Carduoideae; Cardueae; Carduinae</w:t>
            </w:r>
          </w:p>
        </w:tc>
      </w:tr>
      <w:tr w:rsidR="002412BA" w:rsidRPr="003F2EC5" w14:paraId="1C1228A6" w14:textId="77777777" w:rsidTr="00432B7B">
        <w:trPr>
          <w:trHeight w:val="300"/>
        </w:trPr>
        <w:tc>
          <w:tcPr>
            <w:tcW w:w="3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041340" w14:textId="77777777" w:rsidR="002412BA" w:rsidRPr="000855D7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  <w:sz w:val="22"/>
                <w:szCs w:val="22"/>
              </w:rPr>
            </w:pPr>
            <w:r w:rsidRPr="000855D7"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  <w:sz w:val="22"/>
                <w:szCs w:val="22"/>
              </w:rPr>
              <w:t>Cynara baetica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6350BF" w14:textId="77777777" w:rsidR="002412BA" w:rsidRPr="000855D7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0855D7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KP842706</w:t>
            </w:r>
          </w:p>
        </w:tc>
        <w:tc>
          <w:tcPr>
            <w:tcW w:w="5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1D88B4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Asteraceae; Carduoideae; Cardueae; Carduinae</w:t>
            </w:r>
          </w:p>
        </w:tc>
      </w:tr>
      <w:tr w:rsidR="002412BA" w:rsidRPr="003F2EC5" w14:paraId="021DA33B" w14:textId="77777777" w:rsidTr="00432B7B">
        <w:trPr>
          <w:trHeight w:val="300"/>
        </w:trPr>
        <w:tc>
          <w:tcPr>
            <w:tcW w:w="3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FAE382D" w14:textId="77777777" w:rsidR="002412BA" w:rsidRPr="000855D7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  <w:sz w:val="22"/>
                <w:szCs w:val="22"/>
              </w:rPr>
            </w:pPr>
            <w:r w:rsidRPr="000855D7"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  <w:sz w:val="22"/>
                <w:szCs w:val="22"/>
              </w:rPr>
              <w:t xml:space="preserve">Cynara cornigera 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AE0850" w14:textId="77777777" w:rsidR="002412BA" w:rsidRPr="000855D7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0855D7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KP842707</w:t>
            </w:r>
          </w:p>
        </w:tc>
        <w:tc>
          <w:tcPr>
            <w:tcW w:w="5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81C98C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Asteraceae; Carduoideae; Cardueae; Carduinae</w:t>
            </w:r>
          </w:p>
        </w:tc>
      </w:tr>
      <w:tr w:rsidR="002412BA" w:rsidRPr="003F2EC5" w14:paraId="65D8E9DF" w14:textId="77777777" w:rsidTr="00432B7B">
        <w:trPr>
          <w:trHeight w:val="300"/>
        </w:trPr>
        <w:tc>
          <w:tcPr>
            <w:tcW w:w="3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0BB7B8" w14:textId="77777777" w:rsidR="002412BA" w:rsidRPr="000855D7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  <w:sz w:val="22"/>
                <w:szCs w:val="22"/>
              </w:rPr>
            </w:pPr>
            <w:r w:rsidRPr="000855D7"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  <w:sz w:val="22"/>
                <w:szCs w:val="22"/>
              </w:rPr>
              <w:t xml:space="preserve">Cynara cardunculus var. scolymus 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93EAE8" w14:textId="77777777" w:rsidR="002412BA" w:rsidRPr="000855D7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0855D7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KP842708</w:t>
            </w:r>
          </w:p>
        </w:tc>
        <w:tc>
          <w:tcPr>
            <w:tcW w:w="5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A7A7B1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Asteraceae; Carduoideae; Cardueae; Carduinae</w:t>
            </w:r>
          </w:p>
        </w:tc>
      </w:tr>
      <w:tr w:rsidR="002412BA" w:rsidRPr="003F2EC5" w14:paraId="718C5B40" w14:textId="77777777" w:rsidTr="00432B7B">
        <w:trPr>
          <w:trHeight w:val="300"/>
        </w:trPr>
        <w:tc>
          <w:tcPr>
            <w:tcW w:w="3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90EF2C" w14:textId="77777777" w:rsidR="002412BA" w:rsidRPr="000855D7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  <w:sz w:val="22"/>
                <w:szCs w:val="22"/>
              </w:rPr>
            </w:pPr>
            <w:r w:rsidRPr="000855D7"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  <w:sz w:val="22"/>
                <w:szCs w:val="22"/>
              </w:rPr>
              <w:t xml:space="preserve">Cynara cardunculus var sylvestris 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3438AF" w14:textId="77777777" w:rsidR="002412BA" w:rsidRPr="000855D7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0855D7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KP842721</w:t>
            </w:r>
          </w:p>
        </w:tc>
        <w:tc>
          <w:tcPr>
            <w:tcW w:w="5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A6F7947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Asteraceae; Carduoideae; Cardueae; Carduinae</w:t>
            </w:r>
          </w:p>
        </w:tc>
      </w:tr>
      <w:tr w:rsidR="002412BA" w:rsidRPr="003F2EC5" w14:paraId="73E36BC2" w14:textId="77777777" w:rsidTr="00432B7B">
        <w:trPr>
          <w:trHeight w:val="300"/>
        </w:trPr>
        <w:tc>
          <w:tcPr>
            <w:tcW w:w="3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5AAE0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Diplostephium cinereum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*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91A54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KX063889</w:t>
            </w:r>
          </w:p>
        </w:tc>
        <w:tc>
          <w:tcPr>
            <w:tcW w:w="5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4093E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Asteraceae; Asteroideae; Astereae; South American lineages</w:t>
            </w:r>
          </w:p>
        </w:tc>
      </w:tr>
      <w:tr w:rsidR="002412BA" w:rsidRPr="003F2EC5" w14:paraId="7F2C5E28" w14:textId="77777777" w:rsidTr="00432B7B">
        <w:trPr>
          <w:trHeight w:val="300"/>
        </w:trPr>
        <w:tc>
          <w:tcPr>
            <w:tcW w:w="3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9E251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Eschenbachia blinii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*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C2C8B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KX085421</w:t>
            </w:r>
          </w:p>
        </w:tc>
        <w:tc>
          <w:tcPr>
            <w:tcW w:w="5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5B8B8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Asteraceae; Asteroideae; Astereae</w:t>
            </w:r>
          </w:p>
        </w:tc>
      </w:tr>
      <w:tr w:rsidR="002412BA" w:rsidRPr="003F2EC5" w14:paraId="42A5A7F5" w14:textId="77777777" w:rsidTr="00432B7B">
        <w:trPr>
          <w:trHeight w:val="300"/>
        </w:trPr>
        <w:tc>
          <w:tcPr>
            <w:tcW w:w="3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51346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Galinsoga quadriradiata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*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15040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KX752097</w:t>
            </w:r>
          </w:p>
        </w:tc>
        <w:tc>
          <w:tcPr>
            <w:tcW w:w="5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08FB4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Asteraceae; Asteroideae; Heliantheae alliance; Millerieae</w:t>
            </w:r>
          </w:p>
        </w:tc>
      </w:tr>
      <w:tr w:rsidR="002412BA" w:rsidRPr="003F2EC5" w14:paraId="337900CB" w14:textId="77777777" w:rsidTr="00432B7B">
        <w:trPr>
          <w:trHeight w:val="300"/>
        </w:trPr>
        <w:tc>
          <w:tcPr>
            <w:tcW w:w="3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94B5A" w14:textId="0CA2C732" w:rsidR="002412BA" w:rsidRPr="000855D7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  <w:sz w:val="22"/>
                <w:szCs w:val="22"/>
              </w:rPr>
            </w:pPr>
            <w:r w:rsidRPr="000855D7"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  <w:sz w:val="22"/>
                <w:szCs w:val="22"/>
              </w:rPr>
              <w:t>Helianthus annuus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*</w:t>
            </w:r>
            <w:r w:rsidR="00216270" w:rsidRPr="00216270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§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CA460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NC007977</w:t>
            </w:r>
          </w:p>
        </w:tc>
        <w:tc>
          <w:tcPr>
            <w:tcW w:w="5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AA0D6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Asteraceae; Asteroideae; Heliantheae alliance; Heliantheae</w:t>
            </w:r>
          </w:p>
        </w:tc>
      </w:tr>
      <w:tr w:rsidR="002412BA" w:rsidRPr="003F2EC5" w14:paraId="54769135" w14:textId="77777777" w:rsidTr="00432B7B">
        <w:trPr>
          <w:trHeight w:val="300"/>
        </w:trPr>
        <w:tc>
          <w:tcPr>
            <w:tcW w:w="3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0376C" w14:textId="5BC08029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Silybum marianum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*</w:t>
            </w:r>
            <w:r w:rsidR="00216270" w:rsidRPr="00216270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§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B159C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KT267161</w:t>
            </w:r>
          </w:p>
        </w:tc>
        <w:tc>
          <w:tcPr>
            <w:tcW w:w="5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8C051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Asteraceae; Carduoideae; Cardueae; Carduinae</w:t>
            </w:r>
          </w:p>
        </w:tc>
      </w:tr>
      <w:tr w:rsidR="002412BA" w:rsidRPr="003F2EC5" w14:paraId="4C7C823E" w14:textId="77777777" w:rsidTr="00432B7B">
        <w:trPr>
          <w:trHeight w:val="300"/>
        </w:trPr>
        <w:tc>
          <w:tcPr>
            <w:tcW w:w="3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D776B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Taraxacum mongolicum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*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B238F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KU736961</w:t>
            </w:r>
          </w:p>
        </w:tc>
        <w:tc>
          <w:tcPr>
            <w:tcW w:w="5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FD6B3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Asteraceae; Cichorioideae; Cichorieae; Crepidinae</w:t>
            </w:r>
          </w:p>
        </w:tc>
      </w:tr>
      <w:tr w:rsidR="002412BA" w:rsidRPr="003F2EC5" w14:paraId="4FAD5B11" w14:textId="77777777" w:rsidTr="00432B7B">
        <w:trPr>
          <w:trHeight w:val="300"/>
        </w:trPr>
        <w:tc>
          <w:tcPr>
            <w:tcW w:w="3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D6FF8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Lagenophora cuchumatanica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*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D6911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KX063879</w:t>
            </w:r>
          </w:p>
        </w:tc>
        <w:tc>
          <w:tcPr>
            <w:tcW w:w="5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48134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Asteraceae; Asteroideae; Astereae; Australasian lineages</w:t>
            </w:r>
          </w:p>
        </w:tc>
      </w:tr>
      <w:tr w:rsidR="002412BA" w:rsidRPr="003F2EC5" w14:paraId="3CDB5AF7" w14:textId="77777777" w:rsidTr="00432B7B">
        <w:trPr>
          <w:trHeight w:val="300"/>
        </w:trPr>
        <w:tc>
          <w:tcPr>
            <w:tcW w:w="3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B7756" w14:textId="03018B2D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Sonchus oleraceus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*</w:t>
            </w:r>
            <w:r w:rsidR="00216270" w:rsidRPr="00216270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§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E081E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MG878405</w:t>
            </w:r>
          </w:p>
        </w:tc>
        <w:tc>
          <w:tcPr>
            <w:tcW w:w="5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A339F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Asteraceae; Cichorioideae; Cichorieae; Hyoseridinae</w:t>
            </w:r>
          </w:p>
        </w:tc>
      </w:tr>
      <w:tr w:rsidR="002412BA" w:rsidRPr="003F2EC5" w14:paraId="16AF438E" w14:textId="77777777" w:rsidTr="00432B7B">
        <w:trPr>
          <w:trHeight w:val="300"/>
        </w:trPr>
        <w:tc>
          <w:tcPr>
            <w:tcW w:w="3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3D877A" w14:textId="087E845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Saussurea polylepis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*</w:t>
            </w:r>
            <w:r w:rsidR="00216270" w:rsidRPr="00216270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§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333AE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MF695711</w:t>
            </w:r>
          </w:p>
        </w:tc>
        <w:tc>
          <w:tcPr>
            <w:tcW w:w="5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26450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Asteraceae; Carduoideae; Cardueae; Carduinae</w:t>
            </w:r>
          </w:p>
        </w:tc>
      </w:tr>
      <w:tr w:rsidR="002412BA" w:rsidRPr="003F2EC5" w14:paraId="1CAE0EB1" w14:textId="77777777" w:rsidTr="00432B7B">
        <w:trPr>
          <w:trHeight w:val="300"/>
        </w:trPr>
        <w:tc>
          <w:tcPr>
            <w:tcW w:w="3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F670A" w14:textId="6D44EE80" w:rsidR="002412BA" w:rsidRPr="000855D7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  <w:sz w:val="22"/>
                <w:szCs w:val="22"/>
              </w:rPr>
            </w:pPr>
            <w:r w:rsidRPr="000855D7"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  <w:sz w:val="22"/>
                <w:szCs w:val="22"/>
              </w:rPr>
              <w:t>Pluchea indica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*</w:t>
            </w:r>
            <w:r w:rsidR="00216270" w:rsidRPr="00216270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§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0DD46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MG452144</w:t>
            </w:r>
          </w:p>
        </w:tc>
        <w:tc>
          <w:tcPr>
            <w:tcW w:w="5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959CD3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Asteraceae; Asteroideae; Inuleae; Plucheinae</w:t>
            </w:r>
          </w:p>
        </w:tc>
      </w:tr>
      <w:tr w:rsidR="002412BA" w:rsidRPr="003F2EC5" w14:paraId="3119FB30" w14:textId="77777777" w:rsidTr="00432B7B">
        <w:trPr>
          <w:trHeight w:val="300"/>
        </w:trPr>
        <w:tc>
          <w:tcPr>
            <w:tcW w:w="3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64D14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Mikania micrantha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*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7DB9F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KX154571</w:t>
            </w:r>
          </w:p>
        </w:tc>
        <w:tc>
          <w:tcPr>
            <w:tcW w:w="5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1370F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Asteraceae; Asteroideae; Heliantheae alliance; Eupatorieae</w:t>
            </w:r>
          </w:p>
        </w:tc>
      </w:tr>
      <w:tr w:rsidR="002412BA" w:rsidRPr="003F2EC5" w14:paraId="268ED093" w14:textId="77777777" w:rsidTr="00432B7B">
        <w:trPr>
          <w:trHeight w:val="300"/>
        </w:trPr>
        <w:tc>
          <w:tcPr>
            <w:tcW w:w="3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637E1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Pityopsis falcata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*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A8B9A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KY045817</w:t>
            </w:r>
          </w:p>
        </w:tc>
        <w:tc>
          <w:tcPr>
            <w:tcW w:w="5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A7D1F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Asteraceae; Asteroideae; Astereae; North American clade</w:t>
            </w:r>
          </w:p>
        </w:tc>
      </w:tr>
      <w:tr w:rsidR="002412BA" w:rsidRPr="003F2EC5" w14:paraId="795A180E" w14:textId="77777777" w:rsidTr="00432B7B">
        <w:trPr>
          <w:trHeight w:val="300"/>
        </w:trPr>
        <w:tc>
          <w:tcPr>
            <w:tcW w:w="3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E467BA" w14:textId="77777777" w:rsidR="002412BA" w:rsidRPr="000855D7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  <w:sz w:val="22"/>
                <w:szCs w:val="22"/>
              </w:rPr>
            </w:pPr>
            <w:r w:rsidRPr="000855D7"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  <w:sz w:val="22"/>
                <w:szCs w:val="22"/>
              </w:rPr>
              <w:t>Lactuca sativa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6C19A0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NC_007578</w:t>
            </w:r>
          </w:p>
        </w:tc>
        <w:tc>
          <w:tcPr>
            <w:tcW w:w="5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1FB471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0855D7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Asteraceae; Cichorioideae; Cichorieae; Lactucinae</w:t>
            </w:r>
          </w:p>
        </w:tc>
      </w:tr>
      <w:tr w:rsidR="002412BA" w:rsidRPr="003F2EC5" w14:paraId="36D8D042" w14:textId="77777777" w:rsidTr="00432B7B">
        <w:trPr>
          <w:trHeight w:val="300"/>
        </w:trPr>
        <w:tc>
          <w:tcPr>
            <w:tcW w:w="30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059DC75" w14:textId="77777777" w:rsidR="002412BA" w:rsidRPr="000855D7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  <w:sz w:val="22"/>
                <w:szCs w:val="22"/>
              </w:rPr>
            </w:pPr>
            <w:r w:rsidRPr="000855D7"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  <w:sz w:val="22"/>
                <w:szCs w:val="22"/>
              </w:rPr>
              <w:t>Nicotiana tabacum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26B2249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NC_001879</w:t>
            </w:r>
          </w:p>
        </w:tc>
        <w:tc>
          <w:tcPr>
            <w:tcW w:w="56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30F23AF" w14:textId="77777777" w:rsidR="002412BA" w:rsidRPr="003F2EC5" w:rsidRDefault="002412BA" w:rsidP="00432B7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0855D7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Solanaceae;Nicotianoideae; Nicotianeae</w:t>
            </w:r>
          </w:p>
        </w:tc>
      </w:tr>
    </w:tbl>
    <w:p w14:paraId="36BA4C18" w14:textId="1416A16F" w:rsidR="002412BA" w:rsidRPr="00216270" w:rsidRDefault="002412BA" w:rsidP="002412BA">
      <w:pPr>
        <w:rPr>
          <w:rFonts w:ascii="Times New Roman" w:hAnsi="Times New Roman"/>
        </w:rPr>
      </w:pPr>
      <w:r w:rsidRPr="00216270">
        <w:rPr>
          <w:rFonts w:ascii="Times New Roman" w:hAnsi="Times New Roman"/>
        </w:rPr>
        <w:t>The bold names indicate the species for whole cpDNA alignment; The asterisks mean the taxa for phylogenomic analysis.</w:t>
      </w:r>
      <w:r w:rsidR="00216270" w:rsidRPr="00216270">
        <w:rPr>
          <w:rFonts w:ascii="Times New Roman" w:hAnsi="Times New Roman"/>
        </w:rPr>
        <w:t xml:space="preserve"> The </w:t>
      </w:r>
      <w:r w:rsidR="00216270" w:rsidRPr="00216270">
        <w:rPr>
          <w:rFonts w:ascii="Times New Roman" w:eastAsia="Times New Roman" w:hAnsi="Times New Roman"/>
          <w:color w:val="000000"/>
        </w:rPr>
        <w:t xml:space="preserve">§ </w:t>
      </w:r>
      <w:r w:rsidR="00216270" w:rsidRPr="00216270">
        <w:rPr>
          <w:rFonts w:ascii="Times New Roman" w:hAnsi="Times New Roman"/>
        </w:rPr>
        <w:t>symbol indicate the species for phylogenetic analysis inferred from non-coding regions.</w:t>
      </w:r>
    </w:p>
    <w:p w14:paraId="383DDC3E" w14:textId="6CAFFEAE" w:rsidR="003F2EC5" w:rsidRDefault="003F2EC5">
      <w:r w:rsidRPr="00A94D28">
        <w:rPr>
          <w:rFonts w:ascii="Times New Roman" w:eastAsia="Times New Roman" w:hAnsi="Times New Roman"/>
          <w:sz w:val="22"/>
          <w:szCs w:val="22"/>
        </w:rPr>
        <w:lastRenderedPageBreak/>
        <w:t>Supplementary Table</w:t>
      </w:r>
      <w:r w:rsidRPr="00A94D28">
        <w:rPr>
          <w:rFonts w:ascii="Times New Roman" w:hAnsi="Times New Roman" w:hint="eastAsia"/>
          <w:sz w:val="22"/>
          <w:szCs w:val="22"/>
        </w:rPr>
        <w:t xml:space="preserve"> S</w:t>
      </w:r>
      <w:r w:rsidR="00D33130">
        <w:rPr>
          <w:rFonts w:ascii="Times New Roman" w:hAnsi="Times New Roman"/>
          <w:sz w:val="22"/>
          <w:szCs w:val="22"/>
        </w:rPr>
        <w:t>2</w:t>
      </w:r>
      <w:r w:rsidRPr="00A94D28">
        <w:rPr>
          <w:rFonts w:ascii="Times New Roman" w:eastAsia="Times New Roman" w:hAnsi="Times New Roman"/>
          <w:sz w:val="22"/>
          <w:szCs w:val="22"/>
        </w:rPr>
        <w:t xml:space="preserve">: The </w:t>
      </w:r>
      <w:r w:rsidRPr="003F2EC5">
        <w:rPr>
          <w:rFonts w:ascii="Times New Roman" w:eastAsia="Times New Roman" w:hAnsi="Times New Roman"/>
          <w:color w:val="000000"/>
          <w:sz w:val="22"/>
          <w:szCs w:val="22"/>
        </w:rPr>
        <w:t>nucleotide diversity (Pi (π)</w:t>
      </w:r>
      <w:r>
        <w:rPr>
          <w:rFonts w:ascii="Times New Roman" w:hAnsi="Times New Roman" w:hint="eastAsia"/>
          <w:color w:val="000000"/>
          <w:sz w:val="22"/>
          <w:szCs w:val="22"/>
        </w:rPr>
        <w:t xml:space="preserve"> </w:t>
      </w:r>
      <w:r w:rsidRPr="003F2EC5">
        <w:rPr>
          <w:rFonts w:ascii="Times New Roman" w:eastAsia="Times New Roman" w:hAnsi="Times New Roman"/>
          <w:color w:val="000000"/>
          <w:sz w:val="22"/>
          <w:szCs w:val="22"/>
        </w:rPr>
        <w:t xml:space="preserve">value) of coding and non-coding regions among three </w:t>
      </w:r>
      <w:r w:rsidRPr="003F2EC5">
        <w:rPr>
          <w:rFonts w:ascii="Times New Roman" w:eastAsia="Times New Roman" w:hAnsi="Times New Roman"/>
          <w:i/>
          <w:iCs/>
          <w:color w:val="000000"/>
          <w:sz w:val="22"/>
          <w:szCs w:val="22"/>
        </w:rPr>
        <w:t>Carduus</w:t>
      </w:r>
      <w:r w:rsidRPr="003F2EC5">
        <w:rPr>
          <w:rFonts w:ascii="Times New Roman" w:eastAsia="Times New Roman" w:hAnsi="Times New Roman"/>
          <w:color w:val="000000"/>
          <w:sz w:val="22"/>
          <w:szCs w:val="22"/>
        </w:rPr>
        <w:t xml:space="preserve"> species</w:t>
      </w:r>
    </w:p>
    <w:tbl>
      <w:tblPr>
        <w:tblW w:w="6361" w:type="dxa"/>
        <w:tblInd w:w="93" w:type="dxa"/>
        <w:tblLook w:val="04A0" w:firstRow="1" w:lastRow="0" w:firstColumn="1" w:lastColumn="0" w:noHBand="0" w:noVBand="1"/>
      </w:tblPr>
      <w:tblGrid>
        <w:gridCol w:w="546"/>
        <w:gridCol w:w="1737"/>
        <w:gridCol w:w="1674"/>
        <w:gridCol w:w="1139"/>
        <w:gridCol w:w="1265"/>
      </w:tblGrid>
      <w:tr w:rsidR="003F2EC5" w:rsidRPr="003F2EC5" w14:paraId="5E530ADF" w14:textId="77777777" w:rsidTr="003F2EC5">
        <w:trPr>
          <w:trHeight w:val="300"/>
        </w:trPr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36FA2F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</w:rPr>
              <w:t>No</w:t>
            </w:r>
          </w:p>
        </w:tc>
        <w:tc>
          <w:tcPr>
            <w:tcW w:w="17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28B7BD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</w:rPr>
              <w:t>Region</w:t>
            </w:r>
          </w:p>
        </w:tc>
        <w:tc>
          <w:tcPr>
            <w:tcW w:w="16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1D9F42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</w:rPr>
              <w:t>Length (bp)</w:t>
            </w:r>
          </w:p>
        </w:tc>
        <w:tc>
          <w:tcPr>
            <w:tcW w:w="11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737965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</w:rPr>
              <w:t>Pi value</w:t>
            </w:r>
          </w:p>
        </w:tc>
        <w:tc>
          <w:tcPr>
            <w:tcW w:w="12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051066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</w:rPr>
              <w:t>SD value</w:t>
            </w:r>
          </w:p>
        </w:tc>
      </w:tr>
      <w:tr w:rsidR="003F2EC5" w:rsidRPr="003F2EC5" w14:paraId="169644F2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4E38E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A908F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trnH-psbA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88CD8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388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044F0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172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17870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0081</w:t>
            </w:r>
          </w:p>
        </w:tc>
      </w:tr>
      <w:tr w:rsidR="003F2EC5" w:rsidRPr="003F2EC5" w14:paraId="4073D05D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FACBE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2AAAD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psbA-trnK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A646D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222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B5834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629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39BFA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296</w:t>
            </w:r>
          </w:p>
        </w:tc>
      </w:tr>
      <w:tr w:rsidR="003F2EC5" w:rsidRPr="003F2EC5" w14:paraId="52BA170D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D5415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F6A5E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trnK-matK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06F97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278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5CCB9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483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B9905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161</w:t>
            </w:r>
          </w:p>
        </w:tc>
      </w:tr>
      <w:tr w:rsidR="003F2EC5" w:rsidRPr="003F2EC5" w14:paraId="30A9A600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33D71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8EB39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matK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4B503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521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0FC9F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351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83301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101</w:t>
            </w:r>
          </w:p>
        </w:tc>
      </w:tr>
      <w:tr w:rsidR="003F2EC5" w:rsidRPr="003F2EC5" w14:paraId="09F52207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2128E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5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ED982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matK-trnK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B16E2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735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9C0F5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091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C3D37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043</w:t>
            </w:r>
          </w:p>
        </w:tc>
      </w:tr>
      <w:tr w:rsidR="003F2EC5" w:rsidRPr="003F2EC5" w14:paraId="543A7D58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71F1E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6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17AB2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trnK-rps16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CCC5E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784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8F37C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537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1C4DF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146</w:t>
            </w:r>
          </w:p>
        </w:tc>
      </w:tr>
      <w:tr w:rsidR="003F2EC5" w:rsidRPr="003F2EC5" w14:paraId="41D8FEF4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78D1B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7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D337A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rps16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CB406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215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328D0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31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19D36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146</w:t>
            </w:r>
          </w:p>
        </w:tc>
      </w:tr>
      <w:tr w:rsidR="003F2EC5" w:rsidRPr="003F2EC5" w14:paraId="192896F1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9A46B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8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5652D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rps16 intron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7540D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856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0555C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547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76DB6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191</w:t>
            </w:r>
          </w:p>
        </w:tc>
      </w:tr>
      <w:tr w:rsidR="003F2EC5" w:rsidRPr="003F2EC5" w14:paraId="4390620C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35B64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9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5DBE0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rps16-trnQ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10455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941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FF031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361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E744D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14</w:t>
            </w:r>
          </w:p>
        </w:tc>
      </w:tr>
      <w:tr w:rsidR="003F2EC5" w:rsidRPr="003F2EC5" w14:paraId="317EFDB7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E496B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23464A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trnQ-psbK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C7C78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356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FDD89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376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2B7B9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177</w:t>
            </w:r>
          </w:p>
        </w:tc>
      </w:tr>
      <w:tr w:rsidR="003F2EC5" w:rsidRPr="003F2EC5" w14:paraId="4C81D5F3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81039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34421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psbK-psbI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995B4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404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113EC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33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63666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11</w:t>
            </w:r>
          </w:p>
        </w:tc>
      </w:tr>
      <w:tr w:rsidR="003F2EC5" w:rsidRPr="003F2EC5" w14:paraId="5DF8DA03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99E86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2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34CF4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psbI-trn S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BF10E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40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B5358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952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925B8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449</w:t>
            </w:r>
          </w:p>
        </w:tc>
      </w:tr>
      <w:tr w:rsidR="003F2EC5" w:rsidRPr="003F2EC5" w14:paraId="1E3116C5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D07A96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3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B89A3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trn S-trnC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BEE15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621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97A7D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859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CE599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248</w:t>
            </w:r>
          </w:p>
        </w:tc>
      </w:tr>
      <w:tr w:rsidR="003F2EC5" w:rsidRPr="003F2EC5" w14:paraId="40630959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34487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4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8DB64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trnC-petN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557D5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537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74B50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381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11A1A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18</w:t>
            </w:r>
          </w:p>
        </w:tc>
      </w:tr>
      <w:tr w:rsidR="003F2EC5" w:rsidRPr="003F2EC5" w14:paraId="12471620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A7420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5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5AC78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petN-psbM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63DF4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505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3829E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542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6E475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181</w:t>
            </w:r>
          </w:p>
        </w:tc>
      </w:tr>
      <w:tr w:rsidR="003F2EC5" w:rsidRPr="003F2EC5" w14:paraId="6FCC146C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289740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6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F52FB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psbM-trnD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F5421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647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B53E0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516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D82B4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146</w:t>
            </w:r>
          </w:p>
        </w:tc>
      </w:tr>
      <w:tr w:rsidR="003F2EC5" w:rsidRPr="003F2EC5" w14:paraId="38A1FD02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855B2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7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C34DB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trnE-rpoB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468F6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872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B8713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82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9B858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346</w:t>
            </w:r>
          </w:p>
        </w:tc>
      </w:tr>
      <w:tr w:rsidR="003F2EC5" w:rsidRPr="003F2EC5" w14:paraId="0611BD9B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404ED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8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DD1B7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rpoB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3163F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3183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954A3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126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0E4AD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037</w:t>
            </w:r>
          </w:p>
        </w:tc>
      </w:tr>
      <w:tr w:rsidR="003F2EC5" w:rsidRPr="003F2EC5" w14:paraId="3DC1FB5B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3A757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9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7B21D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rpoC1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8BF99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2070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B5235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064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D9E62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03</w:t>
            </w:r>
          </w:p>
        </w:tc>
      </w:tr>
      <w:tr w:rsidR="003F2EC5" w:rsidRPr="003F2EC5" w14:paraId="3AB418BA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49F4F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07DF4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rpoC1 intron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CD4D5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732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DA506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364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0D97A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136</w:t>
            </w:r>
          </w:p>
        </w:tc>
      </w:tr>
      <w:tr w:rsidR="003F2EC5" w:rsidRPr="003F2EC5" w14:paraId="18D7A052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577A1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21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B3014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rpoC2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0723D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4146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B7B7B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177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CF81E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058</w:t>
            </w:r>
          </w:p>
        </w:tc>
      </w:tr>
      <w:tr w:rsidR="003F2EC5" w:rsidRPr="003F2EC5" w14:paraId="2FECC299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E225D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22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90295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rpoC2-rps2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4DBD4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234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23BB8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286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9C44E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135</w:t>
            </w:r>
          </w:p>
        </w:tc>
      </w:tr>
      <w:tr w:rsidR="003F2EC5" w:rsidRPr="003F2EC5" w14:paraId="29E5DDA5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22E64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23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A7EC1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rps2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D9671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711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14F49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094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B5C03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044</w:t>
            </w:r>
          </w:p>
        </w:tc>
      </w:tr>
      <w:tr w:rsidR="003F2EC5" w:rsidRPr="003F2EC5" w14:paraId="034D45D3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4D4D6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24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6040A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rps2-atpI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5B57E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215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09603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31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7D905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146</w:t>
            </w:r>
          </w:p>
        </w:tc>
      </w:tr>
      <w:tr w:rsidR="003F2EC5" w:rsidRPr="003F2EC5" w14:paraId="32ED5098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C5B30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25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3085F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atpI-atpH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4FD60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139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9360C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47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B5309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196</w:t>
            </w:r>
          </w:p>
        </w:tc>
      </w:tr>
      <w:tr w:rsidR="003F2EC5" w:rsidRPr="003F2EC5" w14:paraId="0F78415E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9A644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26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C70BF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atpF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E1466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555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14BB2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12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1BFCF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057</w:t>
            </w:r>
          </w:p>
        </w:tc>
      </w:tr>
      <w:tr w:rsidR="003F2EC5" w:rsidRPr="003F2EC5" w14:paraId="57B0D9D5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06C79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27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E0FB5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atpF intron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D83F8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707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CAC8B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377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4161A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178</w:t>
            </w:r>
          </w:p>
        </w:tc>
      </w:tr>
      <w:tr w:rsidR="003F2EC5" w:rsidRPr="003F2EC5" w14:paraId="74F918FB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199EB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28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9AA888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atpA-trnR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05347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26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7BDF5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529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F40E3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249</w:t>
            </w:r>
          </w:p>
        </w:tc>
      </w:tr>
      <w:tr w:rsidR="003F2EC5" w:rsidRPr="003F2EC5" w14:paraId="4B2ECA23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05131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29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78FF5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trnR-trnG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A6498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323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21D12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935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20D22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441</w:t>
            </w:r>
          </w:p>
        </w:tc>
      </w:tr>
      <w:tr w:rsidR="003F2EC5" w:rsidRPr="003F2EC5" w14:paraId="7B688FD1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0D730F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30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3F830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trnG intron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53F4C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706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A3C1A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094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05DBA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045</w:t>
            </w:r>
          </w:p>
        </w:tc>
      </w:tr>
      <w:tr w:rsidR="003F2EC5" w:rsidRPr="003F2EC5" w14:paraId="28F997B9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250AA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31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D80D1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trnG-trnT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3C3E5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61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EE63B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414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34E8F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195</w:t>
            </w:r>
          </w:p>
        </w:tc>
      </w:tr>
      <w:tr w:rsidR="003F2EC5" w:rsidRPr="003F2EC5" w14:paraId="7CC8C488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E4A89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32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E1156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trnT-psbD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BC020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206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641B8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39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43597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12</w:t>
            </w:r>
          </w:p>
        </w:tc>
      </w:tr>
      <w:tr w:rsidR="003F2EC5" w:rsidRPr="003F2EC5" w14:paraId="0AF88EDC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89E13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33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524BB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psbC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EEE01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422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D6E8F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094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747C0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044</w:t>
            </w:r>
          </w:p>
        </w:tc>
      </w:tr>
      <w:tr w:rsidR="003F2EC5" w:rsidRPr="003F2EC5" w14:paraId="4B5D4F0F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D3601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34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DCB62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psbC-trn S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054BB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234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F5383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1709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3B0AB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806</w:t>
            </w:r>
          </w:p>
        </w:tc>
      </w:tr>
      <w:tr w:rsidR="003F2EC5" w:rsidRPr="003F2EC5" w14:paraId="5BA11040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EE278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35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2F547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trn S-psbZ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87CEA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337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CC17F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2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81096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094</w:t>
            </w:r>
          </w:p>
        </w:tc>
      </w:tr>
      <w:tr w:rsidR="003F2EC5" w:rsidRPr="003F2EC5" w14:paraId="4E875B06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94536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36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0F9EB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psaB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062EA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2205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FB435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06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0F8D9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02</w:t>
            </w:r>
          </w:p>
        </w:tc>
      </w:tr>
      <w:tr w:rsidR="003F2EC5" w:rsidRPr="003F2EC5" w14:paraId="2B0FCD33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BD160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37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C2271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psaA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24FB2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2253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8493C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03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E8060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014</w:t>
            </w:r>
          </w:p>
        </w:tc>
      </w:tr>
      <w:tr w:rsidR="003F2EC5" w:rsidRPr="003F2EC5" w14:paraId="4E9C27F8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FEDB4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38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ED380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psaA-ycf3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4CFC8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740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41647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183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78DEA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086</w:t>
            </w:r>
          </w:p>
        </w:tc>
      </w:tr>
      <w:tr w:rsidR="003F2EC5" w:rsidRPr="003F2EC5" w14:paraId="36D7993B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62664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lastRenderedPageBreak/>
              <w:t>39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BA73E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ycf3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BB1FE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507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82728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131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2F7C1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062</w:t>
            </w:r>
          </w:p>
        </w:tc>
      </w:tr>
      <w:tr w:rsidR="003F2EC5" w:rsidRPr="003F2EC5" w14:paraId="54AC1244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E386A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40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6F508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ycf3 intron 2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2E210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742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75574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09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63496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042</w:t>
            </w:r>
          </w:p>
        </w:tc>
      </w:tr>
      <w:tr w:rsidR="003F2EC5" w:rsidRPr="003F2EC5" w14:paraId="21654A16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5A83F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41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46828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ycf3 intron 1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C9641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698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D1FA5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382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3C339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142</w:t>
            </w:r>
          </w:p>
        </w:tc>
      </w:tr>
      <w:tr w:rsidR="003F2EC5" w:rsidRPr="003F2EC5" w14:paraId="3CF379DD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7E284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42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9C875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ycf3-trn S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BF690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912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EC5C7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366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670D6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142</w:t>
            </w:r>
          </w:p>
        </w:tc>
      </w:tr>
      <w:tr w:rsidR="003F2EC5" w:rsidRPr="003F2EC5" w14:paraId="43F5844A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6EEFF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43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B9311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rps4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5B244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606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4B24B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22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8CE0D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073</w:t>
            </w:r>
          </w:p>
        </w:tc>
      </w:tr>
      <w:tr w:rsidR="003F2EC5" w:rsidRPr="003F2EC5" w14:paraId="51166170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0F43C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44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66F93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trnT-trnL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322B6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545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75E74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881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F8D23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361</w:t>
            </w:r>
          </w:p>
        </w:tc>
      </w:tr>
      <w:tr w:rsidR="003F2EC5" w:rsidRPr="003F2EC5" w14:paraId="63E62CA7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4EAEA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45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4FC0E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trnL intron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69840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436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BB023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459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0DCDF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161</w:t>
            </w:r>
          </w:p>
        </w:tc>
      </w:tr>
      <w:tr w:rsidR="003F2EC5" w:rsidRPr="003F2EC5" w14:paraId="21B6E4E3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BF41D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46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0B029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trnF-ndhJ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2F480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674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ACA03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396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4A411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147</w:t>
            </w:r>
          </w:p>
        </w:tc>
      </w:tr>
      <w:tr w:rsidR="003F2EC5" w:rsidRPr="003F2EC5" w14:paraId="4045854C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7A199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47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F28DA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ndhJ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EE481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477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0D569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14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7E33E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066</w:t>
            </w:r>
          </w:p>
        </w:tc>
      </w:tr>
      <w:tr w:rsidR="003F2EC5" w:rsidRPr="003F2EC5" w14:paraId="397C4B28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7868B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48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1610F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n dh K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538C4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678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F9983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197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0F60E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093</w:t>
            </w:r>
          </w:p>
        </w:tc>
      </w:tr>
      <w:tr w:rsidR="003F2EC5" w:rsidRPr="003F2EC5" w14:paraId="2C9AB380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C0FBA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49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D43661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ndhC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6D89D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363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0F3C6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184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4CC9E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087</w:t>
            </w:r>
          </w:p>
        </w:tc>
      </w:tr>
      <w:tr w:rsidR="003F2EC5" w:rsidRPr="003F2EC5" w14:paraId="591CD49C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4F0C5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50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F5830A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ndhC-trnV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10FCB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150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7ADA6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35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D770D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14</w:t>
            </w:r>
          </w:p>
        </w:tc>
      </w:tr>
      <w:tr w:rsidR="003F2EC5" w:rsidRPr="003F2EC5" w14:paraId="34823C26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548ED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51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B8749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trnV intron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1D787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573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65858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349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7FD04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165</w:t>
            </w:r>
          </w:p>
        </w:tc>
      </w:tr>
      <w:tr w:rsidR="003F2EC5" w:rsidRPr="003F2EC5" w14:paraId="6B2CF5BD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A5267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52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7EFAA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trnM-atpE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23A15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213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B02A3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626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0D3E0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209</w:t>
            </w:r>
          </w:p>
        </w:tc>
      </w:tr>
      <w:tr w:rsidR="003F2EC5" w:rsidRPr="003F2EC5" w14:paraId="670DF3A9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C4ACC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53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2E46C1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atpB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D415D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494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1722A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223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585E2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087</w:t>
            </w:r>
          </w:p>
        </w:tc>
      </w:tr>
      <w:tr w:rsidR="003F2EC5" w:rsidRPr="003F2EC5" w14:paraId="49A58BEA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97BF4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54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50626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atpB-rbcL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9B6B9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791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3A5A8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349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6FEB1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164</w:t>
            </w:r>
          </w:p>
        </w:tc>
      </w:tr>
      <w:tr w:rsidR="003F2EC5" w:rsidRPr="003F2EC5" w14:paraId="319F1BE8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57203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55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3CD68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 xml:space="preserve">rbcL 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BF369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431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5DAD0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514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824F8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221</w:t>
            </w:r>
          </w:p>
        </w:tc>
      </w:tr>
      <w:tr w:rsidR="003F2EC5" w:rsidRPr="003F2EC5" w14:paraId="264556C6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E56A4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56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EB6BC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rbcL-accD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50604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466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49860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143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67B50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067</w:t>
            </w:r>
          </w:p>
        </w:tc>
      </w:tr>
      <w:tr w:rsidR="003F2EC5" w:rsidRPr="003F2EC5" w14:paraId="20756A65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EB1EF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57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D0D05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accD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94192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530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56630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261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E2BDC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087</w:t>
            </w:r>
          </w:p>
        </w:tc>
      </w:tr>
      <w:tr w:rsidR="003F2EC5" w:rsidRPr="003F2EC5" w14:paraId="5E54AE3C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F6581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58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5E446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accD-psaI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3262D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669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C5088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312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A567C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147</w:t>
            </w:r>
          </w:p>
        </w:tc>
      </w:tr>
      <w:tr w:rsidR="003F2EC5" w:rsidRPr="003F2EC5" w14:paraId="0F412D67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D0FCE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59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45424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ycf4-cemA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C97C2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846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6CD8A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476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7D55E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224</w:t>
            </w:r>
          </w:p>
        </w:tc>
      </w:tr>
      <w:tr w:rsidR="003F2EC5" w:rsidRPr="003F2EC5" w14:paraId="53B55E51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78001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60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68EC6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cemA-petA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0335F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233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F9D81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287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A171D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135</w:t>
            </w:r>
          </w:p>
        </w:tc>
      </w:tr>
      <w:tr w:rsidR="003F2EC5" w:rsidRPr="003F2EC5" w14:paraId="50F72FB7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03EC3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61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4A9E9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petA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73F37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963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0E64B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138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F7F65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046</w:t>
            </w:r>
          </w:p>
        </w:tc>
      </w:tr>
      <w:tr w:rsidR="003F2EC5" w:rsidRPr="003F2EC5" w14:paraId="412400CC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E5A38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62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7EEE9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petA-psbJ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52EF3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792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6CCA3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172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55112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057</w:t>
            </w:r>
          </w:p>
        </w:tc>
      </w:tr>
      <w:tr w:rsidR="003F2EC5" w:rsidRPr="003F2EC5" w14:paraId="37608203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F631C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63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9EA36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psbE-petL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AE692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282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C376B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367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6EF8B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133</w:t>
            </w:r>
          </w:p>
        </w:tc>
      </w:tr>
      <w:tr w:rsidR="003F2EC5" w:rsidRPr="003F2EC5" w14:paraId="0ABE4B0A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870C1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64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A506A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trnW-trnP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BC41C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64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F123B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417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B33C8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196</w:t>
            </w:r>
          </w:p>
        </w:tc>
      </w:tr>
      <w:tr w:rsidR="003F2EC5" w:rsidRPr="003F2EC5" w14:paraId="37C0619A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167C5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65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6BFB0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trnP-psaJ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4BBF1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308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B1A3D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216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A8296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102</w:t>
            </w:r>
          </w:p>
        </w:tc>
      </w:tr>
      <w:tr w:rsidR="003F2EC5" w:rsidRPr="003F2EC5" w14:paraId="26542C19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D11C2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66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F1DE2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psaJ-rpl33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A6235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430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675E1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161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4FE7F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076</w:t>
            </w:r>
          </w:p>
        </w:tc>
      </w:tr>
      <w:tr w:rsidR="003F2EC5" w:rsidRPr="003F2EC5" w14:paraId="2723C20C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C8C62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67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24225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rpl33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08EA3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201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CCD2C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332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7CF2C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156</w:t>
            </w:r>
          </w:p>
        </w:tc>
      </w:tr>
      <w:tr w:rsidR="003F2EC5" w:rsidRPr="003F2EC5" w14:paraId="180220E0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811E4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68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30EE6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rps18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F7ACD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306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6DE04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218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02D99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103</w:t>
            </w:r>
          </w:p>
        </w:tc>
      </w:tr>
      <w:tr w:rsidR="003F2EC5" w:rsidRPr="003F2EC5" w14:paraId="08F873B9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3E022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69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A3904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rps18-rpl20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A1EED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248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14716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27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0DA6D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127</w:t>
            </w:r>
          </w:p>
        </w:tc>
      </w:tr>
      <w:tr w:rsidR="003F2EC5" w:rsidRPr="003F2EC5" w14:paraId="0A36B1E0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C37CE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70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5AB22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rpl20-rps12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31443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746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D312C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27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42EDD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095</w:t>
            </w:r>
          </w:p>
        </w:tc>
      </w:tr>
      <w:tr w:rsidR="003F2EC5" w:rsidRPr="003F2EC5" w14:paraId="1C9DE14C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28CD4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71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19288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rps12-clpP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F4C70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55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44725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436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A23D9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205</w:t>
            </w:r>
          </w:p>
        </w:tc>
      </w:tr>
      <w:tr w:rsidR="003F2EC5" w:rsidRPr="003F2EC5" w14:paraId="1E714460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8F38D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72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46B58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clpP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70A60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591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5E502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226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F594B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075</w:t>
            </w:r>
          </w:p>
        </w:tc>
      </w:tr>
      <w:tr w:rsidR="003F2EC5" w:rsidRPr="003F2EC5" w14:paraId="2E7CF4BD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8DE34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73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16E19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clpP intron 2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97CA3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627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F64F7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108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112D9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051</w:t>
            </w:r>
          </w:p>
        </w:tc>
      </w:tr>
      <w:tr w:rsidR="003F2EC5" w:rsidRPr="003F2EC5" w14:paraId="2782D918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5C26B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74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0287C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clpP intron 1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DFDED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803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367FC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333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8DDD3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096</w:t>
            </w:r>
          </w:p>
        </w:tc>
      </w:tr>
      <w:tr w:rsidR="003F2EC5" w:rsidRPr="003F2EC5" w14:paraId="36994418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F47DB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75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48A1A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clpP-psbB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2F6B8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448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F9A34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149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BA0EC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07</w:t>
            </w:r>
          </w:p>
        </w:tc>
      </w:tr>
      <w:tr w:rsidR="003F2EC5" w:rsidRPr="003F2EC5" w14:paraId="3A42BD50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615B3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76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B4AB9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psbB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E54C0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527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636C6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262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0087E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105</w:t>
            </w:r>
          </w:p>
        </w:tc>
      </w:tr>
      <w:tr w:rsidR="003F2EC5" w:rsidRPr="003F2EC5" w14:paraId="06A3078F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5835A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77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CCCA4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psbB-psbT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38B38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84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09C70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366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E5E43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173</w:t>
            </w:r>
          </w:p>
        </w:tc>
      </w:tr>
      <w:tr w:rsidR="003F2EC5" w:rsidRPr="003F2EC5" w14:paraId="68142154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5BCE9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78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D06D1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psbT-psbN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B6766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73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AAE56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913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F03DD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431</w:t>
            </w:r>
          </w:p>
        </w:tc>
      </w:tr>
      <w:tr w:rsidR="003F2EC5" w:rsidRPr="003F2EC5" w14:paraId="517AB78D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F9105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79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B502B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psbH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F7C46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222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F96F7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601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F8695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2</w:t>
            </w:r>
          </w:p>
        </w:tc>
      </w:tr>
      <w:tr w:rsidR="003F2EC5" w:rsidRPr="003F2EC5" w14:paraId="354B889A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0899E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80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C53BC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psbH-petB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504FA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24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CAEB5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1613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71EF5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76</w:t>
            </w:r>
          </w:p>
        </w:tc>
      </w:tr>
      <w:tr w:rsidR="003F2EC5" w:rsidRPr="003F2EC5" w14:paraId="012F07F3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44F7E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lastRenderedPageBreak/>
              <w:t>81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A5C8E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petB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D8DDF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648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89F7F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412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B8BCD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153</w:t>
            </w:r>
          </w:p>
        </w:tc>
      </w:tr>
      <w:tr w:rsidR="003F2EC5" w:rsidRPr="003F2EC5" w14:paraId="6A4B0402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0ABE7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82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F805B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petB-petD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BF451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88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88608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355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A9E62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167</w:t>
            </w:r>
          </w:p>
        </w:tc>
      </w:tr>
      <w:tr w:rsidR="003F2EC5" w:rsidRPr="003F2EC5" w14:paraId="36F2233A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5A02F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83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F14A6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petD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7FB86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483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907A4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276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6EEC0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13</w:t>
            </w:r>
          </w:p>
        </w:tc>
      </w:tr>
      <w:tr w:rsidR="003F2EC5" w:rsidRPr="003F2EC5" w14:paraId="05A66C8A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E3BFE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84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04389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petD intron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BA475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698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0E423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579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CDF12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193</w:t>
            </w:r>
          </w:p>
        </w:tc>
      </w:tr>
      <w:tr w:rsidR="003F2EC5" w:rsidRPr="003F2EC5" w14:paraId="671B5E2E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EAA0C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85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EE7CDE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petD-rpoA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93E7E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97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F4C8E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1015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8A2D3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479</w:t>
            </w:r>
          </w:p>
        </w:tc>
      </w:tr>
      <w:tr w:rsidR="003F2EC5" w:rsidRPr="003F2EC5" w14:paraId="7D05D18C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8E959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86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CBE9F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rpoA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99196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009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2E755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332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1786E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104</w:t>
            </w:r>
          </w:p>
        </w:tc>
      </w:tr>
      <w:tr w:rsidR="003F2EC5" w:rsidRPr="003F2EC5" w14:paraId="5F30AE67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4F3E6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87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DAB20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rpoA-rps11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ACC09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80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22DD8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833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57045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393</w:t>
            </w:r>
          </w:p>
        </w:tc>
      </w:tr>
      <w:tr w:rsidR="003F2EC5" w:rsidRPr="003F2EC5" w14:paraId="5A3E76AB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F8D1E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88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5A0BA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rps11-rpl36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3B777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05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23D66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635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A64EC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299</w:t>
            </w:r>
          </w:p>
        </w:tc>
      </w:tr>
      <w:tr w:rsidR="003F2EC5" w:rsidRPr="003F2EC5" w14:paraId="5117AE82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B5C28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89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B42CC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rpl36-infA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E64E6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15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1AEC3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58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A3533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273</w:t>
            </w:r>
          </w:p>
        </w:tc>
      </w:tr>
      <w:tr w:rsidR="003F2EC5" w:rsidRPr="003F2EC5" w14:paraId="093A35C0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E87EC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90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12248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infA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CEAD1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234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9126A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285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45915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134</w:t>
            </w:r>
          </w:p>
        </w:tc>
      </w:tr>
      <w:tr w:rsidR="003F2EC5" w:rsidRPr="003F2EC5" w14:paraId="5A4308A3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CC64B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91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FDFEB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rps8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E2ED0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405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69F62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329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D2076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155</w:t>
            </w:r>
          </w:p>
        </w:tc>
      </w:tr>
      <w:tr w:rsidR="003F2EC5" w:rsidRPr="003F2EC5" w14:paraId="28CCCFD1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F30C7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92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F1AC8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rps8-rpl14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3585B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86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14B8A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368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BB49D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174</w:t>
            </w:r>
          </w:p>
        </w:tc>
      </w:tr>
      <w:tr w:rsidR="003F2EC5" w:rsidRPr="003F2EC5" w14:paraId="01FDD8AD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4D442A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93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CE4C9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rpl16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1D194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408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1FD73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327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4E0B7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154</w:t>
            </w:r>
          </w:p>
        </w:tc>
      </w:tr>
      <w:tr w:rsidR="003F2EC5" w:rsidRPr="003F2EC5" w14:paraId="0BD5C657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E12A2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94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D83A8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rpl16 intron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0945A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013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8081A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529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BAB42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197</w:t>
            </w:r>
          </w:p>
        </w:tc>
      </w:tr>
      <w:tr w:rsidR="003F2EC5" w:rsidRPr="003F2EC5" w14:paraId="1F633A52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6B666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95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022C6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rpl16-rps3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2D6DB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49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949A1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939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A7690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313</w:t>
            </w:r>
          </w:p>
        </w:tc>
      </w:tr>
      <w:tr w:rsidR="003F2EC5" w:rsidRPr="003F2EC5" w14:paraId="215D834C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1249F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96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6B084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rps3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EA01B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657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0F1B7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203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5E561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068</w:t>
            </w:r>
          </w:p>
        </w:tc>
      </w:tr>
      <w:tr w:rsidR="003F2EC5" w:rsidRPr="003F2EC5" w14:paraId="22829B9A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2B1E9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97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EFED11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rpl22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69292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474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1CC5F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141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A307A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066</w:t>
            </w:r>
          </w:p>
        </w:tc>
      </w:tr>
      <w:tr w:rsidR="003F2EC5" w:rsidRPr="003F2EC5" w14:paraId="2D65057E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83046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98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80B249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rps19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497F4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279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621D0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239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C0EEB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113</w:t>
            </w:r>
          </w:p>
        </w:tc>
      </w:tr>
      <w:tr w:rsidR="003F2EC5" w:rsidRPr="003F2EC5" w14:paraId="5723F703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08E7D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99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7117A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rpl2 intron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63469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665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577BC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1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F4E19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047</w:t>
            </w:r>
          </w:p>
        </w:tc>
      </w:tr>
      <w:tr w:rsidR="003F2EC5" w:rsidRPr="003F2EC5" w14:paraId="7DD50DEA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81771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00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80C5D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rpl23-trnI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F1C1B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65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62D38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404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1AF76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19</w:t>
            </w:r>
          </w:p>
        </w:tc>
      </w:tr>
      <w:tr w:rsidR="003F2EC5" w:rsidRPr="003F2EC5" w14:paraId="56D2AF84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3D838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01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AD341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ycf2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748A5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6882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AA839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039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47B16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014</w:t>
            </w:r>
          </w:p>
        </w:tc>
      </w:tr>
      <w:tr w:rsidR="003F2EC5" w:rsidRPr="003F2EC5" w14:paraId="56EE6467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44174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02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FEB91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ycf2-trnL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CC6DC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408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5ADB3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163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5ACAD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077</w:t>
            </w:r>
          </w:p>
        </w:tc>
      </w:tr>
      <w:tr w:rsidR="003F2EC5" w:rsidRPr="003F2EC5" w14:paraId="7F3050EF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8EB16A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03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8FBDD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ndhB-rps7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30449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289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8246F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231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A8DD8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109</w:t>
            </w:r>
          </w:p>
        </w:tc>
      </w:tr>
      <w:tr w:rsidR="003F2EC5" w:rsidRPr="003F2EC5" w14:paraId="11796F12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DED3D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04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32648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rrn23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0925E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2809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BDD83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024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DE1BB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011</w:t>
            </w:r>
          </w:p>
        </w:tc>
      </w:tr>
      <w:tr w:rsidR="003F2EC5" w:rsidRPr="003F2EC5" w14:paraId="26CCA991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6B87D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05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08107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 xml:space="preserve">ycf1 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2DFDB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5322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2A722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696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27D46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218</w:t>
            </w:r>
          </w:p>
        </w:tc>
      </w:tr>
      <w:tr w:rsidR="003F2EC5" w:rsidRPr="003F2EC5" w14:paraId="04537043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1EFED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06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E1F2E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ycf1-rps15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EF782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433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A2139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644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9703C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304</w:t>
            </w:r>
          </w:p>
        </w:tc>
      </w:tr>
      <w:tr w:rsidR="003F2EC5" w:rsidRPr="003F2EC5" w14:paraId="509486F9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6723D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07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954F7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ndhH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D7A86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182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224A5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113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4B01A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053</w:t>
            </w:r>
          </w:p>
        </w:tc>
      </w:tr>
      <w:tr w:rsidR="003F2EC5" w:rsidRPr="003F2EC5" w14:paraId="6F60F37A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ADAC4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08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78903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ndhA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02304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092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C0BA6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244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7A5D1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115</w:t>
            </w:r>
          </w:p>
        </w:tc>
      </w:tr>
      <w:tr w:rsidR="003F2EC5" w:rsidRPr="003F2EC5" w14:paraId="240C13BF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98421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09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EED15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ndhA intron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A2BA7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082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9643C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379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71EF9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111</w:t>
            </w:r>
          </w:p>
        </w:tc>
      </w:tr>
      <w:tr w:rsidR="003F2EC5" w:rsidRPr="003F2EC5" w14:paraId="287A732A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E3F54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10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07B85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ndhI-ndhG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F567D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340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5C397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392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D5673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185</w:t>
            </w:r>
          </w:p>
        </w:tc>
      </w:tr>
      <w:tr w:rsidR="003F2EC5" w:rsidRPr="003F2EC5" w14:paraId="4C89F3D9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0CF9F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11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9FDE6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ndhG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E3333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531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F12C7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251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041D3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118</w:t>
            </w:r>
          </w:p>
        </w:tc>
      </w:tr>
      <w:tr w:rsidR="003F2EC5" w:rsidRPr="003F2EC5" w14:paraId="781CE616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CAE83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12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FB9E5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ndhE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B6C06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306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BCFF6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218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5E988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103</w:t>
            </w:r>
          </w:p>
        </w:tc>
      </w:tr>
      <w:tr w:rsidR="003F2EC5" w:rsidRPr="003F2EC5" w14:paraId="11E5AA73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3D87A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13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464D0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ndhD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C44A6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503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259E9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133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03608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036</w:t>
            </w:r>
          </w:p>
        </w:tc>
      </w:tr>
      <w:tr w:rsidR="003F2EC5" w:rsidRPr="003F2EC5" w14:paraId="02E3E449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8B394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14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DF846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ndhD-ccsA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A8885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246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43028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272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84035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128</w:t>
            </w:r>
          </w:p>
        </w:tc>
      </w:tr>
      <w:tr w:rsidR="003F2EC5" w:rsidRPr="003F2EC5" w14:paraId="091AFBD5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96C61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15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FB75C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ccsA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A010A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969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6B474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275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5751E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092</w:t>
            </w:r>
          </w:p>
        </w:tc>
      </w:tr>
      <w:tr w:rsidR="003F2EC5" w:rsidRPr="003F2EC5" w14:paraId="4BB4CC05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BDE7D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16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33F84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ccsA-trnL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8B08D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48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9E5F7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469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81F48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221</w:t>
            </w:r>
          </w:p>
        </w:tc>
      </w:tr>
      <w:tr w:rsidR="003F2EC5" w:rsidRPr="003F2EC5" w14:paraId="30C5DFBF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3C4DD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17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44574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trnL-rpl32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92DA9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860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980EA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787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366A7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246</w:t>
            </w:r>
          </w:p>
        </w:tc>
      </w:tr>
      <w:tr w:rsidR="003F2EC5" w:rsidRPr="003F2EC5" w14:paraId="0B831484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57C60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18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14E7B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rpl32-ndhF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CBC33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051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C9924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449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BBECA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163</w:t>
            </w:r>
          </w:p>
        </w:tc>
      </w:tr>
      <w:tr w:rsidR="003F2EC5" w:rsidRPr="003F2EC5" w14:paraId="6569985E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B6CA38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19</w:t>
            </w:r>
          </w:p>
        </w:tc>
        <w:tc>
          <w:tcPr>
            <w:tcW w:w="17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789E04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ndhF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52A07E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2235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E405F3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239</w:t>
            </w:r>
          </w:p>
        </w:tc>
        <w:tc>
          <w:tcPr>
            <w:tcW w:w="12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C4FEA4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.0008</w:t>
            </w:r>
          </w:p>
        </w:tc>
      </w:tr>
      <w:tr w:rsidR="003F2EC5" w:rsidRPr="003F2EC5" w14:paraId="4D86EFD3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7303B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20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2185A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atpF-atpA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D3B7E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66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021EC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229B5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</w:t>
            </w:r>
          </w:p>
        </w:tc>
      </w:tr>
      <w:tr w:rsidR="003F2EC5" w:rsidRPr="003F2EC5" w14:paraId="2C76E89E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B6125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21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AAD11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psbZ-trnG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E6335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315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0AFAA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FC435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</w:t>
            </w:r>
          </w:p>
        </w:tc>
      </w:tr>
      <w:tr w:rsidR="003F2EC5" w:rsidRPr="003F2EC5" w14:paraId="70843F45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6CB30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22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DEFD1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trnG-trnfM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5F6AC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86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504D8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79CBA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</w:t>
            </w:r>
          </w:p>
        </w:tc>
      </w:tr>
      <w:tr w:rsidR="003F2EC5" w:rsidRPr="003F2EC5" w14:paraId="5DB66F0B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C20A6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lastRenderedPageBreak/>
              <w:t>123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D356D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rps4-trnT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78E7B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372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1F67F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A630A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</w:t>
            </w:r>
          </w:p>
        </w:tc>
      </w:tr>
      <w:tr w:rsidR="003F2EC5" w:rsidRPr="003F2EC5" w14:paraId="57F27314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ECEDD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24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2D445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trnL-trnF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628B1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365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3EF09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5F2DA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</w:t>
            </w:r>
          </w:p>
        </w:tc>
      </w:tr>
      <w:tr w:rsidR="003F2EC5" w:rsidRPr="003F2EC5" w14:paraId="0EC4B878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5B6F6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25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8B60A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psaI-ycf4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C59BA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406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B01F9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77949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</w:t>
            </w:r>
          </w:p>
        </w:tc>
      </w:tr>
      <w:tr w:rsidR="003F2EC5" w:rsidRPr="003F2EC5" w14:paraId="77DB6A04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589FE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26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BAA2B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psbN-psbH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C05BE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02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526DC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0A1C8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</w:t>
            </w:r>
          </w:p>
        </w:tc>
      </w:tr>
      <w:tr w:rsidR="003F2EC5" w:rsidRPr="003F2EC5" w14:paraId="138BAC7A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F1F1A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27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907D5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petB intron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E329E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772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8D919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D7E1B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</w:t>
            </w:r>
          </w:p>
        </w:tc>
      </w:tr>
      <w:tr w:rsidR="003F2EC5" w:rsidRPr="003F2EC5" w14:paraId="4F0FED28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46F8D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28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86D02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ycf15-trnV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AB813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695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47C47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0A5A7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</w:t>
            </w:r>
          </w:p>
        </w:tc>
      </w:tr>
      <w:tr w:rsidR="003F2EC5" w:rsidRPr="003F2EC5" w14:paraId="180B16F0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9EA2E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29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9A799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rrn5-trnR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F7DF6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251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016FE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ED2D5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</w:t>
            </w:r>
          </w:p>
        </w:tc>
      </w:tr>
      <w:tr w:rsidR="003F2EC5" w:rsidRPr="003F2EC5" w14:paraId="261B7AD8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BBBD7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30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E23253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ndhA-ndhI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16082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01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04A92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999BB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</w:t>
            </w:r>
          </w:p>
        </w:tc>
      </w:tr>
      <w:tr w:rsidR="003F2EC5" w:rsidRPr="003F2EC5" w14:paraId="17D11C2C" w14:textId="77777777" w:rsidTr="003F2EC5">
        <w:trPr>
          <w:trHeight w:val="300"/>
        </w:trPr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447721" w14:textId="77777777" w:rsidR="003F2EC5" w:rsidRPr="003F2EC5" w:rsidRDefault="003F2EC5" w:rsidP="003F2EC5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131</w:t>
            </w:r>
          </w:p>
        </w:tc>
        <w:tc>
          <w:tcPr>
            <w:tcW w:w="17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9AEB7A" w14:textId="77777777" w:rsidR="003F2EC5" w:rsidRPr="003F2EC5" w:rsidRDefault="003F2EC5" w:rsidP="003F2EC5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 w:val="22"/>
                <w:szCs w:val="22"/>
              </w:rPr>
              <w:t>ndhG-ndhE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4893E5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222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5E733C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12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77A3BB" w14:textId="77777777" w:rsidR="003F2EC5" w:rsidRPr="003F2EC5" w:rsidRDefault="003F2EC5" w:rsidP="003F2EC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2"/>
                <w:szCs w:val="22"/>
              </w:rPr>
              <w:t>0</w:t>
            </w:r>
          </w:p>
        </w:tc>
      </w:tr>
    </w:tbl>
    <w:p w14:paraId="4C32724A" w14:textId="77777777" w:rsidR="003F2EC5" w:rsidRDefault="003F2EC5"/>
    <w:p w14:paraId="21B5EC12" w14:textId="58119BEB" w:rsidR="003F2EC5" w:rsidRDefault="003F2EC5"/>
    <w:p w14:paraId="36977903" w14:textId="6C0A49F2" w:rsidR="00060141" w:rsidRDefault="00060141"/>
    <w:p w14:paraId="61C3AB4B" w14:textId="2A8F491E" w:rsidR="00060141" w:rsidRDefault="00060141"/>
    <w:p w14:paraId="55F4DAD0" w14:textId="2D7B5261" w:rsidR="00060141" w:rsidRDefault="00060141"/>
    <w:p w14:paraId="6F140D88" w14:textId="6F580062" w:rsidR="00060141" w:rsidRDefault="00060141"/>
    <w:p w14:paraId="1E1391AF" w14:textId="6FC8B792" w:rsidR="00060141" w:rsidRDefault="00060141"/>
    <w:p w14:paraId="02374372" w14:textId="1D231301" w:rsidR="00060141" w:rsidRDefault="00060141"/>
    <w:p w14:paraId="659CD5BF" w14:textId="4CC0DCB3" w:rsidR="00060141" w:rsidRDefault="00060141"/>
    <w:p w14:paraId="1DDF907A" w14:textId="24B65CCF" w:rsidR="00060141" w:rsidRDefault="00060141"/>
    <w:p w14:paraId="0313256E" w14:textId="108F913B" w:rsidR="00060141" w:rsidRDefault="00060141"/>
    <w:p w14:paraId="6EC3349D" w14:textId="51C65402" w:rsidR="00060141" w:rsidRDefault="00060141"/>
    <w:p w14:paraId="4091BD00" w14:textId="320C6E89" w:rsidR="00060141" w:rsidRDefault="00060141"/>
    <w:p w14:paraId="21F946D4" w14:textId="731EEA4F" w:rsidR="00060141" w:rsidRDefault="00060141"/>
    <w:p w14:paraId="040FDADB" w14:textId="6F4BA44D" w:rsidR="00060141" w:rsidRDefault="00060141"/>
    <w:p w14:paraId="43EB0646" w14:textId="2A5C7F47" w:rsidR="00060141" w:rsidRDefault="00060141"/>
    <w:p w14:paraId="398B8416" w14:textId="385709CC" w:rsidR="00060141" w:rsidRDefault="00060141"/>
    <w:p w14:paraId="7E1FADB9" w14:textId="20589183" w:rsidR="00060141" w:rsidRDefault="00060141"/>
    <w:p w14:paraId="00D31973" w14:textId="3D83EF80" w:rsidR="00060141" w:rsidRDefault="00060141"/>
    <w:p w14:paraId="0987C71D" w14:textId="38EE58A9" w:rsidR="00060141" w:rsidRDefault="00060141"/>
    <w:p w14:paraId="2ACC1CEB" w14:textId="737E2ED2" w:rsidR="00060141" w:rsidRDefault="00060141"/>
    <w:p w14:paraId="7632DAB3" w14:textId="778E6B4D" w:rsidR="00060141" w:rsidRDefault="00060141">
      <w:pPr>
        <w:rPr>
          <w:rFonts w:ascii="Times New Roman" w:hAnsi="Times New Roman"/>
          <w:sz w:val="24"/>
        </w:rPr>
      </w:pPr>
      <w:r w:rsidRPr="00A94D28">
        <w:rPr>
          <w:rFonts w:ascii="Times New Roman" w:hAnsi="Times New Roman"/>
          <w:sz w:val="24"/>
        </w:rPr>
        <w:lastRenderedPageBreak/>
        <w:t>Supplementary Table S</w:t>
      </w:r>
      <w:r w:rsidR="00D33130">
        <w:rPr>
          <w:rFonts w:ascii="Times New Roman" w:hAnsi="Times New Roman"/>
          <w:sz w:val="24"/>
        </w:rPr>
        <w:t>3</w:t>
      </w:r>
      <w:r w:rsidRPr="00A94D28">
        <w:rPr>
          <w:rFonts w:ascii="Times New Roman" w:hAnsi="Times New Roman"/>
          <w:sz w:val="24"/>
        </w:rPr>
        <w:t xml:space="preserve">. </w:t>
      </w:r>
      <w:r w:rsidRPr="003F2EC5">
        <w:rPr>
          <w:rFonts w:ascii="Times New Roman" w:hAnsi="Times New Roman"/>
          <w:sz w:val="24"/>
        </w:rPr>
        <w:t xml:space="preserve">Genes composition of the </w:t>
      </w:r>
      <w:r w:rsidRPr="003F2EC5">
        <w:rPr>
          <w:rFonts w:ascii="Times New Roman" w:hAnsi="Times New Roman"/>
          <w:i/>
          <w:sz w:val="24"/>
        </w:rPr>
        <w:t>Carduus</w:t>
      </w:r>
      <w:r w:rsidRPr="003F2EC5">
        <w:rPr>
          <w:rFonts w:ascii="Times New Roman" w:hAnsi="Times New Roman"/>
          <w:sz w:val="24"/>
        </w:rPr>
        <w:t xml:space="preserve"> chloroplast genomes</w:t>
      </w:r>
    </w:p>
    <w:tbl>
      <w:tblPr>
        <w:tblW w:w="10788" w:type="dxa"/>
        <w:tblInd w:w="93" w:type="dxa"/>
        <w:tblLook w:val="04A0" w:firstRow="1" w:lastRow="0" w:firstColumn="1" w:lastColumn="0" w:noHBand="0" w:noVBand="1"/>
      </w:tblPr>
      <w:tblGrid>
        <w:gridCol w:w="3168"/>
        <w:gridCol w:w="7620"/>
      </w:tblGrid>
      <w:tr w:rsidR="00060141" w:rsidRPr="003F2EC5" w14:paraId="5F7AAAA4" w14:textId="77777777" w:rsidTr="00EA547F">
        <w:trPr>
          <w:trHeight w:val="315"/>
        </w:trPr>
        <w:tc>
          <w:tcPr>
            <w:tcW w:w="316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1783023" w14:textId="77777777" w:rsidR="00060141" w:rsidRPr="003F2EC5" w:rsidRDefault="00060141" w:rsidP="00EA547F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</w:rPr>
            </w:pPr>
            <w:r w:rsidRPr="003F2EC5">
              <w:rPr>
                <w:rFonts w:ascii="Times New Roman" w:eastAsia="Times New Roman" w:hAnsi="Times New Roman"/>
                <w:b/>
                <w:bCs/>
                <w:color w:val="000000"/>
              </w:rPr>
              <w:t>Groups of genes</w:t>
            </w:r>
          </w:p>
        </w:tc>
        <w:tc>
          <w:tcPr>
            <w:tcW w:w="76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ADB7094" w14:textId="77777777" w:rsidR="00060141" w:rsidRPr="003F2EC5" w:rsidRDefault="00060141" w:rsidP="00EA547F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</w:rPr>
            </w:pPr>
            <w:r w:rsidRPr="003F2EC5">
              <w:rPr>
                <w:rFonts w:ascii="Times New Roman" w:eastAsia="Times New Roman" w:hAnsi="Times New Roman"/>
                <w:b/>
                <w:bCs/>
                <w:color w:val="000000"/>
              </w:rPr>
              <w:t>Names of genes</w:t>
            </w:r>
          </w:p>
        </w:tc>
      </w:tr>
      <w:tr w:rsidR="00060141" w:rsidRPr="003F2EC5" w14:paraId="7132B68C" w14:textId="77777777" w:rsidTr="00EA547F">
        <w:trPr>
          <w:trHeight w:val="465"/>
        </w:trPr>
        <w:tc>
          <w:tcPr>
            <w:tcW w:w="3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F13D5A" w14:textId="77777777" w:rsidR="00060141" w:rsidRPr="003F2EC5" w:rsidRDefault="00060141" w:rsidP="00EA547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F2EC5">
              <w:rPr>
                <w:rFonts w:ascii="Times New Roman" w:eastAsia="Times New Roman" w:hAnsi="Times New Roman"/>
                <w:color w:val="000000"/>
              </w:rPr>
              <w:t>Ribosomal RNAs</w:t>
            </w:r>
          </w:p>
        </w:tc>
        <w:tc>
          <w:tcPr>
            <w:tcW w:w="7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CB957D" w14:textId="77777777" w:rsidR="00060141" w:rsidRPr="003F2EC5" w:rsidRDefault="00060141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>rrn4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.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>5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(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>2x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)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rrn5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(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>2x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)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rrn16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(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>2x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)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rrn23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(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>2x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)</w:t>
            </w:r>
          </w:p>
        </w:tc>
      </w:tr>
      <w:tr w:rsidR="00060141" w:rsidRPr="003F2EC5" w14:paraId="6E83CB66" w14:textId="77777777" w:rsidTr="00EA547F">
        <w:trPr>
          <w:trHeight w:val="1575"/>
        </w:trPr>
        <w:tc>
          <w:tcPr>
            <w:tcW w:w="3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920668" w14:textId="77777777" w:rsidR="00060141" w:rsidRPr="003F2EC5" w:rsidRDefault="00060141" w:rsidP="00EA547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F2EC5">
              <w:rPr>
                <w:rFonts w:ascii="Times New Roman" w:eastAsia="Times New Roman" w:hAnsi="Times New Roman"/>
                <w:color w:val="000000"/>
              </w:rPr>
              <w:t>Transfer RNAs</w:t>
            </w:r>
          </w:p>
        </w:tc>
        <w:tc>
          <w:tcPr>
            <w:tcW w:w="7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0C8CD7" w14:textId="77777777" w:rsidR="00060141" w:rsidRPr="003F2EC5" w:rsidRDefault="00060141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>trn</w:t>
            </w:r>
            <w:r w:rsidRPr="003F2EC5"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</w:rPr>
              <w:t>A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>-UGC*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(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>2x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)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trn</w:t>
            </w:r>
            <w:r w:rsidRPr="003F2EC5"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</w:rPr>
              <w:t>C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>-GCA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trn</w:t>
            </w:r>
            <w:r w:rsidRPr="003F2EC5"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</w:rPr>
              <w:t>D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>-GUC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trn</w:t>
            </w:r>
            <w:r w:rsidRPr="003F2EC5"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</w:rPr>
              <w:t>E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>-UUC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trn</w:t>
            </w:r>
            <w:r w:rsidRPr="003F2EC5"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</w:rPr>
              <w:t>F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>-GAA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trn</w:t>
            </w:r>
            <w:r w:rsidRPr="003F2EC5"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</w:rPr>
              <w:t>G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>_UCC*, trn</w:t>
            </w:r>
            <w:r w:rsidRPr="003F2EC5"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</w:rPr>
              <w:t>G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>-GCC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trn</w:t>
            </w:r>
            <w:r w:rsidRPr="003F2EC5"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</w:rPr>
              <w:t>H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>-GUG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(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>2x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)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trn</w:t>
            </w:r>
            <w:r w:rsidRPr="003F2EC5"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</w:rPr>
              <w:t>I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>-CAU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(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>2x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)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>trn</w:t>
            </w:r>
            <w:r w:rsidRPr="003F2EC5"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</w:rPr>
              <w:t>I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>-GAU*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(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>2x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)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trn</w:t>
            </w:r>
            <w:r w:rsidRPr="003F2EC5"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</w:rPr>
              <w:t>K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>-UUU*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trn</w:t>
            </w:r>
            <w:r w:rsidRPr="003F2EC5"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</w:rPr>
              <w:t>L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>-UAA*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trn</w:t>
            </w:r>
            <w:r w:rsidRPr="003F2EC5"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</w:rPr>
              <w:t>L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>-UAG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trn</w:t>
            </w:r>
            <w:r w:rsidRPr="003F2EC5"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</w:rPr>
              <w:t>L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>-CAA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(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>2x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)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trnf</w:t>
            </w:r>
            <w:r w:rsidRPr="003F2EC5"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</w:rPr>
              <w:t>M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>-CAU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trn</w:t>
            </w:r>
            <w:r w:rsidRPr="003F2EC5"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</w:rPr>
              <w:t>M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>-CAU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trn</w:t>
            </w:r>
            <w:r w:rsidRPr="003F2EC5"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</w:rPr>
              <w:t>N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>-GUU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(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>2x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)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trn</w:t>
            </w:r>
            <w:r w:rsidRPr="003F2EC5"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</w:rPr>
              <w:t>P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>-UGG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trn</w:t>
            </w:r>
            <w:r w:rsidRPr="003F2EC5"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</w:rPr>
              <w:t>Q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>-UUG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trn</w:t>
            </w:r>
            <w:r w:rsidRPr="003F2EC5"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</w:rPr>
              <w:t>R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>-UCU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trn</w:t>
            </w:r>
            <w:r w:rsidRPr="003F2EC5"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</w:rPr>
              <w:t>R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>-ACG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(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>2x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)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>trn</w:t>
            </w:r>
            <w:r w:rsidRPr="003F2EC5"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</w:rPr>
              <w:t>S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>-GCU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trn</w:t>
            </w:r>
            <w:r w:rsidRPr="003F2EC5"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</w:rPr>
              <w:t>S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>-UGA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trn</w:t>
            </w:r>
            <w:r w:rsidRPr="003F2EC5"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</w:rPr>
              <w:t>S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>-GGA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trn</w:t>
            </w:r>
            <w:r w:rsidRPr="003F2EC5"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</w:rPr>
              <w:t>T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>-GGU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trn</w:t>
            </w:r>
            <w:r w:rsidRPr="003F2EC5"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</w:rPr>
              <w:t>T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>-UGU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trn</w:t>
            </w:r>
            <w:r w:rsidRPr="003F2EC5"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</w:rPr>
              <w:t>V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>-UAC*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trn</w:t>
            </w:r>
            <w:r w:rsidRPr="003F2EC5"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</w:rPr>
              <w:t>V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>-GAC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(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>2x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)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trn</w:t>
            </w:r>
            <w:r w:rsidRPr="003F2EC5"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</w:rPr>
              <w:t>W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>-CCA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trn</w:t>
            </w:r>
            <w:r w:rsidRPr="003F2EC5"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</w:rPr>
              <w:t>Y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>-GUA</w:t>
            </w:r>
          </w:p>
        </w:tc>
      </w:tr>
      <w:tr w:rsidR="00060141" w:rsidRPr="003F2EC5" w14:paraId="16B263BA" w14:textId="77777777" w:rsidTr="00EA547F">
        <w:trPr>
          <w:trHeight w:val="390"/>
        </w:trPr>
        <w:tc>
          <w:tcPr>
            <w:tcW w:w="3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1F0A34" w14:textId="77777777" w:rsidR="00060141" w:rsidRPr="003F2EC5" w:rsidRDefault="00060141" w:rsidP="00EA547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F2EC5">
              <w:rPr>
                <w:rFonts w:ascii="Times New Roman" w:eastAsia="Times New Roman" w:hAnsi="Times New Roman"/>
                <w:color w:val="000000"/>
              </w:rPr>
              <w:t>Photosystem I</w:t>
            </w:r>
          </w:p>
        </w:tc>
        <w:tc>
          <w:tcPr>
            <w:tcW w:w="7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D75A5D" w14:textId="77777777" w:rsidR="00060141" w:rsidRPr="003F2EC5" w:rsidRDefault="00060141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>psaA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psaB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psaC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psaI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psaJ</w:t>
            </w:r>
          </w:p>
        </w:tc>
      </w:tr>
      <w:tr w:rsidR="00060141" w:rsidRPr="003F2EC5" w14:paraId="0106B50C" w14:textId="77777777" w:rsidTr="00EA547F">
        <w:trPr>
          <w:trHeight w:val="750"/>
        </w:trPr>
        <w:tc>
          <w:tcPr>
            <w:tcW w:w="3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A8840D" w14:textId="77777777" w:rsidR="00060141" w:rsidRPr="003F2EC5" w:rsidRDefault="00060141" w:rsidP="00EA547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F2EC5">
              <w:rPr>
                <w:rFonts w:ascii="Times New Roman" w:eastAsia="Times New Roman" w:hAnsi="Times New Roman"/>
                <w:color w:val="000000"/>
              </w:rPr>
              <w:t>Photosystem II</w:t>
            </w:r>
          </w:p>
        </w:tc>
        <w:tc>
          <w:tcPr>
            <w:tcW w:w="7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DECA60" w14:textId="77777777" w:rsidR="00060141" w:rsidRPr="003F2EC5" w:rsidRDefault="00060141" w:rsidP="00EA547F">
            <w:pPr>
              <w:spacing w:after="0" w:line="240" w:lineRule="auto"/>
              <w:ind w:left="-217" w:firstLine="217"/>
              <w:rPr>
                <w:rFonts w:ascii="Times New Roman" w:eastAsia="Times New Roman" w:hAnsi="Times New Roman"/>
                <w:i/>
                <w:iCs/>
                <w:color w:val="000000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>psbA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psbB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psbC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psbD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psbE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psbF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psbH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psbI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psbJ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psbK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psbL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psbM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>psbN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psbT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</w:rPr>
              <w:t xml:space="preserve"> 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>psbZ</w:t>
            </w:r>
          </w:p>
        </w:tc>
      </w:tr>
      <w:tr w:rsidR="00060141" w:rsidRPr="003F2EC5" w14:paraId="42F7B536" w14:textId="77777777" w:rsidTr="00EA547F">
        <w:trPr>
          <w:trHeight w:val="420"/>
        </w:trPr>
        <w:tc>
          <w:tcPr>
            <w:tcW w:w="3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5C3D9C" w14:textId="77777777" w:rsidR="00060141" w:rsidRPr="003F2EC5" w:rsidRDefault="00060141" w:rsidP="00EA547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F2EC5">
              <w:rPr>
                <w:rFonts w:ascii="Times New Roman" w:eastAsia="Times New Roman" w:hAnsi="Times New Roman"/>
                <w:color w:val="000000"/>
              </w:rPr>
              <w:t>Cytochrome</w:t>
            </w:r>
          </w:p>
        </w:tc>
        <w:tc>
          <w:tcPr>
            <w:tcW w:w="7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B488F9" w14:textId="77777777" w:rsidR="00060141" w:rsidRPr="003F2EC5" w:rsidRDefault="00060141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>petA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petB*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petD*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petG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petL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petN</w:t>
            </w:r>
          </w:p>
        </w:tc>
      </w:tr>
      <w:tr w:rsidR="00060141" w:rsidRPr="003F2EC5" w14:paraId="34DC7593" w14:textId="77777777" w:rsidTr="00EA547F">
        <w:trPr>
          <w:trHeight w:val="360"/>
        </w:trPr>
        <w:tc>
          <w:tcPr>
            <w:tcW w:w="3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EFC304" w14:textId="77777777" w:rsidR="00060141" w:rsidRPr="003F2EC5" w:rsidRDefault="00060141" w:rsidP="00EA547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F2EC5">
              <w:rPr>
                <w:rFonts w:ascii="Times New Roman" w:eastAsia="Times New Roman" w:hAnsi="Times New Roman"/>
                <w:color w:val="000000"/>
              </w:rPr>
              <w:t>ATP synthases</w:t>
            </w:r>
          </w:p>
        </w:tc>
        <w:tc>
          <w:tcPr>
            <w:tcW w:w="7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194799" w14:textId="77777777" w:rsidR="00060141" w:rsidRPr="003F2EC5" w:rsidRDefault="00060141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>atpA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atpB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atpE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atpF*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atpH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atpI</w:t>
            </w:r>
          </w:p>
        </w:tc>
      </w:tr>
      <w:tr w:rsidR="00060141" w:rsidRPr="003F2EC5" w14:paraId="7A1FD9A4" w14:textId="77777777" w:rsidTr="00EA547F">
        <w:trPr>
          <w:trHeight w:val="435"/>
        </w:trPr>
        <w:tc>
          <w:tcPr>
            <w:tcW w:w="3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975CB3" w14:textId="77777777" w:rsidR="00060141" w:rsidRPr="003F2EC5" w:rsidRDefault="00060141" w:rsidP="00EA547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F2EC5">
              <w:rPr>
                <w:rFonts w:ascii="Times New Roman" w:eastAsia="Times New Roman" w:hAnsi="Times New Roman"/>
                <w:color w:val="000000"/>
              </w:rPr>
              <w:t>Large unit of Rubisco</w:t>
            </w:r>
          </w:p>
        </w:tc>
        <w:tc>
          <w:tcPr>
            <w:tcW w:w="7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CBFFC4" w14:textId="77777777" w:rsidR="00060141" w:rsidRPr="003F2EC5" w:rsidRDefault="00060141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>rbcL</w:t>
            </w:r>
          </w:p>
        </w:tc>
      </w:tr>
      <w:tr w:rsidR="00060141" w:rsidRPr="003F2EC5" w14:paraId="1441D912" w14:textId="77777777" w:rsidTr="00EA547F">
        <w:trPr>
          <w:trHeight w:val="525"/>
        </w:trPr>
        <w:tc>
          <w:tcPr>
            <w:tcW w:w="3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ED67CF" w14:textId="77777777" w:rsidR="00060141" w:rsidRPr="003F2EC5" w:rsidRDefault="00060141" w:rsidP="00EA547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F2EC5">
              <w:rPr>
                <w:rFonts w:ascii="Times New Roman" w:eastAsia="Times New Roman" w:hAnsi="Times New Roman"/>
                <w:color w:val="000000"/>
              </w:rPr>
              <w:t>NADH dehydrogenase</w:t>
            </w:r>
          </w:p>
        </w:tc>
        <w:tc>
          <w:tcPr>
            <w:tcW w:w="7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B43428" w14:textId="77777777" w:rsidR="00060141" w:rsidRPr="003F2EC5" w:rsidRDefault="00060141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>ndhA*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ndhB*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(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>2x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)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ndhC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ndhD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ndhE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ndhF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ndhG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ndhH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ndhI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ndhJ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ndhK</w:t>
            </w:r>
          </w:p>
        </w:tc>
      </w:tr>
      <w:tr w:rsidR="00060141" w:rsidRPr="003F2EC5" w14:paraId="3C191F1E" w14:textId="77777777" w:rsidTr="00EA547F">
        <w:trPr>
          <w:trHeight w:val="495"/>
        </w:trPr>
        <w:tc>
          <w:tcPr>
            <w:tcW w:w="3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3148A7" w14:textId="77777777" w:rsidR="00060141" w:rsidRPr="003F2EC5" w:rsidRDefault="00060141" w:rsidP="00EA547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F2EC5">
              <w:rPr>
                <w:rFonts w:ascii="Times New Roman" w:eastAsia="Times New Roman" w:hAnsi="Times New Roman"/>
                <w:color w:val="000000"/>
              </w:rPr>
              <w:t>ATP-dependent protease subunit P</w:t>
            </w:r>
          </w:p>
        </w:tc>
        <w:tc>
          <w:tcPr>
            <w:tcW w:w="7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BD0297" w14:textId="77777777" w:rsidR="00060141" w:rsidRPr="003F2EC5" w:rsidRDefault="00060141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>clpP*</w:t>
            </w:r>
          </w:p>
        </w:tc>
      </w:tr>
      <w:tr w:rsidR="00060141" w:rsidRPr="003F2EC5" w14:paraId="44B218AE" w14:textId="77777777" w:rsidTr="00EA547F">
        <w:trPr>
          <w:trHeight w:val="465"/>
        </w:trPr>
        <w:tc>
          <w:tcPr>
            <w:tcW w:w="3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CB8795" w14:textId="77777777" w:rsidR="00060141" w:rsidRPr="003F2EC5" w:rsidRDefault="00060141" w:rsidP="00EA547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F2EC5">
              <w:rPr>
                <w:rFonts w:ascii="Times New Roman" w:eastAsia="Times New Roman" w:hAnsi="Times New Roman"/>
                <w:color w:val="000000"/>
              </w:rPr>
              <w:t>Envelope membrane protein</w:t>
            </w:r>
          </w:p>
        </w:tc>
        <w:tc>
          <w:tcPr>
            <w:tcW w:w="7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1D361F" w14:textId="77777777" w:rsidR="00060141" w:rsidRPr="003F2EC5" w:rsidRDefault="00060141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>cemA</w:t>
            </w:r>
          </w:p>
        </w:tc>
      </w:tr>
      <w:tr w:rsidR="00060141" w:rsidRPr="003F2EC5" w14:paraId="463BA14B" w14:textId="77777777" w:rsidTr="00EA547F">
        <w:trPr>
          <w:trHeight w:val="480"/>
        </w:trPr>
        <w:tc>
          <w:tcPr>
            <w:tcW w:w="3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69A7BE" w14:textId="77777777" w:rsidR="00060141" w:rsidRPr="003F2EC5" w:rsidRDefault="00060141" w:rsidP="00EA547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F2EC5">
              <w:rPr>
                <w:rFonts w:ascii="Times New Roman" w:eastAsia="Times New Roman" w:hAnsi="Times New Roman"/>
                <w:color w:val="000000"/>
              </w:rPr>
              <w:t>Large units of ribosome</w:t>
            </w:r>
          </w:p>
        </w:tc>
        <w:tc>
          <w:tcPr>
            <w:tcW w:w="7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5530BE" w14:textId="77777777" w:rsidR="00060141" w:rsidRPr="003F2EC5" w:rsidRDefault="00060141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>rpl2*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(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>2x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)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rpl14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rpl16*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rpl20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rpl22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rpl23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(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>2x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)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rpl32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rpl33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rpl36</w:t>
            </w:r>
          </w:p>
        </w:tc>
      </w:tr>
      <w:tr w:rsidR="00060141" w:rsidRPr="003F2EC5" w14:paraId="182F5728" w14:textId="77777777" w:rsidTr="00EA547F">
        <w:trPr>
          <w:trHeight w:val="420"/>
        </w:trPr>
        <w:tc>
          <w:tcPr>
            <w:tcW w:w="3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A7A3E4" w14:textId="77777777" w:rsidR="00060141" w:rsidRPr="003F2EC5" w:rsidRDefault="00060141" w:rsidP="00EA547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F2EC5">
              <w:rPr>
                <w:rFonts w:ascii="Times New Roman" w:eastAsia="Times New Roman" w:hAnsi="Times New Roman"/>
                <w:color w:val="000000"/>
              </w:rPr>
              <w:t>Small units of ribosome</w:t>
            </w:r>
          </w:p>
        </w:tc>
        <w:tc>
          <w:tcPr>
            <w:tcW w:w="7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476660" w14:textId="77777777" w:rsidR="00060141" w:rsidRPr="003F2EC5" w:rsidRDefault="00060141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>rps2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rps3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rps4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rps7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(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>2x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)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rps8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rps11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rps12*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(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>2x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)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rps14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rps15</w:t>
            </w:r>
            <w:r w:rsidRPr="003F2EC5">
              <w:rPr>
                <w:rFonts w:ascii="Times New Roman" w:eastAsia="Times New Roman" w:hAnsi="Times New Roman"/>
                <w:color w:val="000000"/>
              </w:rPr>
              <w:t xml:space="preserve">, 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>rps16*, rps18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rps19</w:t>
            </w:r>
          </w:p>
        </w:tc>
      </w:tr>
      <w:tr w:rsidR="00060141" w:rsidRPr="003F2EC5" w14:paraId="0DC9AAE9" w14:textId="77777777" w:rsidTr="00EA547F">
        <w:trPr>
          <w:trHeight w:val="435"/>
        </w:trPr>
        <w:tc>
          <w:tcPr>
            <w:tcW w:w="3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2F4AAF" w14:textId="77777777" w:rsidR="00060141" w:rsidRPr="003F2EC5" w:rsidRDefault="00060141" w:rsidP="00EA547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F2EC5">
              <w:rPr>
                <w:rFonts w:ascii="Times New Roman" w:eastAsia="Times New Roman" w:hAnsi="Times New Roman"/>
                <w:color w:val="000000"/>
              </w:rPr>
              <w:t>RNA polymerase</w:t>
            </w:r>
          </w:p>
        </w:tc>
        <w:tc>
          <w:tcPr>
            <w:tcW w:w="7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50FB69" w14:textId="77777777" w:rsidR="00060141" w:rsidRPr="003F2EC5" w:rsidRDefault="00060141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>rpoA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rpoB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rpoC1*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>rpoC2</w:t>
            </w:r>
          </w:p>
        </w:tc>
      </w:tr>
      <w:tr w:rsidR="00060141" w:rsidRPr="003F2EC5" w14:paraId="6CF9EDF5" w14:textId="77777777" w:rsidTr="00EA547F">
        <w:trPr>
          <w:trHeight w:val="300"/>
        </w:trPr>
        <w:tc>
          <w:tcPr>
            <w:tcW w:w="3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AE763A" w14:textId="77777777" w:rsidR="00060141" w:rsidRPr="003F2EC5" w:rsidRDefault="00060141" w:rsidP="00EA547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F2EC5">
              <w:rPr>
                <w:rFonts w:ascii="Times New Roman" w:eastAsia="Times New Roman" w:hAnsi="Times New Roman"/>
                <w:color w:val="000000"/>
              </w:rPr>
              <w:t>Initiation factor</w:t>
            </w:r>
          </w:p>
        </w:tc>
        <w:tc>
          <w:tcPr>
            <w:tcW w:w="7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FA50C9" w14:textId="77777777" w:rsidR="00060141" w:rsidRPr="003F2EC5" w:rsidRDefault="00060141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>infA</w:t>
            </w:r>
          </w:p>
        </w:tc>
      </w:tr>
      <w:tr w:rsidR="00060141" w:rsidRPr="003F2EC5" w14:paraId="4B4DAEF9" w14:textId="77777777" w:rsidTr="00EA547F">
        <w:trPr>
          <w:trHeight w:val="375"/>
        </w:trPr>
        <w:tc>
          <w:tcPr>
            <w:tcW w:w="3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2AC005" w14:textId="77777777" w:rsidR="00060141" w:rsidRPr="003F2EC5" w:rsidRDefault="00060141" w:rsidP="00EA547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F2EC5">
              <w:rPr>
                <w:rFonts w:ascii="Times New Roman" w:eastAsia="Times New Roman" w:hAnsi="Times New Roman"/>
                <w:color w:val="000000"/>
              </w:rPr>
              <w:t>Miscellaneous protein</w:t>
            </w:r>
          </w:p>
        </w:tc>
        <w:tc>
          <w:tcPr>
            <w:tcW w:w="7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156EEF" w14:textId="77777777" w:rsidR="00060141" w:rsidRPr="003F2EC5" w:rsidRDefault="00060141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>accD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ccsA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matK</w:t>
            </w:r>
          </w:p>
        </w:tc>
      </w:tr>
      <w:tr w:rsidR="00060141" w:rsidRPr="003F2EC5" w14:paraId="4E4405A6" w14:textId="77777777" w:rsidTr="00EA547F">
        <w:trPr>
          <w:trHeight w:val="990"/>
        </w:trPr>
        <w:tc>
          <w:tcPr>
            <w:tcW w:w="316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E3E72BA" w14:textId="77777777" w:rsidR="00060141" w:rsidRPr="003F2EC5" w:rsidRDefault="00060141" w:rsidP="00EA547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F2EC5">
              <w:rPr>
                <w:rFonts w:ascii="Times New Roman" w:eastAsia="Times New Roman" w:hAnsi="Times New Roman"/>
                <w:color w:val="000000"/>
              </w:rPr>
              <w:t>Hypothetical proteins and conserved reading frames</w:t>
            </w:r>
          </w:p>
        </w:tc>
        <w:tc>
          <w:tcPr>
            <w:tcW w:w="76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CC43578" w14:textId="77777777" w:rsidR="00060141" w:rsidRPr="003F2EC5" w:rsidRDefault="00060141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>ycf1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ycf2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(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>2x</w:t>
            </w:r>
            <w:r w:rsidRPr="003F2EC5">
              <w:rPr>
                <w:rFonts w:ascii="Times New Roman" w:eastAsia="Times New Roman" w:hAnsi="Times New Roman"/>
                <w:color w:val="000000"/>
              </w:rPr>
              <w:t xml:space="preserve">), 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>ycf3*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ycf4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,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ycf15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(</w:t>
            </w:r>
            <w:r w:rsidRPr="003F2EC5">
              <w:rPr>
                <w:rFonts w:ascii="Times New Roman" w:eastAsia="Times New Roman" w:hAnsi="Times New Roman"/>
                <w:i/>
                <w:iCs/>
                <w:color w:val="000000"/>
              </w:rPr>
              <w:t>2x</w:t>
            </w:r>
            <w:r w:rsidRPr="003F2EC5">
              <w:rPr>
                <w:rFonts w:ascii="Times New Roman" w:eastAsia="Times New Roman" w:hAnsi="Times New Roman"/>
                <w:color w:val="000000"/>
              </w:rPr>
              <w:t>)</w:t>
            </w:r>
          </w:p>
        </w:tc>
      </w:tr>
      <w:tr w:rsidR="00060141" w:rsidRPr="003F2EC5" w14:paraId="780E7584" w14:textId="77777777" w:rsidTr="00EA547F">
        <w:trPr>
          <w:trHeight w:val="375"/>
        </w:trPr>
        <w:tc>
          <w:tcPr>
            <w:tcW w:w="107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98EF8" w14:textId="77777777" w:rsidR="00060141" w:rsidRPr="003F2EC5" w:rsidRDefault="00060141" w:rsidP="00EA547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*- genes with introns; 2x-duplicated genes;</w:t>
            </w:r>
            <w:r w:rsidRPr="003F2EC5">
              <w:rPr>
                <w:rFonts w:ascii="Times New Roman" w:eastAsia="Times New Roman" w:hAnsi="Times New Roman"/>
                <w:color w:val="000000"/>
                <w:sz w:val="24"/>
                <w:szCs w:val="24"/>
                <w:vertAlign w:val="superscript"/>
              </w:rPr>
              <w:t xml:space="preserve"> Ψ</w:t>
            </w:r>
            <w:r w:rsidRPr="003F2EC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-pseudogenes.</w:t>
            </w:r>
          </w:p>
        </w:tc>
      </w:tr>
    </w:tbl>
    <w:p w14:paraId="15E5D62A" w14:textId="77777777" w:rsidR="00060141" w:rsidRDefault="00060141"/>
    <w:p w14:paraId="5B2E22EA" w14:textId="77777777" w:rsidR="003F2EC5" w:rsidRDefault="003F2EC5"/>
    <w:p w14:paraId="13FE4393" w14:textId="77777777" w:rsidR="003F2EC5" w:rsidRDefault="003F2EC5"/>
    <w:p w14:paraId="1C732CB4" w14:textId="77777777" w:rsidR="003F2EC5" w:rsidRDefault="003F2EC5"/>
    <w:p w14:paraId="0986C81D" w14:textId="77777777" w:rsidR="003F2EC5" w:rsidRDefault="003F2EC5"/>
    <w:tbl>
      <w:tblPr>
        <w:tblW w:w="0" w:type="auto"/>
        <w:tblInd w:w="93" w:type="dxa"/>
        <w:tblLook w:val="04A0" w:firstRow="1" w:lastRow="0" w:firstColumn="1" w:lastColumn="0" w:noHBand="0" w:noVBand="1"/>
      </w:tblPr>
      <w:tblGrid>
        <w:gridCol w:w="9267"/>
      </w:tblGrid>
      <w:tr w:rsidR="00DD1242" w:rsidRPr="003F2EC5" w14:paraId="521308CE" w14:textId="77777777" w:rsidTr="00EA547F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9E57C" w14:textId="6F5BDE63" w:rsidR="00DD1242" w:rsidRDefault="00DD1242" w:rsidP="00EA547F">
            <w:pPr>
              <w:rPr>
                <w:rFonts w:ascii="Times New Roman" w:hAnsi="Times New Roman"/>
                <w:sz w:val="24"/>
              </w:rPr>
            </w:pPr>
            <w:r w:rsidRPr="00A94D28">
              <w:rPr>
                <w:rFonts w:ascii="Times New Roman" w:hAnsi="Times New Roman"/>
                <w:sz w:val="24"/>
              </w:rPr>
              <w:lastRenderedPageBreak/>
              <w:t>Supplementary Table S</w:t>
            </w:r>
            <w:r w:rsidR="00D33130">
              <w:rPr>
                <w:rFonts w:ascii="Times New Roman" w:hAnsi="Times New Roman"/>
                <w:sz w:val="24"/>
              </w:rPr>
              <w:t>4</w:t>
            </w:r>
            <w:r w:rsidRPr="00A94D28">
              <w:rPr>
                <w:rFonts w:ascii="Times New Roman" w:hAnsi="Times New Roman"/>
                <w:sz w:val="24"/>
              </w:rPr>
              <w:t xml:space="preserve">: </w:t>
            </w:r>
            <w:r w:rsidRPr="003F2EC5">
              <w:rPr>
                <w:rFonts w:ascii="Times New Roman" w:hAnsi="Times New Roman"/>
                <w:sz w:val="24"/>
              </w:rPr>
              <w:t xml:space="preserve">Feature of </w:t>
            </w:r>
            <w:r>
              <w:rPr>
                <w:rFonts w:ascii="Times New Roman" w:hAnsi="Times New Roman" w:hint="eastAsia"/>
                <w:sz w:val="24"/>
              </w:rPr>
              <w:t>SSR</w:t>
            </w:r>
            <w:r w:rsidRPr="003F2EC5">
              <w:rPr>
                <w:rFonts w:ascii="Times New Roman" w:hAnsi="Times New Roman"/>
                <w:sz w:val="24"/>
              </w:rPr>
              <w:t xml:space="preserve"> in three </w:t>
            </w:r>
            <w:r w:rsidRPr="003F2EC5">
              <w:rPr>
                <w:rFonts w:ascii="Times New Roman" w:hAnsi="Times New Roman"/>
                <w:i/>
                <w:sz w:val="24"/>
              </w:rPr>
              <w:t>Carduus</w:t>
            </w:r>
            <w:r w:rsidRPr="003F2EC5">
              <w:rPr>
                <w:rFonts w:ascii="Times New Roman" w:hAnsi="Times New Roman"/>
                <w:sz w:val="24"/>
              </w:rPr>
              <w:t xml:space="preserve"> species.</w:t>
            </w:r>
          </w:p>
          <w:tbl>
            <w:tblPr>
              <w:tblW w:w="10561" w:type="dxa"/>
              <w:tblInd w:w="93" w:type="dxa"/>
              <w:tblLook w:val="04A0" w:firstRow="1" w:lastRow="0" w:firstColumn="1" w:lastColumn="0" w:noHBand="0" w:noVBand="1"/>
            </w:tblPr>
            <w:tblGrid>
              <w:gridCol w:w="1358"/>
              <w:gridCol w:w="2213"/>
              <w:gridCol w:w="1201"/>
              <w:gridCol w:w="1125"/>
              <w:gridCol w:w="765"/>
              <w:gridCol w:w="2296"/>
            </w:tblGrid>
            <w:tr w:rsidR="00DD1242" w:rsidRPr="003F2EC5" w14:paraId="3CABFE96" w14:textId="77777777" w:rsidTr="00EA547F">
              <w:trPr>
                <w:trHeight w:val="390"/>
              </w:trPr>
              <w:tc>
                <w:tcPr>
                  <w:tcW w:w="10561" w:type="dxa"/>
                  <w:gridSpan w:val="6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16577A6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i/>
                      <w:iCs/>
                      <w:color w:val="000000"/>
                      <w:sz w:val="28"/>
                      <w:szCs w:val="28"/>
                    </w:rPr>
                  </w:pPr>
                  <w:r w:rsidRPr="003F2EC5">
                    <w:rPr>
                      <w:rFonts w:ascii="Times New Roman" w:eastAsia="Times New Roman" w:hAnsi="Times New Roman"/>
                      <w:b/>
                      <w:bCs/>
                      <w:i/>
                      <w:iCs/>
                      <w:color w:val="000000"/>
                      <w:sz w:val="28"/>
                      <w:szCs w:val="28"/>
                    </w:rPr>
                    <w:t>C. acanthoides</w:t>
                  </w:r>
                </w:p>
              </w:tc>
            </w:tr>
            <w:tr w:rsidR="00DD1242" w:rsidRPr="003F2EC5" w14:paraId="55E8D0D3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D528DD2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  <w:t>Types of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3177626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  <w:t>Sequence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61C66DF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  <w:t>Start position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AA35566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  <w:t>End position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7100278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  <w:t>Length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C3B9C52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  <w:t>Position in cpDNA</w:t>
                  </w:r>
                </w:p>
              </w:tc>
            </w:tr>
            <w:tr w:rsidR="00DD1242" w:rsidRPr="003F2EC5" w14:paraId="0896B363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FA02317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TTC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D6F0D89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TTCTTTCTTTC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86714FD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81,725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59D0E0B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81,736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530978E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2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4332171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rpl16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 xml:space="preserve"> intron</w:t>
                  </w:r>
                </w:p>
              </w:tc>
            </w:tr>
            <w:tr w:rsidR="00DD1242" w:rsidRPr="003F2EC5" w14:paraId="1F42CCFA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86C8D72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GTTT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77B15E6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GTTTGTTTGTTT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803D6F8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09,103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65ACDB2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09,114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4920B32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2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1C4356F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ycf1</w:t>
                  </w:r>
                </w:p>
              </w:tc>
            </w:tr>
            <w:tr w:rsidR="00DD1242" w:rsidRPr="003F2EC5" w14:paraId="33017ED4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0BE4AA4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TTC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F425BC7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TTCTTTCTTTC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FC7D835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16,647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0BE26EC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16,658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9E7F205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2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23C6BD5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ndhA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 xml:space="preserve"> intron</w:t>
                  </w:r>
                </w:p>
              </w:tc>
            </w:tr>
            <w:tr w:rsidR="00DD1242" w:rsidRPr="003F2EC5" w14:paraId="4F31DD5F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B6B6A8C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ATC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2E36D67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ATCAATCAATC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9E8DB84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11,793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53A1B49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11,804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135B28A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2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40F04A5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ycf1</w:t>
                  </w:r>
                </w:p>
              </w:tc>
            </w:tr>
            <w:tr w:rsidR="00DD1242" w:rsidRPr="003F2EC5" w14:paraId="0CA916F2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7066A06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GATT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C1E40F8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GATTGATTGATT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FAF4D4D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16,240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3354954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16,251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E4B0ADC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2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FEC709D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ndhA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 xml:space="preserve"> intron</w:t>
                  </w:r>
                </w:p>
              </w:tc>
            </w:tr>
            <w:tr w:rsidR="00DD1242" w:rsidRPr="003F2EC5" w14:paraId="2345B6D5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DD9C4"/>
                  <w:noWrap/>
                  <w:vAlign w:val="center"/>
                  <w:hideMark/>
                </w:tcPr>
                <w:p w14:paraId="4DE20892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DD9C4"/>
                  <w:noWrap/>
                  <w:vAlign w:val="center"/>
                  <w:hideMark/>
                </w:tcPr>
                <w:p w14:paraId="736FADE4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DD9C4"/>
                  <w:noWrap/>
                  <w:vAlign w:val="center"/>
                  <w:hideMark/>
                </w:tcPr>
                <w:p w14:paraId="1E6EF067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DD9C4"/>
                  <w:noWrap/>
                  <w:vAlign w:val="center"/>
                  <w:hideMark/>
                </w:tcPr>
                <w:p w14:paraId="21095A8A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DD9C4"/>
                  <w:noWrap/>
                  <w:vAlign w:val="center"/>
                  <w:hideMark/>
                </w:tcPr>
                <w:p w14:paraId="7EE31FAB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DD9C4"/>
                  <w:noWrap/>
                  <w:vAlign w:val="center"/>
                  <w:hideMark/>
                </w:tcPr>
                <w:p w14:paraId="6A42E485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</w:tr>
            <w:tr w:rsidR="00DD1242" w:rsidRPr="003F2EC5" w14:paraId="17A88D0E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483CE2A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AA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F88F15C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AATAATAATAA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3A01092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30,700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EA862B7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30,711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CDFF0BB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2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622FF4A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IGS (</w:t>
                  </w: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trnT_CGU-psbD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)</w:t>
                  </w:r>
                </w:p>
              </w:tc>
            </w:tr>
            <w:tr w:rsidR="00DD1242" w:rsidRPr="003F2EC5" w14:paraId="3567446D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8381D64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TC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BCC4DDB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TCTTCTTCTTC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7D3C42B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34,159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21977E5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34,170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619509A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2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435F790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psbC</w:t>
                  </w:r>
                </w:p>
              </w:tc>
            </w:tr>
            <w:tr w:rsidR="00DD1242" w:rsidRPr="003F2EC5" w14:paraId="1DE3769E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5B8DFC4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AT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06D37B3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ATAATAATAAT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8FE8B2B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58,546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82DD2DB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58,557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0FED40E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2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B19F547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IGS (</w:t>
                  </w: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accD-psaI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)</w:t>
                  </w:r>
                </w:p>
              </w:tc>
            </w:tr>
            <w:tr w:rsidR="00DD1242" w:rsidRPr="003F2EC5" w14:paraId="652047EC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A4A4C5D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GAA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F6051C4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GAAGAAGAAGAA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D2DBF12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08,950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F07DA7A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08,961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B5531FF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2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E6BB58A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ycf1</w:t>
                  </w:r>
                </w:p>
              </w:tc>
            </w:tr>
            <w:tr w:rsidR="00DD1242" w:rsidRPr="003F2EC5" w14:paraId="5EBF8BE8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DD9C4"/>
                  <w:noWrap/>
                  <w:vAlign w:val="center"/>
                  <w:hideMark/>
                </w:tcPr>
                <w:p w14:paraId="22740BF1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DD9C4"/>
                  <w:noWrap/>
                  <w:vAlign w:val="center"/>
                  <w:hideMark/>
                </w:tcPr>
                <w:p w14:paraId="58FAE2E8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DD9C4"/>
                  <w:noWrap/>
                  <w:vAlign w:val="center"/>
                  <w:hideMark/>
                </w:tcPr>
                <w:p w14:paraId="2BDFCDA0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DD9C4"/>
                  <w:noWrap/>
                  <w:vAlign w:val="center"/>
                  <w:hideMark/>
                </w:tcPr>
                <w:p w14:paraId="43E049D1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DD9C4"/>
                  <w:noWrap/>
                  <w:vAlign w:val="center"/>
                  <w:hideMark/>
                </w:tcPr>
                <w:p w14:paraId="0E7CB6D6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DD9C4"/>
                  <w:noWrap/>
                  <w:vAlign w:val="center"/>
                  <w:hideMark/>
                </w:tcPr>
                <w:p w14:paraId="617EF666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</w:tr>
            <w:tr w:rsidR="00DD1242" w:rsidRPr="003F2EC5" w14:paraId="71ECB6E2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5672FD9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A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2A39F9B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ATATATATAT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A2EB5E2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8,238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D0457E5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8,247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AACE042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0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5240551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rpoC1</w:t>
                  </w:r>
                </w:p>
              </w:tc>
            </w:tr>
            <w:tr w:rsidR="00DD1242" w:rsidRPr="003F2EC5" w14:paraId="68543B02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13100BA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T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FF5A686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TATATATATA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E026368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9,234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CAC6904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9,243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D45AF4B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0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562BF5D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rpoC2</w:t>
                  </w:r>
                </w:p>
              </w:tc>
            </w:tr>
            <w:tr w:rsidR="00DD1242" w:rsidRPr="003F2EC5" w14:paraId="1433E470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268AF0C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T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5100161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TATATATATA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211AB8C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26,183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AEF0B5F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26,193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F93E6D3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0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80ADFAE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IGS (atpH-atpF)</w:t>
                  </w:r>
                </w:p>
              </w:tc>
            </w:tr>
            <w:tr w:rsidR="00DD1242" w:rsidRPr="003F2EC5" w14:paraId="32492E64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5CF6871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A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0E68308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ATATATATATA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63D846D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67,324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10E1E1E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67,335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5A63A8A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2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520B193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IGS (</w:t>
                  </w: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rpl33-rps18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)</w:t>
                  </w:r>
                </w:p>
              </w:tc>
            </w:tr>
            <w:tr w:rsidR="00DD1242" w:rsidRPr="003F2EC5" w14:paraId="38EE14BF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DD9C4"/>
                  <w:noWrap/>
                  <w:vAlign w:val="center"/>
                  <w:hideMark/>
                </w:tcPr>
                <w:p w14:paraId="3C8591F0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DD9C4"/>
                  <w:noWrap/>
                  <w:vAlign w:val="center"/>
                  <w:hideMark/>
                </w:tcPr>
                <w:p w14:paraId="6B3C7555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DD9C4"/>
                  <w:noWrap/>
                  <w:vAlign w:val="center"/>
                  <w:hideMark/>
                </w:tcPr>
                <w:p w14:paraId="096E3338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DD9C4"/>
                  <w:noWrap/>
                  <w:vAlign w:val="center"/>
                  <w:hideMark/>
                </w:tcPr>
                <w:p w14:paraId="63AFB033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DD9C4"/>
                  <w:noWrap/>
                  <w:vAlign w:val="center"/>
                  <w:hideMark/>
                </w:tcPr>
                <w:p w14:paraId="660791F5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DD9C4"/>
                  <w:noWrap/>
                  <w:vAlign w:val="center"/>
                  <w:hideMark/>
                </w:tcPr>
                <w:p w14:paraId="4B774064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</w:tr>
            <w:tr w:rsidR="00DD1242" w:rsidRPr="003F2EC5" w14:paraId="3B01218F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09EA3C1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0FCD7B8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AAAAAAAAA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EEC4E95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2,968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A8FB8CB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2,977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6B12322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0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49D8B98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rpoB</w:t>
                  </w:r>
                </w:p>
              </w:tc>
            </w:tr>
            <w:tr w:rsidR="00DD1242" w:rsidRPr="003F2EC5" w14:paraId="55A5F219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5712E89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2131177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AAAAAAAAA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091D7F3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8,015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6165753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8,024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220E106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0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2655CCD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rpoC1</w:t>
                  </w:r>
                </w:p>
              </w:tc>
            </w:tr>
            <w:tr w:rsidR="00DD1242" w:rsidRPr="003F2EC5" w14:paraId="470D9F81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A4589D0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8C4DD82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TTTTTTTTT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372A21C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25,625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FC1FCDE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25,634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00E8B52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0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90384E1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IGS (</w:t>
                  </w: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atpI-atpH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)</w:t>
                  </w:r>
                </w:p>
              </w:tc>
            </w:tr>
            <w:tr w:rsidR="00DD1242" w:rsidRPr="003F2EC5" w14:paraId="52155D4F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0ACE3B0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3A7D03F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AAAAAAAAA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7ECDDB9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77,274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502DE11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77,283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A0E268A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0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BE95958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IGS (</w:t>
                  </w: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petD-rpoA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)</w:t>
                  </w:r>
                </w:p>
              </w:tc>
            </w:tr>
            <w:tr w:rsidR="00DD1242" w:rsidRPr="003F2EC5" w14:paraId="5F3952EC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8A97F76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98B8A97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TTTTTTTTT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9508997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58,890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1BB2B50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58,899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4798483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0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4DD7760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IGS (</w:t>
                  </w: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psaI-ycf4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)</w:t>
                  </w:r>
                </w:p>
              </w:tc>
            </w:tr>
            <w:tr w:rsidR="00DD1242" w:rsidRPr="003F2EC5" w14:paraId="1C541F61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52F18A7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AD18E3D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AAAAAAAAA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44AB69F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12,169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14C9A00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12,178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2BCBA3B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0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D41472C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ycf1</w:t>
                  </w:r>
                </w:p>
              </w:tc>
            </w:tr>
            <w:tr w:rsidR="00DD1242" w:rsidRPr="003F2EC5" w14:paraId="285A2124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2448F26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B348682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TTTTTTTTTTT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9192409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27,558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4883C05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27,569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97361FC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2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A82D60B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IGS (</w:t>
                  </w: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atpF-atpA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)</w:t>
                  </w:r>
                </w:p>
              </w:tc>
            </w:tr>
            <w:tr w:rsidR="00DD1242" w:rsidRPr="003F2EC5" w14:paraId="6A44E49D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4B61DF3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9A7ABC5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AAAAAAAAAAA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075A31F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68,599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BFFAE29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68,610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AC922D4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2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149E0E0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IGS (</w:t>
                  </w: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rpl20-rps12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)</w:t>
                  </w:r>
                </w:p>
              </w:tc>
            </w:tr>
            <w:tr w:rsidR="00DD1242" w:rsidRPr="003F2EC5" w14:paraId="1C8CDA51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00342CF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826EEFE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TTTTTTTTTTTTTTT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8AB606A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79,952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19E89B2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79,967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A151435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6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5B504FA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IGS (</w:t>
                  </w: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rps8-rpl14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)</w:t>
                  </w:r>
                </w:p>
              </w:tc>
            </w:tr>
            <w:tr w:rsidR="00DD1242" w:rsidRPr="003F2EC5" w14:paraId="445EAD32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2A013B0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22044F8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AAAAAAAAA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B02A581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43,620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F93FD4F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43,629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B69A96B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0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F957964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IGS (</w:t>
                  </w: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ycf3-trnS_GGA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)</w:t>
                  </w:r>
                </w:p>
              </w:tc>
            </w:tr>
            <w:tr w:rsidR="00DD1242" w:rsidRPr="003F2EC5" w14:paraId="6D0BC30F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F273605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E505C5F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AAAAAAAAAAAA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BF47A69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07,016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D08D614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07,026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7097F21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3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25EE1DD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IGS (</w:t>
                  </w: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trnR_ACG-rrn5S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)</w:t>
                  </w:r>
                </w:p>
              </w:tc>
            </w:tr>
            <w:tr w:rsidR="00DD1242" w:rsidRPr="003F2EC5" w14:paraId="2C1BB44D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747063D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AC752A9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TTTTTTTTTT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BBB0B04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62,755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1A26866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62,765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E8C09FE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1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D680F31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IGS (</w:t>
                  </w: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petA-psbJ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)</w:t>
                  </w:r>
                </w:p>
              </w:tc>
            </w:tr>
            <w:tr w:rsidR="00DD1242" w:rsidRPr="003F2EC5" w14:paraId="611BC7FD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DE0BE39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1EE58C9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AAAAAAAAAAAA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FD10D2E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07,016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1F388C8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07,028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6D35027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3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3B6A670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IGS (</w:t>
                  </w: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ycf15-ycf1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)</w:t>
                  </w:r>
                </w:p>
              </w:tc>
            </w:tr>
            <w:tr w:rsidR="00DD1242" w:rsidRPr="003F2EC5" w14:paraId="27585055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1D422AF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2434B05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TTTTTTTTTT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AA1E88B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,969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062F24B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,979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EF5D9E7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1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8B51E4E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trnK_UUU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 xml:space="preserve"> intron</w:t>
                  </w:r>
                </w:p>
              </w:tc>
            </w:tr>
            <w:tr w:rsidR="00DD1242" w:rsidRPr="003F2EC5" w14:paraId="08096C4C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20E96FD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lastRenderedPageBreak/>
                    <w:t>T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4C30DAE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TTTTTTTTT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9F06E4E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46,079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7C4899C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46,088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9DFE3B7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0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D2FA63D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IGS (</w:t>
                  </w: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trnT_UGU-trnL_UAA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)</w:t>
                  </w:r>
                </w:p>
              </w:tc>
            </w:tr>
            <w:tr w:rsidR="00DD1242" w:rsidRPr="003F2EC5" w14:paraId="1D185F0C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C8C55EE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EC97FC0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AAAAAAAAAAAAA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336BEFD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64,999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649F2BD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65,012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DF1F5D5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4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670B68F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IGS (</w:t>
                  </w: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psbE-petL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)</w:t>
                  </w:r>
                </w:p>
              </w:tc>
            </w:tr>
            <w:tr w:rsidR="00DD1242" w:rsidRPr="003F2EC5" w14:paraId="1FD711E6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B0313B2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0176051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TTTTTTTTTTTTTT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BD6D64C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64,575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BE7F766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64,589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D0B036F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5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A8F8B12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IGS (</w:t>
                  </w: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psbE-petL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)</w:t>
                  </w:r>
                </w:p>
              </w:tc>
            </w:tr>
            <w:tr w:rsidR="00DD1242" w:rsidRPr="003F2EC5" w14:paraId="15A9982D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8D66EA9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5601585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TTTTTTTTT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2267E24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77,520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9C1D112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77,529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B7E568A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0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8CAC30C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rpoA</w:t>
                  </w:r>
                </w:p>
              </w:tc>
            </w:tr>
            <w:tr w:rsidR="00DD1242" w:rsidRPr="003F2EC5" w14:paraId="746B496C" w14:textId="77777777" w:rsidTr="00EA547F">
              <w:trPr>
                <w:trHeight w:val="390"/>
              </w:trPr>
              <w:tc>
                <w:tcPr>
                  <w:tcW w:w="10561" w:type="dxa"/>
                  <w:gridSpan w:val="6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63FB0B8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i/>
                      <w:iCs/>
                      <w:color w:val="000000"/>
                      <w:sz w:val="28"/>
                      <w:szCs w:val="28"/>
                    </w:rPr>
                  </w:pPr>
                  <w:r w:rsidRPr="003F2EC5">
                    <w:rPr>
                      <w:rFonts w:ascii="Times New Roman" w:eastAsia="Times New Roman" w:hAnsi="Times New Roman"/>
                      <w:b/>
                      <w:bCs/>
                      <w:i/>
                      <w:iCs/>
                      <w:color w:val="000000"/>
                      <w:sz w:val="28"/>
                      <w:szCs w:val="28"/>
                    </w:rPr>
                    <w:t>C. crispus</w:t>
                  </w:r>
                </w:p>
              </w:tc>
            </w:tr>
            <w:tr w:rsidR="00DD1242" w:rsidRPr="003F2EC5" w14:paraId="5488322C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2ECB87B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  <w:t>Types of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E6E3773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  <w:t>Sequence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5521EC7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  <w:t>Start position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A7396A0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  <w:t>End position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F666C44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  <w:t>Length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7543528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  <w:t>Position in cpDNA</w:t>
                  </w:r>
                </w:p>
              </w:tc>
            </w:tr>
            <w:tr w:rsidR="00DD1242" w:rsidRPr="003F2EC5" w14:paraId="193FFC88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7F99861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AAT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D578547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AATAAATAAAT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1A0A592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24,174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AFCB565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24,188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BC7B824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2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7EFE565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IGS (</w:t>
                  </w: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rpl32-ndhF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)</w:t>
                  </w:r>
                </w:p>
              </w:tc>
            </w:tr>
            <w:tr w:rsidR="00DD1242" w:rsidRPr="003F2EC5" w14:paraId="79142825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6C7A0A8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TTC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36B3029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TTCTTTCTTTCT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2237AA5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81,453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624FF8E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81,465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46CCEEA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2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D4AC92A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rpl16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 xml:space="preserve"> intron</w:t>
                  </w:r>
                </w:p>
              </w:tc>
            </w:tr>
            <w:tr w:rsidR="00DD1242" w:rsidRPr="003F2EC5" w14:paraId="645CD2C0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555161F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GTTT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C3E4E58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GTTTGTTTGTTT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D5070D0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08,823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204DCAB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08,835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F923E65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2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870A454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ycf1</w:t>
                  </w:r>
                </w:p>
              </w:tc>
            </w:tr>
            <w:tr w:rsidR="00DD1242" w:rsidRPr="003F2EC5" w14:paraId="6FE072D9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80DFE58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TTC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BE353B5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TTCTTTCTTTC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B0F0325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16,329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9F88BB8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16,341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F14CD2F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2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C107EE3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ndhA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 xml:space="preserve"> intron</w:t>
                  </w:r>
                </w:p>
              </w:tc>
            </w:tr>
            <w:tr w:rsidR="00DD1242" w:rsidRPr="003F2EC5" w14:paraId="0B746E5F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0A2EB5E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TTC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52C246D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TTCTTTCTTTCT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97E5B0B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16,348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F7768A0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16,360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2F57B5F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2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E8ABCA8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ndhA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 xml:space="preserve"> intron</w:t>
                  </w:r>
                </w:p>
              </w:tc>
            </w:tr>
            <w:tr w:rsidR="00DD1242" w:rsidRPr="003F2EC5" w14:paraId="639C4B71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CBAF739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GATT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BAB0ED5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ATCAATCAATC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C650C5E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11,507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B987040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11,518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2173C11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2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068128B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ycf1</w:t>
                  </w:r>
                </w:p>
              </w:tc>
            </w:tr>
            <w:tr w:rsidR="00DD1242" w:rsidRPr="003F2EC5" w14:paraId="65BE7F24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E070C15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GATT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F678041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GATTGATTGATT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0B03CEA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15,920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41DCE3A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15,931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67D4C3A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2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FE24003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ndhA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 xml:space="preserve"> intron</w:t>
                  </w:r>
                </w:p>
              </w:tc>
            </w:tr>
            <w:tr w:rsidR="00DD1242" w:rsidRPr="003F2EC5" w14:paraId="21D0A4D2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DD9C4"/>
                  <w:noWrap/>
                  <w:vAlign w:val="center"/>
                  <w:hideMark/>
                </w:tcPr>
                <w:p w14:paraId="58206FED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DD9C4"/>
                  <w:noWrap/>
                  <w:vAlign w:val="center"/>
                  <w:hideMark/>
                </w:tcPr>
                <w:p w14:paraId="6F72CDDB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DD9C4"/>
                  <w:noWrap/>
                  <w:vAlign w:val="center"/>
                  <w:hideMark/>
                </w:tcPr>
                <w:p w14:paraId="225046F1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DD9C4"/>
                  <w:noWrap/>
                  <w:vAlign w:val="center"/>
                  <w:hideMark/>
                </w:tcPr>
                <w:p w14:paraId="7CBE531B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DD9C4"/>
                  <w:noWrap/>
                  <w:vAlign w:val="center"/>
                  <w:hideMark/>
                </w:tcPr>
                <w:p w14:paraId="2C871E8F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DD9C4"/>
                  <w:noWrap/>
                  <w:vAlign w:val="center"/>
                  <w:hideMark/>
                </w:tcPr>
                <w:p w14:paraId="56AC0F37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</w:tr>
            <w:tr w:rsidR="00DD1242" w:rsidRPr="003F2EC5" w14:paraId="476E1327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C4FDF15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AA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F2E1DD0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AATAATAATAA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73AB810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30,469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2B40F43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30,480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0BA41D4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2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47C163E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IGS (</w:t>
                  </w: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trnT_CGU-psbD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)</w:t>
                  </w:r>
                </w:p>
              </w:tc>
            </w:tr>
            <w:tr w:rsidR="00DD1242" w:rsidRPr="003F2EC5" w14:paraId="40A592CB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4E195B5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TC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D393917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TCTTCTTCTTC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74FF641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33,937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1A6FFB8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33,948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EAD0318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2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E5C93F8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psbC</w:t>
                  </w:r>
                </w:p>
              </w:tc>
            </w:tr>
            <w:tr w:rsidR="00DD1242" w:rsidRPr="003F2EC5" w14:paraId="69ACAF20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AFD5FC5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AT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54FE33B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ATAATAATAAT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4CD2007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58,287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C52A553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58,299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99D59DE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2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48D3EBC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IGS (</w:t>
                  </w: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accD-psaI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)</w:t>
                  </w:r>
                </w:p>
              </w:tc>
            </w:tr>
            <w:tr w:rsidR="00DD1242" w:rsidRPr="003F2EC5" w14:paraId="54986CAD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0C75025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GAA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95A560A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GAAGAAGAAGAA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9A372C2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08,670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E764DFF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08,681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B9B2174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2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95F359B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ycf1</w:t>
                  </w:r>
                </w:p>
              </w:tc>
            </w:tr>
            <w:tr w:rsidR="00DD1242" w:rsidRPr="003F2EC5" w14:paraId="5E919150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DD9C4"/>
                  <w:noWrap/>
                  <w:vAlign w:val="center"/>
                  <w:hideMark/>
                </w:tcPr>
                <w:p w14:paraId="768DFBF1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DD9C4"/>
                  <w:noWrap/>
                  <w:vAlign w:val="center"/>
                  <w:hideMark/>
                </w:tcPr>
                <w:p w14:paraId="40073740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DD9C4"/>
                  <w:noWrap/>
                  <w:vAlign w:val="center"/>
                  <w:hideMark/>
                </w:tcPr>
                <w:p w14:paraId="6FDF5EE6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DD9C4"/>
                  <w:noWrap/>
                  <w:vAlign w:val="center"/>
                  <w:hideMark/>
                </w:tcPr>
                <w:p w14:paraId="674896C9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DD9C4"/>
                  <w:noWrap/>
                  <w:vAlign w:val="center"/>
                  <w:hideMark/>
                </w:tcPr>
                <w:p w14:paraId="66CD9953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DD9C4"/>
                  <w:noWrap/>
                  <w:vAlign w:val="center"/>
                  <w:hideMark/>
                </w:tcPr>
                <w:p w14:paraId="787FEC1A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</w:tr>
            <w:tr w:rsidR="00DD1242" w:rsidRPr="003F2EC5" w14:paraId="058028F2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1808B3F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T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B6AB9EB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ATATATATA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86B3188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8,114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357FAFB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8,124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1446173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0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75B52B0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rpoC1</w:t>
                  </w:r>
                </w:p>
              </w:tc>
            </w:tr>
            <w:tr w:rsidR="00DD1242" w:rsidRPr="003F2EC5" w14:paraId="7A918F9C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0AF7AE5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T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70A78C3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TATATATAT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7C794F3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9,110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EAA0C62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9,120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CAA1133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0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362A646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rpoC2</w:t>
                  </w:r>
                </w:p>
              </w:tc>
            </w:tr>
            <w:tr w:rsidR="00DD1242" w:rsidRPr="003F2EC5" w14:paraId="15171ED0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D3F5F1D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T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330B6B9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TATATATAT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EDEB338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26,061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08E4749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26,071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D516A1F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0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76126B7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IGS (atpH-atpF)</w:t>
                  </w:r>
                </w:p>
              </w:tc>
            </w:tr>
            <w:tr w:rsidR="00DD1242" w:rsidRPr="003F2EC5" w14:paraId="2AE53596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305CD5B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T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0A3F3F4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ATATATATATA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CD28D97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67,070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48EAB4E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67,081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04E9F53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2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342F607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IGS (</w:t>
                  </w: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rpl33-rps18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)</w:t>
                  </w:r>
                </w:p>
              </w:tc>
            </w:tr>
            <w:tr w:rsidR="00DD1242" w:rsidRPr="003F2EC5" w14:paraId="44371D57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DD9C4"/>
                  <w:noWrap/>
                  <w:vAlign w:val="center"/>
                  <w:hideMark/>
                </w:tcPr>
                <w:p w14:paraId="36457ED1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DD9C4"/>
                  <w:noWrap/>
                  <w:vAlign w:val="center"/>
                  <w:hideMark/>
                </w:tcPr>
                <w:p w14:paraId="231EE66A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DD9C4"/>
                  <w:noWrap/>
                  <w:vAlign w:val="center"/>
                  <w:hideMark/>
                </w:tcPr>
                <w:p w14:paraId="737A416D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DD9C4"/>
                  <w:noWrap/>
                  <w:vAlign w:val="center"/>
                  <w:hideMark/>
                </w:tcPr>
                <w:p w14:paraId="342CF965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DD9C4"/>
                  <w:noWrap/>
                  <w:vAlign w:val="center"/>
                  <w:hideMark/>
                </w:tcPr>
                <w:p w14:paraId="3C6868D7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DD9C4"/>
                  <w:noWrap/>
                  <w:vAlign w:val="center"/>
                  <w:hideMark/>
                </w:tcPr>
                <w:p w14:paraId="0C8ACF15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</w:tr>
            <w:tr w:rsidR="00DD1242" w:rsidRPr="003F2EC5" w14:paraId="3FC5DCEF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16D5BBD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B651FED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TTTTTTTTT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1869EC3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34,138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4858C9D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34,147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2701A7C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0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1B4CA68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IGS (</w:t>
                  </w: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psbC-trnS_UGA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)</w:t>
                  </w:r>
                </w:p>
              </w:tc>
            </w:tr>
            <w:tr w:rsidR="00DD1242" w:rsidRPr="003F2EC5" w14:paraId="09D23840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4B99F0F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017BAF3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TTTTTTTTT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96BAE1B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70,688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30313A2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70,697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814FC74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0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825B65F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clpP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 xml:space="preserve"> intron</w:t>
                  </w:r>
                </w:p>
              </w:tc>
            </w:tr>
            <w:tr w:rsidR="00DD1242" w:rsidRPr="003F2EC5" w14:paraId="5C855EDD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0C4ABA4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3F99BD9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TTTTTTTTT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9DCDBE7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2,844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8ED015D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2,853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75A1B75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0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6DC4D11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rpoB</w:t>
                  </w:r>
                </w:p>
              </w:tc>
            </w:tr>
            <w:tr w:rsidR="00DD1242" w:rsidRPr="003F2EC5" w14:paraId="2913DAF7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3952E63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D21473D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TTTTTTTTT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0B69646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7,891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7AFCE3B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7,900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E8755E4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0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8F70F54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rpoC1</w:t>
                  </w:r>
                </w:p>
              </w:tc>
            </w:tr>
            <w:tr w:rsidR="00DD1242" w:rsidRPr="003F2EC5" w14:paraId="4F4C690E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9C3FA36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E62EA91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TTTTTTTTT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3CDADBE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25,503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48F2F9B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25,512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422487D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0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243D4EE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IGS (</w:t>
                  </w: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atpI-atpH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)</w:t>
                  </w:r>
                </w:p>
              </w:tc>
            </w:tr>
            <w:tr w:rsidR="00DD1242" w:rsidRPr="003F2EC5" w14:paraId="303E71CA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1671993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B4CEDED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AAAAAAAAA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150688D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77,010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4C7BFB1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77,019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E11B44E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0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83EE75B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IGS (</w:t>
                  </w: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petD-rpoA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)</w:t>
                  </w:r>
                </w:p>
              </w:tc>
            </w:tr>
            <w:tr w:rsidR="00DD1242" w:rsidRPr="003F2EC5" w14:paraId="0E33D720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6A02327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8718807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TTTTTTTTT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67C4DDC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13,388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9C3B82F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13,397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47D8C96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0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F872218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IGS (</w:t>
                  </w: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ycf1-rps15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)</w:t>
                  </w:r>
                </w:p>
              </w:tc>
            </w:tr>
            <w:tr w:rsidR="00DD1242" w:rsidRPr="003F2EC5" w14:paraId="13B6E2E8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5D0A962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0FF0EBC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TTTTTTTTTT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3E51F22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9,335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7E83736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9,345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29B06FC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1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067A878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IGS (trnC_GCA-petN)</w:t>
                  </w:r>
                </w:p>
              </w:tc>
            </w:tr>
            <w:tr w:rsidR="00DD1242" w:rsidRPr="003F2EC5" w14:paraId="4C40C7C5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A2B938E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C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4C88E0C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CCCCCCCCCCC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CFE2592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5,383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CF42941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5,393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DDF8CF0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1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42EA370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rps16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 xml:space="preserve"> intron</w:t>
                  </w:r>
                </w:p>
              </w:tc>
            </w:tr>
            <w:tr w:rsidR="00DD1242" w:rsidRPr="003F2EC5" w14:paraId="06B1A7A7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C3CA05D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lastRenderedPageBreak/>
                    <w:t>A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CE0FAC8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AAAAAAAAAA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E01B32F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24,561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243D488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24,571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F3D6A08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1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2197BDD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IGS (</w:t>
                  </w: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atpI-atpH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)</w:t>
                  </w:r>
                </w:p>
              </w:tc>
            </w:tr>
            <w:tr w:rsidR="00DD1242" w:rsidRPr="003F2EC5" w14:paraId="76837D7D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8796764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4804A3D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TTTTTTTTTT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8ACB0A6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73,211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4018368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73,221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91B01FA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1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C279B73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IGS (</w:t>
                  </w: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psbB-psbT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)</w:t>
                  </w:r>
                </w:p>
              </w:tc>
            </w:tr>
            <w:tr w:rsidR="00DD1242" w:rsidRPr="003F2EC5" w14:paraId="24E4F8BA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D722823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F7A86C8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AAAAAAAAAA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A9165BE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16,277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6F927FA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16,287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F7F889E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1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AA91DB1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ndhA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 xml:space="preserve"> intron</w:t>
                  </w:r>
                </w:p>
              </w:tc>
            </w:tr>
            <w:tr w:rsidR="00DD1242" w:rsidRPr="003F2EC5" w14:paraId="5E06C0E2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F26C0D9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CC13767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TTTTTTTTTT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B77138D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58,625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235FDB6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58,635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C5301C2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1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7777D18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IGS (</w:t>
                  </w: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psaI-ycf4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)</w:t>
                  </w:r>
                </w:p>
              </w:tc>
            </w:tr>
            <w:tr w:rsidR="00DD1242" w:rsidRPr="003F2EC5" w14:paraId="7AF4D882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4227CA9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A154212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AAAAAAAAAA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C94B536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11,882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FF89816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11,892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EEF31B3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1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9527239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ycf1</w:t>
                  </w:r>
                </w:p>
              </w:tc>
            </w:tr>
            <w:tr w:rsidR="00DD1242" w:rsidRPr="003F2EC5" w14:paraId="78BFE4DD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E22F155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D911854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TTTTTTTTTT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25F2F2D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27,436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8A190F7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27,446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9430F61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1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CB1B6D4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IGS (</w:t>
                  </w: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atpF-atpA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)</w:t>
                  </w:r>
                </w:p>
              </w:tc>
            </w:tr>
            <w:tr w:rsidR="00DD1242" w:rsidRPr="003F2EC5" w14:paraId="4A40CFE3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4BBEA3E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8164561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AAAAAAAAAA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97099FE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68,345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FD07380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68,355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AEBC140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1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161A697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IGS (</w:t>
                  </w: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rpl20-rps12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)</w:t>
                  </w:r>
                </w:p>
              </w:tc>
            </w:tr>
            <w:tr w:rsidR="00DD1242" w:rsidRPr="003F2EC5" w14:paraId="6B280AB9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37419FF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8162002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TTTTTTTTTT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3D6B46F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79,685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ED4D9A4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79,695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6AE682E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1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BDF9371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IGS (</w:t>
                  </w: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rps8-rpl14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)</w:t>
                  </w:r>
                </w:p>
              </w:tc>
            </w:tr>
            <w:tr w:rsidR="00DD1242" w:rsidRPr="003F2EC5" w14:paraId="2A11CA6F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A304FA4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A6C5146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AAAAAAAAAAA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876A64D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10,886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AD69079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10,897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47123C9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2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376A7D7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ycf1</w:t>
                  </w:r>
                </w:p>
              </w:tc>
            </w:tr>
            <w:tr w:rsidR="00DD1242" w:rsidRPr="003F2EC5" w14:paraId="43CDB192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78FCA63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253E513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AAAAAAAAAAA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787CAB7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43,397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F78ACE5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43,408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38D7B93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2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5CA7A97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IGS (</w:t>
                  </w: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ycf3-trnS_GGA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)</w:t>
                  </w:r>
                </w:p>
              </w:tc>
            </w:tr>
            <w:tr w:rsidR="00DD1242" w:rsidRPr="003F2EC5" w14:paraId="22D25FD9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5220927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5C5F236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AAAAAAAAAAA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5E9E1AD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06,737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8837E72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06,748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79691AA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2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65EEDB8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IGS (</w:t>
                  </w: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trnR_ACG-rrn5S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)</w:t>
                  </w:r>
                </w:p>
              </w:tc>
            </w:tr>
            <w:tr w:rsidR="00DD1242" w:rsidRPr="003F2EC5" w14:paraId="790A0797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BB3BD8D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97BD37E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TTTTTTTTTTT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E6D599F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62,501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414023A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62,512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EA64044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2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AFC3856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IGS (</w:t>
                  </w: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petA-psbJ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)</w:t>
                  </w:r>
                </w:p>
              </w:tc>
            </w:tr>
            <w:tr w:rsidR="00DD1242" w:rsidRPr="003F2EC5" w14:paraId="158C52C9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0D22F95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A782731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AAAAAAAAAAA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E846842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06,737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8A05D34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06,748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B247AB2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2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183BA3B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IGS (</w:t>
                  </w: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ycf15-ycf1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)</w:t>
                  </w:r>
                </w:p>
              </w:tc>
            </w:tr>
            <w:tr w:rsidR="00DD1242" w:rsidRPr="003F2EC5" w14:paraId="71E11F3A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350AB55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8C9AC35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TTTTTTTTTTTT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BE015F1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45,493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EB68A3B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45,505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BE1BE71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3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E53DA0D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IGS (</w:t>
                  </w: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rps4-ndhJ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)</w:t>
                  </w:r>
                </w:p>
              </w:tc>
            </w:tr>
            <w:tr w:rsidR="00DD1242" w:rsidRPr="003F2EC5" w14:paraId="006A4E98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477F3AC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8CBF435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TTTTTTTTTTTT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3649694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,970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4F1993C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,982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3907B2B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3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8D221E0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trnK_UUU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 xml:space="preserve"> intron</w:t>
                  </w:r>
                </w:p>
              </w:tc>
            </w:tr>
            <w:tr w:rsidR="00DD1242" w:rsidRPr="003F2EC5" w14:paraId="142DAA42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955C3E3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A488474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TTTTTTTTTTTTT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B0E22D5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45,859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85B0884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45,872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7628034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4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8DD12F9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IGS (</w:t>
                  </w: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trnT_UGU-trnL_UAA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)</w:t>
                  </w:r>
                </w:p>
              </w:tc>
            </w:tr>
            <w:tr w:rsidR="00DD1242" w:rsidRPr="003F2EC5" w14:paraId="241EE7F2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6E96A9D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3ABCB33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AAAAAAAAAAAAAA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09F25EA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64,755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47E594C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64,769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E34A9E8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5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566CEF9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IGS (</w:t>
                  </w: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psbE-petL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)</w:t>
                  </w:r>
                </w:p>
              </w:tc>
            </w:tr>
            <w:tr w:rsidR="00DD1242" w:rsidRPr="003F2EC5" w14:paraId="68AEFF80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0B4FF50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AB37614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TTTTTTTTTTTTTTT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1C5CB2F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64,331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C10B5D1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64,346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81C1AC6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6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93BDD8B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IGS (</w:t>
                  </w: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psbE-petL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)</w:t>
                  </w:r>
                </w:p>
              </w:tc>
            </w:tr>
            <w:tr w:rsidR="00DD1242" w:rsidRPr="003F2EC5" w14:paraId="554D81F3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C8CC1D2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EF4537A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TTTTTTTTTTTTTTTT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E336661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77,253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4EB8920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77,269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AF8946D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7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D62E08D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rpoA</w:t>
                  </w:r>
                </w:p>
              </w:tc>
            </w:tr>
            <w:tr w:rsidR="00DD1242" w:rsidRPr="003F2EC5" w14:paraId="3D82496F" w14:textId="77777777" w:rsidTr="00EA547F">
              <w:trPr>
                <w:trHeight w:val="390"/>
              </w:trPr>
              <w:tc>
                <w:tcPr>
                  <w:tcW w:w="10561" w:type="dxa"/>
                  <w:gridSpan w:val="6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97F2384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i/>
                      <w:iCs/>
                      <w:color w:val="000000"/>
                      <w:sz w:val="28"/>
                      <w:szCs w:val="28"/>
                    </w:rPr>
                  </w:pPr>
                  <w:r w:rsidRPr="003F2EC5">
                    <w:rPr>
                      <w:rFonts w:ascii="Times New Roman" w:eastAsia="Times New Roman" w:hAnsi="Times New Roman"/>
                      <w:b/>
                      <w:bCs/>
                      <w:i/>
                      <w:iCs/>
                      <w:color w:val="000000"/>
                      <w:sz w:val="28"/>
                      <w:szCs w:val="28"/>
                    </w:rPr>
                    <w:t>C. tenuiflorus</w:t>
                  </w:r>
                </w:p>
              </w:tc>
            </w:tr>
            <w:tr w:rsidR="00DD1242" w:rsidRPr="003F2EC5" w14:paraId="48878124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A47EFEE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  <w:t>Types of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4CC57AD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  <w:t>Sequence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E4C55FF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  <w:t>Start position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18C02CA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  <w:t>End position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353A944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  <w:t>Length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B918425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2"/>
                      <w:szCs w:val="22"/>
                    </w:rPr>
                    <w:t>Position in cpDNA</w:t>
                  </w:r>
                </w:p>
              </w:tc>
            </w:tr>
            <w:tr w:rsidR="00DD1242" w:rsidRPr="003F2EC5" w14:paraId="353FD38F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1722C1B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AAT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412BC1B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AATAAATAAAT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DC74FC5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24,253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24C0AFD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24,265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A4E5E41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2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B82D55C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IGS (</w:t>
                  </w: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rpl32-ndhF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)</w:t>
                  </w:r>
                </w:p>
              </w:tc>
            </w:tr>
            <w:tr w:rsidR="00DD1242" w:rsidRPr="003F2EC5" w14:paraId="46D7DB20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CA3E412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TTC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6717F8C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TTCTTTCTTTC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B370530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81,552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8CEC86B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81,563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FEBA3BD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2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DF54EAA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rpl16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 xml:space="preserve"> intron</w:t>
                  </w:r>
                </w:p>
              </w:tc>
            </w:tr>
            <w:tr w:rsidR="00DD1242" w:rsidRPr="003F2EC5" w14:paraId="573D1C54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1FE2EC5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GTTT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F5514BA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GTTTGTTTGTTT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E09299E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08,934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08E6A97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08,945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29BF4AD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2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406782D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ycf1</w:t>
                  </w:r>
                </w:p>
              </w:tc>
            </w:tr>
            <w:tr w:rsidR="00DD1242" w:rsidRPr="003F2EC5" w14:paraId="7899F0B8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E74B561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TTC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E5F3589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TTCTTTCTTTC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595A6CD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16,436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92D051A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16,447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F298F3D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2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868D400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ndhA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 xml:space="preserve"> intron</w:t>
                  </w:r>
                </w:p>
              </w:tc>
            </w:tr>
            <w:tr w:rsidR="00DD1242" w:rsidRPr="003F2EC5" w14:paraId="08BF777B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4B4B230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TTC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324B247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TTCTTTCTTTC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1D83BA4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16,455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F74C0FF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16,466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D1CB5E1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2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17A37E7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ndhA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 xml:space="preserve"> intron</w:t>
                  </w:r>
                </w:p>
              </w:tc>
            </w:tr>
            <w:tr w:rsidR="00DD1242" w:rsidRPr="003F2EC5" w14:paraId="11EA037B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4576600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GATT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7F0F04F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ATCAATCAATC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13FC62B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11,618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6A20D54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11,629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1E621B7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2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4A826ED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ycf1</w:t>
                  </w:r>
                </w:p>
              </w:tc>
            </w:tr>
            <w:tr w:rsidR="00DD1242" w:rsidRPr="003F2EC5" w14:paraId="28A9D55D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9942DB2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GATT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4A9DF5B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GATTGATTGATT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3EA69CC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16,030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2E97260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16,041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0D5C0B8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2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34EFF6E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ndhA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 xml:space="preserve"> intron</w:t>
                  </w:r>
                </w:p>
              </w:tc>
            </w:tr>
            <w:tr w:rsidR="00DD1242" w:rsidRPr="003F2EC5" w14:paraId="7C25003C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DD9C4"/>
                  <w:noWrap/>
                  <w:vAlign w:val="center"/>
                  <w:hideMark/>
                </w:tcPr>
                <w:p w14:paraId="166B0AD2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DD9C4"/>
                  <w:noWrap/>
                  <w:vAlign w:val="center"/>
                  <w:hideMark/>
                </w:tcPr>
                <w:p w14:paraId="238AD4B3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DD9C4"/>
                  <w:noWrap/>
                  <w:vAlign w:val="center"/>
                  <w:hideMark/>
                </w:tcPr>
                <w:p w14:paraId="200E8DEA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DD9C4"/>
                  <w:noWrap/>
                  <w:vAlign w:val="center"/>
                  <w:hideMark/>
                </w:tcPr>
                <w:p w14:paraId="696712A6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DD9C4"/>
                  <w:noWrap/>
                  <w:vAlign w:val="center"/>
                  <w:hideMark/>
                </w:tcPr>
                <w:p w14:paraId="32435B2F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DD9C4"/>
                  <w:noWrap/>
                  <w:vAlign w:val="center"/>
                  <w:hideMark/>
                </w:tcPr>
                <w:p w14:paraId="5D0DF962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</w:tr>
            <w:tr w:rsidR="00DD1242" w:rsidRPr="003F2EC5" w14:paraId="23E7A491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287039F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AA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0A2AE20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AATAATAATAATAA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BFEC069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30,566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7288496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30,580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8737164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5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FD1EFC2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IGS (</w:t>
                  </w: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trnT_CGU-psbD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)</w:t>
                  </w:r>
                </w:p>
              </w:tc>
            </w:tr>
            <w:tr w:rsidR="00DD1242" w:rsidRPr="003F2EC5" w14:paraId="212D8C70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8A12645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TC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945E582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TCTTCTTCTTC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98267CB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34,034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AD4C019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34,045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EDA418A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2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6114FC1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psbC</w:t>
                  </w:r>
                </w:p>
              </w:tc>
            </w:tr>
            <w:tr w:rsidR="00DD1242" w:rsidRPr="003F2EC5" w14:paraId="5D1D96E4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B7158AF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AT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6643405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ATAATAATAAT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D2CAD28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58,389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5FBD5C9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58,401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9455C69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3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4F6DA33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IGS (</w:t>
                  </w: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accD-psaI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)</w:t>
                  </w:r>
                </w:p>
              </w:tc>
            </w:tr>
            <w:tr w:rsidR="00DD1242" w:rsidRPr="003F2EC5" w14:paraId="32FAFD56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33283CA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lastRenderedPageBreak/>
                    <w:t>GAA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3F6C9DA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GAAGAAGAAGAA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DAA987F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08,781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4A913FB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08,792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57067D6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2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44C6CE8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ycf1</w:t>
                  </w:r>
                </w:p>
              </w:tc>
            </w:tr>
            <w:tr w:rsidR="00DD1242" w:rsidRPr="003F2EC5" w14:paraId="422FDCF6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DD9C4"/>
                  <w:noWrap/>
                  <w:vAlign w:val="center"/>
                  <w:hideMark/>
                </w:tcPr>
                <w:p w14:paraId="61D5AC39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DD9C4"/>
                  <w:noWrap/>
                  <w:vAlign w:val="center"/>
                  <w:hideMark/>
                </w:tcPr>
                <w:p w14:paraId="5D3CFAB2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DD9C4"/>
                  <w:noWrap/>
                  <w:vAlign w:val="center"/>
                  <w:hideMark/>
                </w:tcPr>
                <w:p w14:paraId="076A5F66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DD9C4"/>
                  <w:noWrap/>
                  <w:vAlign w:val="center"/>
                  <w:hideMark/>
                </w:tcPr>
                <w:p w14:paraId="16DA92A4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DD9C4"/>
                  <w:noWrap/>
                  <w:vAlign w:val="center"/>
                  <w:hideMark/>
                </w:tcPr>
                <w:p w14:paraId="5A385519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DD9C4"/>
                  <w:noWrap/>
                  <w:vAlign w:val="center"/>
                  <w:hideMark/>
                </w:tcPr>
                <w:p w14:paraId="3E2590C6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</w:tr>
            <w:tr w:rsidR="00DD1242" w:rsidRPr="003F2EC5" w14:paraId="203B19ED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13CABD3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T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F988B0D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ATATATATAT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A1B63EA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8,190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7D4DAF3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8,200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BE09F67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0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3500776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rpoC1</w:t>
                  </w:r>
                </w:p>
              </w:tc>
            </w:tr>
            <w:tr w:rsidR="00DD1242" w:rsidRPr="003F2EC5" w14:paraId="6772B6DE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65E6DB2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T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FA2FBEA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TATATATATA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AA706F6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9,186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4C30C19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9,196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9B3D0CE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0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25E51BE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rpoC2</w:t>
                  </w:r>
                </w:p>
              </w:tc>
            </w:tr>
            <w:tr w:rsidR="00DD1242" w:rsidRPr="003F2EC5" w14:paraId="51FC78CD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6DE627A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T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C74B784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TATATATATA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4B10A95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26,140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6EFE8D8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26,150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CC483E7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0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A05222B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IGS (atpH-atpF)</w:t>
                  </w:r>
                </w:p>
              </w:tc>
            </w:tr>
            <w:tr w:rsidR="00DD1242" w:rsidRPr="003F2EC5" w14:paraId="6B3A93EA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DB33E9E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T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0760DB0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ATATATATATA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BF7EE0F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67,159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174761D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67,170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BE40702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2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5EDB4B6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IGS (</w:t>
                  </w: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rpl33-rps18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)</w:t>
                  </w:r>
                </w:p>
              </w:tc>
            </w:tr>
            <w:tr w:rsidR="00DD1242" w:rsidRPr="003F2EC5" w14:paraId="2866BF08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DD9C4"/>
                  <w:noWrap/>
                  <w:vAlign w:val="center"/>
                  <w:hideMark/>
                </w:tcPr>
                <w:p w14:paraId="41496421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DD9C4"/>
                  <w:noWrap/>
                  <w:vAlign w:val="center"/>
                  <w:hideMark/>
                </w:tcPr>
                <w:p w14:paraId="37932406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DD9C4"/>
                  <w:noWrap/>
                  <w:vAlign w:val="center"/>
                  <w:hideMark/>
                </w:tcPr>
                <w:p w14:paraId="22D9D273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DD9C4"/>
                  <w:noWrap/>
                  <w:vAlign w:val="center"/>
                  <w:hideMark/>
                </w:tcPr>
                <w:p w14:paraId="196B3835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DD9C4"/>
                  <w:noWrap/>
                  <w:vAlign w:val="center"/>
                  <w:hideMark/>
                </w:tcPr>
                <w:p w14:paraId="41580619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DD9C4"/>
                  <w:noWrap/>
                  <w:vAlign w:val="center"/>
                  <w:hideMark/>
                </w:tcPr>
                <w:p w14:paraId="68EEB370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</w:tr>
            <w:tr w:rsidR="00DD1242" w:rsidRPr="003F2EC5" w14:paraId="61C27B48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8BB6C9A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942097E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TTTTTTTTT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572ED6F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34,235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50B79D0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34,244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44D0D22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0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AFDB2D6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IGS (</w:t>
                  </w: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psbC-trnS_UGA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)</w:t>
                  </w:r>
                </w:p>
              </w:tc>
            </w:tr>
            <w:tr w:rsidR="00DD1242" w:rsidRPr="003F2EC5" w14:paraId="3553045C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D005431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0AAD03E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TTTTTTTTT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403987E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70,781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8FDD592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70,790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CF6F391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0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8EADDFE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clpP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 xml:space="preserve"> intron</w:t>
                  </w:r>
                </w:p>
              </w:tc>
            </w:tr>
            <w:tr w:rsidR="00DD1242" w:rsidRPr="003F2EC5" w14:paraId="23D3D1D8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CDB01E8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8E4FBE0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AAAAAAAAA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39F64A4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2,920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4E4BE1F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2,929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65E7D3B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0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1F735B3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rpoB</w:t>
                  </w:r>
                </w:p>
              </w:tc>
            </w:tr>
            <w:tr w:rsidR="00DD1242" w:rsidRPr="003F2EC5" w14:paraId="04D39174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0261FB1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19A8313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AAAAAAAAA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FA3251A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7,967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0D32EEF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7,976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0BC7484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0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8CEE929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rpoC1</w:t>
                  </w:r>
                </w:p>
              </w:tc>
            </w:tr>
            <w:tr w:rsidR="00DD1242" w:rsidRPr="003F2EC5" w14:paraId="7DE2CE96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37FD486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A08FA2A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TTTTTTTTT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571DCCC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25,582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C305925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25,591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5D8D4E1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0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A6B9FEB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IGS (</w:t>
                  </w: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atpI-atpH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)</w:t>
                  </w:r>
                </w:p>
              </w:tc>
            </w:tr>
            <w:tr w:rsidR="00DD1242" w:rsidRPr="003F2EC5" w14:paraId="0DFF9C51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11C56FE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742038C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AAAAAAAAA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A8EF151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77,102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8CCA576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77,111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DF49594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0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B1B3650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IGS (</w:t>
                  </w: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petD-rpoA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)</w:t>
                  </w:r>
                </w:p>
              </w:tc>
            </w:tr>
            <w:tr w:rsidR="00DD1242" w:rsidRPr="003F2EC5" w14:paraId="7CC21B0F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21C8FA4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C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CBF539B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CCCCCCCCCC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2F730A9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5,355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0128495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5,364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1752304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0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5CD36F5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rps16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 xml:space="preserve"> intron</w:t>
                  </w:r>
                </w:p>
              </w:tc>
            </w:tr>
            <w:tr w:rsidR="00DD1242" w:rsidRPr="003F2EC5" w14:paraId="2EF4DF3D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D950848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96B997C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AAAAAAAAAAAA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FEBF007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24,638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9642F69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24,650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37B9415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3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6ECA14D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IGS (</w:t>
                  </w: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atpI-atpH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)</w:t>
                  </w:r>
                </w:p>
              </w:tc>
            </w:tr>
            <w:tr w:rsidR="00DD1242" w:rsidRPr="003F2EC5" w14:paraId="49A1CD55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324FFF4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D7BF07C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TTTTTTTTT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6C58B68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73,304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381F4C3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73,313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B97D0D4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0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A3335BF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IGS (</w:t>
                  </w: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psbB-psbT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)</w:t>
                  </w:r>
                </w:p>
              </w:tc>
            </w:tr>
            <w:tr w:rsidR="00DD1242" w:rsidRPr="003F2EC5" w14:paraId="7B95E9C1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F4F13C3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7B61087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TTTTTTTTT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EA51271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58,727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DC13538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58,736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82379B7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0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4012930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IGS (</w:t>
                  </w: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psaI-ycf4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)</w:t>
                  </w:r>
                </w:p>
              </w:tc>
            </w:tr>
            <w:tr w:rsidR="00DD1242" w:rsidRPr="003F2EC5" w14:paraId="0AF54AD4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13590B7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EFDA335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AAAAAAAAAA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36B0338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11,993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B674273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12,003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36D1E14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1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C27B91D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ycf1</w:t>
                  </w:r>
                </w:p>
              </w:tc>
            </w:tr>
            <w:tr w:rsidR="00DD1242" w:rsidRPr="003F2EC5" w14:paraId="57F03CC8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F4470D1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FA8FEE7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TTTTTTTTT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147E339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27,515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DE4CC90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27,524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D887566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0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70C8FAA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IGS (</w:t>
                  </w: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atpF-atpA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)</w:t>
                  </w:r>
                </w:p>
              </w:tc>
            </w:tr>
            <w:tr w:rsidR="00DD1242" w:rsidRPr="003F2EC5" w14:paraId="71456531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6589E32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0B9C054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AAAAAAAAA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1141A06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68,433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B374B46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68,442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34F7B73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0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B3F950A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IGS (</w:t>
                  </w: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rpl20-rps12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)</w:t>
                  </w:r>
                </w:p>
              </w:tc>
            </w:tr>
            <w:tr w:rsidR="00DD1242" w:rsidRPr="003F2EC5" w14:paraId="4FD92C3C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E48015D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B690A4C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TTTTTTTTTTT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7BD0AB0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79,778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A4FA5D3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79,789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C999014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2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A3935FF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IGS (</w:t>
                  </w: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rps8-rpl14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)</w:t>
                  </w:r>
                </w:p>
              </w:tc>
            </w:tr>
            <w:tr w:rsidR="00DD1242" w:rsidRPr="003F2EC5" w14:paraId="0479CBA3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982E744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DEF0402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AAAAAAAAAAA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5796E36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10,997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E85CAE9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11,008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DC61673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2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3581066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ycf1</w:t>
                  </w:r>
                </w:p>
              </w:tc>
            </w:tr>
            <w:tr w:rsidR="00DD1242" w:rsidRPr="003F2EC5" w14:paraId="554FD17C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F85D0A1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BA194F7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AAAAAAAAAAA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0DCB7D2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43,495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E84E94E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43,506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BF70C09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2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F957FAC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IGS (</w:t>
                  </w: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ycf3-trnS_GGA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)</w:t>
                  </w:r>
                </w:p>
              </w:tc>
            </w:tr>
            <w:tr w:rsidR="00DD1242" w:rsidRPr="003F2EC5" w14:paraId="6662799F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2246061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8925D60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AAAAAAAAAAAA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2151AB2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06,847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EADEB05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06,859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11DD5D1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3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0A072D7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IGS (</w:t>
                  </w: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trnR_ACG-rrn5S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)</w:t>
                  </w:r>
                </w:p>
              </w:tc>
            </w:tr>
            <w:tr w:rsidR="00DD1242" w:rsidRPr="003F2EC5" w14:paraId="559FC461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AE0A898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7B0B545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TTTTTTTTTTT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1270130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62,602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0658892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62,613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23525BA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2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BF51E80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IGS (</w:t>
                  </w: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petA-psbJ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)</w:t>
                  </w:r>
                </w:p>
              </w:tc>
            </w:tr>
            <w:tr w:rsidR="00DD1242" w:rsidRPr="003F2EC5" w14:paraId="2CBE762E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D3D99B3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F3E4769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AAAAAAAAAAAA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34669D3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06,847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F56A608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06,859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A2C6DB4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3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5796257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IGS (</w:t>
                  </w: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ycf15-ycf1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)</w:t>
                  </w:r>
                </w:p>
              </w:tc>
            </w:tr>
            <w:tr w:rsidR="00DD1242" w:rsidRPr="003F2EC5" w14:paraId="58562037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1C87CA2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36215FD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TTTTTTTTTT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4F25B2A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45,591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09FFBF9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45,601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492759E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1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1B71966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IGS (</w:t>
                  </w: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rps4-ndhJ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)</w:t>
                  </w:r>
                </w:p>
              </w:tc>
            </w:tr>
            <w:tr w:rsidR="00DD1242" w:rsidRPr="003F2EC5" w14:paraId="3309D1DC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B1EC6BA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6BACB39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TTTTTTTTTTTT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7133B13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,980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7CE1AED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,992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8EBB377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3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550AD00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trnK_UUU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 xml:space="preserve"> intron</w:t>
                  </w:r>
                </w:p>
              </w:tc>
            </w:tr>
            <w:tr w:rsidR="00DD1242" w:rsidRPr="003F2EC5" w14:paraId="40DA985D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AC4BE50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8C5D14B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TTTTTTTTTTTTT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7FACFA3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45,954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BFC6C31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45,967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DCF74AE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4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ABC3219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IGS (</w:t>
                  </w: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trnT_UGU-trnL_UAA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)</w:t>
                  </w:r>
                </w:p>
              </w:tc>
            </w:tr>
            <w:tr w:rsidR="00DD1242" w:rsidRPr="003F2EC5" w14:paraId="65415271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D13F2DE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158E247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AAAAAAAAAAAAAA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9ED7709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64,854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5FC8BC7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64,867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48B46A1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4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E21798F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IGS (</w:t>
                  </w: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psbE-petL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)</w:t>
                  </w:r>
                </w:p>
              </w:tc>
            </w:tr>
            <w:tr w:rsidR="00DD1242" w:rsidRPr="003F2EC5" w14:paraId="45C196A0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6049DAF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A21F3E0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TTTTTTTTTTTTT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395C626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64,432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3DF5740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64,445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A231BF9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4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FF504B0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IGS (</w:t>
                  </w: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psbE-petL</w:t>
                  </w: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)</w:t>
                  </w:r>
                </w:p>
              </w:tc>
            </w:tr>
            <w:tr w:rsidR="00DD1242" w:rsidRPr="003F2EC5" w14:paraId="00081E7F" w14:textId="77777777" w:rsidTr="00EA547F">
              <w:trPr>
                <w:trHeight w:val="300"/>
              </w:trPr>
              <w:tc>
                <w:tcPr>
                  <w:tcW w:w="161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EBC44EE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 Repeat</w:t>
                  </w:r>
                </w:p>
              </w:tc>
              <w:tc>
                <w:tcPr>
                  <w:tcW w:w="2663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7AD18E9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TTTTTTTTTTTTTTTTTT</w:t>
                  </w:r>
                </w:p>
              </w:tc>
              <w:tc>
                <w:tcPr>
                  <w:tcW w:w="1423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6A149D6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77,345</w:t>
                  </w: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49A4A25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77,362</w:t>
                  </w:r>
                </w:p>
              </w:tc>
              <w:tc>
                <w:tcPr>
                  <w:tcW w:w="76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E1B3824" w14:textId="77777777" w:rsidR="00DD1242" w:rsidRPr="003F2EC5" w:rsidRDefault="00DD1242" w:rsidP="00EA547F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color w:val="000000"/>
                      <w:sz w:val="22"/>
                      <w:szCs w:val="22"/>
                    </w:rPr>
                    <w:t>18</w:t>
                  </w:r>
                </w:p>
              </w:tc>
              <w:tc>
                <w:tcPr>
                  <w:tcW w:w="276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545C0F4" w14:textId="77777777" w:rsidR="00DD1242" w:rsidRPr="003F2EC5" w:rsidRDefault="00DD1242" w:rsidP="00EA547F">
                  <w:pPr>
                    <w:spacing w:after="0" w:line="240" w:lineRule="auto"/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</w:pPr>
                  <w:r w:rsidRPr="003F2EC5">
                    <w:rPr>
                      <w:rFonts w:ascii="Times New Roman" w:eastAsia="Times New Roman" w:hAnsi="Times New Roman"/>
                      <w:i/>
                      <w:iCs/>
                      <w:color w:val="000000"/>
                      <w:sz w:val="22"/>
                      <w:szCs w:val="22"/>
                    </w:rPr>
                    <w:t>rpoA</w:t>
                  </w:r>
                </w:p>
              </w:tc>
            </w:tr>
          </w:tbl>
          <w:p w14:paraId="39BE3C10" w14:textId="07BD828D" w:rsidR="00DD1242" w:rsidRPr="000601FD" w:rsidRDefault="00DD1242" w:rsidP="00EA547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</w:tr>
    </w:tbl>
    <w:p w14:paraId="11ABB911" w14:textId="76D13925" w:rsidR="00FD351C" w:rsidRDefault="00DD1242" w:rsidP="00A00958">
      <w:pPr>
        <w:sectPr w:rsidR="00FD351C" w:rsidSect="006A00AF">
          <w:pgSz w:w="12240" w:h="15840"/>
          <w:pgMar w:top="1701" w:right="1440" w:bottom="1440" w:left="1440" w:header="708" w:footer="708" w:gutter="0"/>
          <w:cols w:space="708"/>
          <w:docGrid w:linePitch="360"/>
        </w:sectPr>
      </w:pPr>
      <w:r>
        <w:lastRenderedPageBreak/>
        <w:br w:type="page"/>
      </w:r>
    </w:p>
    <w:p w14:paraId="0780C813" w14:textId="63CA8237" w:rsidR="00DD1242" w:rsidRPr="00DD1242" w:rsidRDefault="00DD1242" w:rsidP="00DD1242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A94D28">
        <w:rPr>
          <w:rFonts w:ascii="Times New Roman" w:hAnsi="Times New Roman" w:hint="eastAsia"/>
          <w:sz w:val="24"/>
          <w:szCs w:val="24"/>
        </w:rPr>
        <w:lastRenderedPageBreak/>
        <w:t>Supplementary Table S</w:t>
      </w:r>
      <w:r w:rsidR="00D33130">
        <w:rPr>
          <w:rFonts w:ascii="Times New Roman" w:hAnsi="Times New Roman"/>
          <w:sz w:val="24"/>
          <w:szCs w:val="24"/>
        </w:rPr>
        <w:t>5</w:t>
      </w:r>
      <w:r w:rsidRPr="00B97476">
        <w:rPr>
          <w:rFonts w:ascii="Times New Roman" w:hAnsi="Times New Roman" w:hint="eastAsia"/>
          <w:sz w:val="24"/>
          <w:szCs w:val="24"/>
        </w:rPr>
        <w:t>:</w:t>
      </w:r>
      <w:r w:rsidRPr="00B97476">
        <w:rPr>
          <w:rFonts w:ascii="Times New Roman" w:hAnsi="Times New Roman"/>
          <w:sz w:val="24"/>
          <w:szCs w:val="24"/>
        </w:rPr>
        <w:t xml:space="preserve"> Feature of </w:t>
      </w:r>
      <w:r w:rsidRPr="00B97476">
        <w:rPr>
          <w:rFonts w:ascii="Times New Roman" w:hAnsi="Times New Roman" w:hint="eastAsia"/>
          <w:sz w:val="24"/>
          <w:szCs w:val="24"/>
        </w:rPr>
        <w:t>repeats</w:t>
      </w:r>
      <w:r w:rsidRPr="00B97476">
        <w:rPr>
          <w:rFonts w:ascii="Times New Roman" w:hAnsi="Times New Roman"/>
          <w:sz w:val="24"/>
          <w:szCs w:val="24"/>
        </w:rPr>
        <w:t xml:space="preserve"> in three </w:t>
      </w:r>
      <w:r w:rsidRPr="00B97476">
        <w:rPr>
          <w:rFonts w:ascii="Times New Roman" w:hAnsi="Times New Roman"/>
          <w:i/>
          <w:sz w:val="24"/>
          <w:szCs w:val="24"/>
        </w:rPr>
        <w:t>Carduus</w:t>
      </w:r>
      <w:r w:rsidRPr="00B97476">
        <w:rPr>
          <w:rFonts w:ascii="Times New Roman" w:hAnsi="Times New Roman"/>
          <w:sz w:val="24"/>
          <w:szCs w:val="24"/>
        </w:rPr>
        <w:t xml:space="preserve"> species</w:t>
      </w:r>
      <w:r w:rsidRPr="00B97476">
        <w:rPr>
          <w:rFonts w:ascii="Times New Roman" w:hAnsi="Times New Roman" w:hint="eastAsia"/>
          <w:sz w:val="24"/>
          <w:szCs w:val="24"/>
        </w:rPr>
        <w:t>.</w:t>
      </w:r>
    </w:p>
    <w:p w14:paraId="157FE0F8" w14:textId="77777777" w:rsidR="00FD351C" w:rsidRDefault="00FD351C"/>
    <w:tbl>
      <w:tblPr>
        <w:tblW w:w="13941" w:type="dxa"/>
        <w:tblInd w:w="93" w:type="dxa"/>
        <w:tblLook w:val="04A0" w:firstRow="1" w:lastRow="0" w:firstColumn="1" w:lastColumn="0" w:noHBand="0" w:noVBand="1"/>
      </w:tblPr>
      <w:tblGrid>
        <w:gridCol w:w="1580"/>
        <w:gridCol w:w="461"/>
        <w:gridCol w:w="705"/>
        <w:gridCol w:w="783"/>
        <w:gridCol w:w="6716"/>
        <w:gridCol w:w="3696"/>
      </w:tblGrid>
      <w:tr w:rsidR="00FD351C" w:rsidRPr="003F2EC5" w14:paraId="062FAB82" w14:textId="77777777" w:rsidTr="00C92270">
        <w:trPr>
          <w:trHeight w:val="600"/>
        </w:trPr>
        <w:tc>
          <w:tcPr>
            <w:tcW w:w="15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E63D91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Species</w:t>
            </w:r>
          </w:p>
        </w:tc>
        <w:tc>
          <w:tcPr>
            <w:tcW w:w="4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D4DBB6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No</w:t>
            </w:r>
          </w:p>
        </w:tc>
        <w:tc>
          <w:tcPr>
            <w:tcW w:w="7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CFDAE82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Type of repeat</w:t>
            </w:r>
          </w:p>
        </w:tc>
        <w:tc>
          <w:tcPr>
            <w:tcW w:w="7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1C7F74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Length</w:t>
            </w:r>
          </w:p>
        </w:tc>
        <w:tc>
          <w:tcPr>
            <w:tcW w:w="67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5250E5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Sequence</w:t>
            </w:r>
          </w:p>
        </w:tc>
        <w:tc>
          <w:tcPr>
            <w:tcW w:w="36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F62D2B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Position</w:t>
            </w:r>
          </w:p>
        </w:tc>
      </w:tr>
      <w:tr w:rsidR="00FD351C" w:rsidRPr="003F2EC5" w14:paraId="23883F02" w14:textId="77777777" w:rsidTr="00C92270">
        <w:trPr>
          <w:trHeight w:val="300"/>
        </w:trPr>
        <w:tc>
          <w:tcPr>
            <w:tcW w:w="158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D34861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  <w:t>Carduus acanthoides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CAD3E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1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F1509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F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70198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45</w:t>
            </w:r>
          </w:p>
        </w:tc>
        <w:tc>
          <w:tcPr>
            <w:tcW w:w="6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4D97E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AAAGAATATAATTATAATAAAGAATAGAATTATAATAATTATAAT</w:t>
            </w:r>
          </w:p>
        </w:tc>
        <w:tc>
          <w:tcPr>
            <w:tcW w:w="3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8963C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  <w:t>trnR-UCU-trnG-UCC IGS</w:t>
            </w:r>
          </w:p>
        </w:tc>
      </w:tr>
      <w:tr w:rsidR="00FD351C" w:rsidRPr="003F2EC5" w14:paraId="368E8200" w14:textId="77777777" w:rsidTr="00C92270">
        <w:trPr>
          <w:trHeight w:val="300"/>
        </w:trPr>
        <w:tc>
          <w:tcPr>
            <w:tcW w:w="158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E606F2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535DF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2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0A28C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P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8BC55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48</w:t>
            </w:r>
          </w:p>
        </w:tc>
        <w:tc>
          <w:tcPr>
            <w:tcW w:w="6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E032A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AATTGAAGTAATGAGCCTCCCAATATTGGGAGGCTCATTACTTCAATT</w:t>
            </w:r>
          </w:p>
        </w:tc>
        <w:tc>
          <w:tcPr>
            <w:tcW w:w="3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C2685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  <w:t>psbT-psbN IGS</w:t>
            </w:r>
          </w:p>
        </w:tc>
      </w:tr>
      <w:tr w:rsidR="00FD351C" w:rsidRPr="003F2EC5" w14:paraId="4D0CF627" w14:textId="77777777" w:rsidTr="00C92270">
        <w:trPr>
          <w:trHeight w:val="300"/>
        </w:trPr>
        <w:tc>
          <w:tcPr>
            <w:tcW w:w="158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41E10FF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EB5B1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3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D23D6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F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4AF19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24</w:t>
            </w:r>
          </w:p>
        </w:tc>
        <w:tc>
          <w:tcPr>
            <w:tcW w:w="6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E0A5B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GAAGAAGAGGATGAGGATGTAAAG</w:t>
            </w:r>
          </w:p>
        </w:tc>
        <w:tc>
          <w:tcPr>
            <w:tcW w:w="3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00858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  <w:t>ycf1</w:t>
            </w:r>
          </w:p>
        </w:tc>
      </w:tr>
      <w:tr w:rsidR="00FD351C" w:rsidRPr="003F2EC5" w14:paraId="3AAC11ED" w14:textId="77777777" w:rsidTr="00C92270">
        <w:trPr>
          <w:trHeight w:val="300"/>
        </w:trPr>
        <w:tc>
          <w:tcPr>
            <w:tcW w:w="158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54C1C60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9390F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4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ED868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P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0CD18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34</w:t>
            </w:r>
          </w:p>
        </w:tc>
        <w:tc>
          <w:tcPr>
            <w:tcW w:w="6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8FE38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TTTTTTTTATTTTTTAATTAAAAAATAAAAAAAA</w:t>
            </w:r>
          </w:p>
        </w:tc>
        <w:tc>
          <w:tcPr>
            <w:tcW w:w="3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D5E6C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  <w:t>trnT-UGU-trnL-UAA IGS</w:t>
            </w:r>
          </w:p>
        </w:tc>
      </w:tr>
      <w:tr w:rsidR="00FD351C" w:rsidRPr="003F2EC5" w14:paraId="559733E5" w14:textId="77777777" w:rsidTr="00C92270">
        <w:trPr>
          <w:trHeight w:val="300"/>
        </w:trPr>
        <w:tc>
          <w:tcPr>
            <w:tcW w:w="158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6388FE1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4A252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5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42019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F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01FBE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34</w:t>
            </w:r>
          </w:p>
        </w:tc>
        <w:tc>
          <w:tcPr>
            <w:tcW w:w="6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EB2DB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AAATACTTGACAAAAATAAAAAATATGAAGAAAA</w:t>
            </w:r>
          </w:p>
        </w:tc>
        <w:tc>
          <w:tcPr>
            <w:tcW w:w="3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07F0F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  <w:t>ycf1</w:t>
            </w:r>
          </w:p>
        </w:tc>
      </w:tr>
      <w:tr w:rsidR="00FD351C" w:rsidRPr="003F2EC5" w14:paraId="33174E17" w14:textId="77777777" w:rsidTr="00C92270">
        <w:trPr>
          <w:trHeight w:val="300"/>
        </w:trPr>
        <w:tc>
          <w:tcPr>
            <w:tcW w:w="158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4AEC30B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D3138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6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62255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R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013CA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28</w:t>
            </w:r>
          </w:p>
        </w:tc>
        <w:tc>
          <w:tcPr>
            <w:tcW w:w="6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3D7FE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AATAATAAATATAAAATATAAATAATAA</w:t>
            </w:r>
          </w:p>
        </w:tc>
        <w:tc>
          <w:tcPr>
            <w:tcW w:w="3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1FA2C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  <w:t>accD-psaI IGS</w:t>
            </w:r>
          </w:p>
        </w:tc>
      </w:tr>
      <w:tr w:rsidR="00FD351C" w:rsidRPr="003F2EC5" w14:paraId="18AA652F" w14:textId="77777777" w:rsidTr="00C92270">
        <w:trPr>
          <w:trHeight w:val="300"/>
        </w:trPr>
        <w:tc>
          <w:tcPr>
            <w:tcW w:w="158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01B959C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73F90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7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E5281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P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FD482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26</w:t>
            </w:r>
          </w:p>
        </w:tc>
        <w:tc>
          <w:tcPr>
            <w:tcW w:w="6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D88187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GAAGCAGATGATTAATCATCTGCTTC</w:t>
            </w:r>
          </w:p>
        </w:tc>
        <w:tc>
          <w:tcPr>
            <w:tcW w:w="3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DED03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  <w:t>ycf2</w:t>
            </w:r>
          </w:p>
        </w:tc>
      </w:tr>
      <w:tr w:rsidR="00FD351C" w:rsidRPr="003F2EC5" w14:paraId="0A08A498" w14:textId="77777777" w:rsidTr="00C92270">
        <w:trPr>
          <w:trHeight w:val="300"/>
        </w:trPr>
        <w:tc>
          <w:tcPr>
            <w:tcW w:w="158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BF86E6D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127D5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8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20738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F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BDE51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25</w:t>
            </w:r>
          </w:p>
        </w:tc>
        <w:tc>
          <w:tcPr>
            <w:tcW w:w="6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C7D5A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TACAGAACCGTACATGAGATTTTCA</w:t>
            </w:r>
          </w:p>
        </w:tc>
        <w:tc>
          <w:tcPr>
            <w:tcW w:w="3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1BAD0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  <w:t>ycf3 intron 1/rps12-ycf15 IGS/ndhA intron</w:t>
            </w:r>
          </w:p>
        </w:tc>
      </w:tr>
      <w:tr w:rsidR="00FD351C" w:rsidRPr="003F2EC5" w14:paraId="20A44453" w14:textId="77777777" w:rsidTr="00C92270">
        <w:trPr>
          <w:trHeight w:val="300"/>
        </w:trPr>
        <w:tc>
          <w:tcPr>
            <w:tcW w:w="158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89F0555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C4480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9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CCC4D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F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66BBC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24</w:t>
            </w:r>
          </w:p>
        </w:tc>
        <w:tc>
          <w:tcPr>
            <w:tcW w:w="6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FC2E5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ACGATATTGATGCTAGTGACGATA</w:t>
            </w:r>
          </w:p>
        </w:tc>
        <w:tc>
          <w:tcPr>
            <w:tcW w:w="3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49C7C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  <w:t>ycf2</w:t>
            </w:r>
          </w:p>
        </w:tc>
      </w:tr>
      <w:tr w:rsidR="00FD351C" w:rsidRPr="003F2EC5" w14:paraId="1D0EF981" w14:textId="77777777" w:rsidTr="00C92270">
        <w:trPr>
          <w:trHeight w:val="300"/>
        </w:trPr>
        <w:tc>
          <w:tcPr>
            <w:tcW w:w="158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8DDE09E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EFDA4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10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55A2B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F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0D214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24</w:t>
            </w:r>
          </w:p>
        </w:tc>
        <w:tc>
          <w:tcPr>
            <w:tcW w:w="6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8146B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AAGAGGATAGCAAGTTACAAATT</w:t>
            </w:r>
          </w:p>
        </w:tc>
        <w:tc>
          <w:tcPr>
            <w:tcW w:w="3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42DD3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  <w:t>psaJ-rpl33 IGS/ycf15-trnV-GAC IGS</w:t>
            </w:r>
          </w:p>
        </w:tc>
      </w:tr>
      <w:tr w:rsidR="00FD351C" w:rsidRPr="003F2EC5" w14:paraId="4994B3D5" w14:textId="77777777" w:rsidTr="00C92270">
        <w:trPr>
          <w:trHeight w:val="300"/>
        </w:trPr>
        <w:tc>
          <w:tcPr>
            <w:tcW w:w="158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2869B75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6D049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11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1793A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F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497CF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23</w:t>
            </w:r>
          </w:p>
        </w:tc>
        <w:tc>
          <w:tcPr>
            <w:tcW w:w="6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0D611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ATATGGGTGCTAGTTACGATAT</w:t>
            </w:r>
          </w:p>
        </w:tc>
        <w:tc>
          <w:tcPr>
            <w:tcW w:w="3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0F2F0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  <w:t>ycf2</w:t>
            </w:r>
          </w:p>
        </w:tc>
      </w:tr>
      <w:tr w:rsidR="00FD351C" w:rsidRPr="003F2EC5" w14:paraId="4579D570" w14:textId="77777777" w:rsidTr="00C92270">
        <w:trPr>
          <w:trHeight w:val="300"/>
        </w:trPr>
        <w:tc>
          <w:tcPr>
            <w:tcW w:w="158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8C3D9A1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0DADE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12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94746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F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00CFE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21</w:t>
            </w:r>
          </w:p>
        </w:tc>
        <w:tc>
          <w:tcPr>
            <w:tcW w:w="6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F2777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AGGATGAGTATTTTTTTGGAA</w:t>
            </w:r>
          </w:p>
        </w:tc>
        <w:tc>
          <w:tcPr>
            <w:tcW w:w="3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9ED1A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  <w:t>ycf1</w:t>
            </w:r>
          </w:p>
        </w:tc>
      </w:tr>
      <w:tr w:rsidR="00FD351C" w:rsidRPr="003F2EC5" w14:paraId="5E7A9EAF" w14:textId="77777777" w:rsidTr="00C92270">
        <w:trPr>
          <w:trHeight w:val="300"/>
        </w:trPr>
        <w:tc>
          <w:tcPr>
            <w:tcW w:w="158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DFDFF1A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08B58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13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E9566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F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62924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21</w:t>
            </w:r>
          </w:p>
        </w:tc>
        <w:tc>
          <w:tcPr>
            <w:tcW w:w="6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54808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AGAGAGGGATTCGAACCCTCG</w:t>
            </w:r>
          </w:p>
        </w:tc>
        <w:tc>
          <w:tcPr>
            <w:tcW w:w="3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941B5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  <w:t>trnS-GCU/ trnS-UGA/ trnS-GGA</w:t>
            </w:r>
          </w:p>
        </w:tc>
      </w:tr>
      <w:tr w:rsidR="00FD351C" w:rsidRPr="003F2EC5" w14:paraId="3D146392" w14:textId="77777777" w:rsidTr="00C92270">
        <w:trPr>
          <w:trHeight w:val="300"/>
        </w:trPr>
        <w:tc>
          <w:tcPr>
            <w:tcW w:w="158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2688ED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FAE68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14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2C278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F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B44A5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21</w:t>
            </w:r>
          </w:p>
        </w:tc>
        <w:tc>
          <w:tcPr>
            <w:tcW w:w="6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5399E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GACAGGATTTGAACCCGTGAC</w:t>
            </w:r>
          </w:p>
        </w:tc>
        <w:tc>
          <w:tcPr>
            <w:tcW w:w="3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04DC5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  <w:t>trnfM-CAU/trnP-UGG</w:t>
            </w:r>
          </w:p>
        </w:tc>
      </w:tr>
      <w:tr w:rsidR="00FD351C" w:rsidRPr="003F2EC5" w14:paraId="334F7BC2" w14:textId="77777777" w:rsidTr="00C92270">
        <w:trPr>
          <w:trHeight w:val="300"/>
        </w:trPr>
        <w:tc>
          <w:tcPr>
            <w:tcW w:w="158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23CAC2F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6603C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15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6E3D9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F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FADAA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20</w:t>
            </w:r>
          </w:p>
        </w:tc>
        <w:tc>
          <w:tcPr>
            <w:tcW w:w="6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5FE36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TATAATAAGATATCTTTATA</w:t>
            </w:r>
          </w:p>
        </w:tc>
        <w:tc>
          <w:tcPr>
            <w:tcW w:w="3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66B4F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  <w:t>accD-psaI IGS</w:t>
            </w:r>
          </w:p>
        </w:tc>
      </w:tr>
      <w:tr w:rsidR="00FD351C" w:rsidRPr="003F2EC5" w14:paraId="13983608" w14:textId="77777777" w:rsidTr="00C92270">
        <w:trPr>
          <w:trHeight w:val="300"/>
        </w:trPr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0B4B94F3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6D9DEF16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 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5EEA23C3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 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576AEAF2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 </w:t>
            </w:r>
          </w:p>
        </w:tc>
        <w:tc>
          <w:tcPr>
            <w:tcW w:w="671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BC43076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 </w:t>
            </w:r>
          </w:p>
        </w:tc>
        <w:tc>
          <w:tcPr>
            <w:tcW w:w="369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708403F1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  <w:t> </w:t>
            </w:r>
          </w:p>
        </w:tc>
      </w:tr>
      <w:tr w:rsidR="00FD351C" w:rsidRPr="003F2EC5" w14:paraId="333E8C15" w14:textId="77777777" w:rsidTr="00C92270">
        <w:trPr>
          <w:trHeight w:val="300"/>
        </w:trPr>
        <w:tc>
          <w:tcPr>
            <w:tcW w:w="158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5D7F96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  <w:t>Carduus crispus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47D8E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1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15ED1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P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F5489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48</w:t>
            </w:r>
          </w:p>
        </w:tc>
        <w:tc>
          <w:tcPr>
            <w:tcW w:w="6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AF916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AATTGAAGTAATGAGCCTCCCAATATTGGGAGGCTCATTACTTCAATT</w:t>
            </w:r>
          </w:p>
        </w:tc>
        <w:tc>
          <w:tcPr>
            <w:tcW w:w="3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2C1B9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  <w:t>psbT-psbN IGS</w:t>
            </w:r>
          </w:p>
        </w:tc>
      </w:tr>
      <w:tr w:rsidR="00FD351C" w:rsidRPr="003F2EC5" w14:paraId="0C696360" w14:textId="77777777" w:rsidTr="00C92270">
        <w:trPr>
          <w:trHeight w:val="300"/>
        </w:trPr>
        <w:tc>
          <w:tcPr>
            <w:tcW w:w="158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90CC1D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316C7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2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DAA82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F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316E0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34</w:t>
            </w:r>
          </w:p>
        </w:tc>
        <w:tc>
          <w:tcPr>
            <w:tcW w:w="6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18935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AAATACTTGACAAAAATAAAAAATATGAAGAAAA</w:t>
            </w:r>
          </w:p>
        </w:tc>
        <w:tc>
          <w:tcPr>
            <w:tcW w:w="3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99D6D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  <w:t>ycf1</w:t>
            </w:r>
          </w:p>
        </w:tc>
      </w:tr>
      <w:tr w:rsidR="00FD351C" w:rsidRPr="003F2EC5" w14:paraId="01126BB0" w14:textId="77777777" w:rsidTr="00C92270">
        <w:trPr>
          <w:trHeight w:val="300"/>
        </w:trPr>
        <w:tc>
          <w:tcPr>
            <w:tcW w:w="158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2160841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79029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3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259F8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F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28092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25</w:t>
            </w:r>
          </w:p>
        </w:tc>
        <w:tc>
          <w:tcPr>
            <w:tcW w:w="6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B3614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TACAGAACCGTACATGAGATTTTCA</w:t>
            </w:r>
          </w:p>
        </w:tc>
        <w:tc>
          <w:tcPr>
            <w:tcW w:w="3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6A3AF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  <w:t>ycf3 intron 1/rps12-ycf15 IGS/ndhA intron</w:t>
            </w:r>
          </w:p>
        </w:tc>
      </w:tr>
      <w:tr w:rsidR="00FD351C" w:rsidRPr="003F2EC5" w14:paraId="64CC5F91" w14:textId="77777777" w:rsidTr="00C92270">
        <w:trPr>
          <w:trHeight w:val="300"/>
        </w:trPr>
        <w:tc>
          <w:tcPr>
            <w:tcW w:w="158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AB9DCD6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9C36E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4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B0F0E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F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D597C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24</w:t>
            </w:r>
          </w:p>
        </w:tc>
        <w:tc>
          <w:tcPr>
            <w:tcW w:w="6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EDC3D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ACGATATTGATGCTAGTGACGATA</w:t>
            </w:r>
          </w:p>
        </w:tc>
        <w:tc>
          <w:tcPr>
            <w:tcW w:w="3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3E31A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  <w:t>ycf2</w:t>
            </w:r>
          </w:p>
        </w:tc>
      </w:tr>
      <w:tr w:rsidR="00FD351C" w:rsidRPr="003F2EC5" w14:paraId="7DD7D97B" w14:textId="77777777" w:rsidTr="00C92270">
        <w:trPr>
          <w:trHeight w:val="300"/>
        </w:trPr>
        <w:tc>
          <w:tcPr>
            <w:tcW w:w="158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F7B3916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9BAB1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5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BC687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F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C2C05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24</w:t>
            </w:r>
          </w:p>
        </w:tc>
        <w:tc>
          <w:tcPr>
            <w:tcW w:w="6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4182C5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AAGAGGATAGCAAGTTACAAATT</w:t>
            </w:r>
          </w:p>
        </w:tc>
        <w:tc>
          <w:tcPr>
            <w:tcW w:w="3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2C04B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  <w:t>psaJ-rpl33 IGS/ycf15-trnV-GAC IGS</w:t>
            </w:r>
          </w:p>
        </w:tc>
      </w:tr>
      <w:tr w:rsidR="00FD351C" w:rsidRPr="003F2EC5" w14:paraId="4BC6BF90" w14:textId="77777777" w:rsidTr="00C92270">
        <w:trPr>
          <w:trHeight w:val="300"/>
        </w:trPr>
        <w:tc>
          <w:tcPr>
            <w:tcW w:w="158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BF3486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EE7CD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6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F6543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F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C813F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23</w:t>
            </w:r>
          </w:p>
        </w:tc>
        <w:tc>
          <w:tcPr>
            <w:tcW w:w="6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739C9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TGAGACTAAAAACAAAAATAATT</w:t>
            </w:r>
          </w:p>
        </w:tc>
        <w:tc>
          <w:tcPr>
            <w:tcW w:w="3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09D14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  <w:t>ycf1</w:t>
            </w:r>
          </w:p>
        </w:tc>
      </w:tr>
      <w:tr w:rsidR="00FD351C" w:rsidRPr="003F2EC5" w14:paraId="264F88F1" w14:textId="77777777" w:rsidTr="00C92270">
        <w:trPr>
          <w:trHeight w:val="300"/>
        </w:trPr>
        <w:tc>
          <w:tcPr>
            <w:tcW w:w="158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2AFD31A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2537A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7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950A7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F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7EEA2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23</w:t>
            </w:r>
          </w:p>
        </w:tc>
        <w:tc>
          <w:tcPr>
            <w:tcW w:w="6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AA022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CAAACAAGAGAAAGAAACAAGTA</w:t>
            </w:r>
          </w:p>
        </w:tc>
        <w:tc>
          <w:tcPr>
            <w:tcW w:w="3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E05C2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  <w:t>ndhA-ndhI IGS</w:t>
            </w:r>
          </w:p>
        </w:tc>
      </w:tr>
      <w:tr w:rsidR="00FD351C" w:rsidRPr="003F2EC5" w14:paraId="2D9FFD13" w14:textId="77777777" w:rsidTr="00C92270">
        <w:trPr>
          <w:trHeight w:val="300"/>
        </w:trPr>
        <w:tc>
          <w:tcPr>
            <w:tcW w:w="158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445587F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0E867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8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0748F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F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4742E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23</w:t>
            </w:r>
          </w:p>
        </w:tc>
        <w:tc>
          <w:tcPr>
            <w:tcW w:w="6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9E791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ATATGGGTGCTAGTTACGATAT</w:t>
            </w:r>
          </w:p>
        </w:tc>
        <w:tc>
          <w:tcPr>
            <w:tcW w:w="3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5A461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  <w:t>ycf2</w:t>
            </w:r>
          </w:p>
        </w:tc>
      </w:tr>
      <w:tr w:rsidR="00FD351C" w:rsidRPr="003F2EC5" w14:paraId="3221CF78" w14:textId="77777777" w:rsidTr="00C92270">
        <w:trPr>
          <w:trHeight w:val="300"/>
        </w:trPr>
        <w:tc>
          <w:tcPr>
            <w:tcW w:w="158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DBC8197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466D4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9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9BF49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F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C3F7E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21</w:t>
            </w:r>
          </w:p>
        </w:tc>
        <w:tc>
          <w:tcPr>
            <w:tcW w:w="6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C94CC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AGAGAGGGATTCGAACCCTCG</w:t>
            </w:r>
          </w:p>
        </w:tc>
        <w:tc>
          <w:tcPr>
            <w:tcW w:w="3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52FA6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  <w:t>trnS-GCU/ trnS-UGA/ trnS-GGA</w:t>
            </w:r>
          </w:p>
        </w:tc>
      </w:tr>
      <w:tr w:rsidR="00FD351C" w:rsidRPr="003F2EC5" w14:paraId="57F730D6" w14:textId="77777777" w:rsidTr="00C92270">
        <w:trPr>
          <w:trHeight w:val="300"/>
        </w:trPr>
        <w:tc>
          <w:tcPr>
            <w:tcW w:w="158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620F21A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4C289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10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7DB9B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F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0C159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21</w:t>
            </w:r>
          </w:p>
        </w:tc>
        <w:tc>
          <w:tcPr>
            <w:tcW w:w="6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62682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GACAGGATTTGAACCCGTGAC</w:t>
            </w:r>
          </w:p>
        </w:tc>
        <w:tc>
          <w:tcPr>
            <w:tcW w:w="3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02563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  <w:t>trnfM-CAU/trnP-UGG</w:t>
            </w:r>
          </w:p>
        </w:tc>
      </w:tr>
      <w:tr w:rsidR="00FD351C" w:rsidRPr="003F2EC5" w14:paraId="753C8A4A" w14:textId="77777777" w:rsidTr="00C92270">
        <w:trPr>
          <w:trHeight w:val="300"/>
        </w:trPr>
        <w:tc>
          <w:tcPr>
            <w:tcW w:w="158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11974E8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6C918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11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D44E9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F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9520C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20</w:t>
            </w:r>
          </w:p>
        </w:tc>
        <w:tc>
          <w:tcPr>
            <w:tcW w:w="6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D6110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TATAATAAGATATCTTTATA</w:t>
            </w:r>
          </w:p>
        </w:tc>
        <w:tc>
          <w:tcPr>
            <w:tcW w:w="3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18BC9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  <w:t>accD-psaI IGS</w:t>
            </w:r>
          </w:p>
        </w:tc>
      </w:tr>
      <w:tr w:rsidR="00FD351C" w:rsidRPr="003F2EC5" w14:paraId="2F6E1499" w14:textId="77777777" w:rsidTr="00C92270">
        <w:trPr>
          <w:trHeight w:val="300"/>
        </w:trPr>
        <w:tc>
          <w:tcPr>
            <w:tcW w:w="158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E9224DB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CB5A8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12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1CE8B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F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D5C2D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20</w:t>
            </w:r>
          </w:p>
        </w:tc>
        <w:tc>
          <w:tcPr>
            <w:tcW w:w="6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5EE3C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GCTCTACCAACTGAGCTATA</w:t>
            </w:r>
          </w:p>
        </w:tc>
        <w:tc>
          <w:tcPr>
            <w:tcW w:w="3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13D00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  <w:t>trnV-UAC/trnA-UGC</w:t>
            </w:r>
          </w:p>
        </w:tc>
      </w:tr>
      <w:tr w:rsidR="00FD351C" w:rsidRPr="003F2EC5" w14:paraId="08D9D8D2" w14:textId="77777777" w:rsidTr="00C92270">
        <w:trPr>
          <w:trHeight w:val="300"/>
        </w:trPr>
        <w:tc>
          <w:tcPr>
            <w:tcW w:w="158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D190521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68AC5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13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681DB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F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083AE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20</w:t>
            </w:r>
          </w:p>
        </w:tc>
        <w:tc>
          <w:tcPr>
            <w:tcW w:w="6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86AE0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AAAGAAAAATTTTTTAACAT</w:t>
            </w:r>
          </w:p>
        </w:tc>
        <w:tc>
          <w:tcPr>
            <w:tcW w:w="3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8E3D8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  <w:t>ycf1/ trnL-UAG-rpl32 IGS</w:t>
            </w:r>
          </w:p>
        </w:tc>
      </w:tr>
      <w:tr w:rsidR="00FD351C" w:rsidRPr="003F2EC5" w14:paraId="7DB237A4" w14:textId="77777777" w:rsidTr="00C92270">
        <w:trPr>
          <w:trHeight w:val="300"/>
        </w:trPr>
        <w:tc>
          <w:tcPr>
            <w:tcW w:w="158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85FB3CD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18C32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14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C5A5E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F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399E5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20</w:t>
            </w:r>
          </w:p>
        </w:tc>
        <w:tc>
          <w:tcPr>
            <w:tcW w:w="6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3C68C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TTTTTCTTTCTTTCTCTAT</w:t>
            </w:r>
          </w:p>
        </w:tc>
        <w:tc>
          <w:tcPr>
            <w:tcW w:w="3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4D955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  <w:t>ndhA intron</w:t>
            </w:r>
          </w:p>
        </w:tc>
      </w:tr>
      <w:tr w:rsidR="00FD351C" w:rsidRPr="003F2EC5" w14:paraId="1B2CD872" w14:textId="77777777" w:rsidTr="00C92270">
        <w:trPr>
          <w:trHeight w:val="300"/>
        </w:trPr>
        <w:tc>
          <w:tcPr>
            <w:tcW w:w="158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90D7D66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089F2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15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8E53A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F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EB384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21</w:t>
            </w:r>
          </w:p>
        </w:tc>
        <w:tc>
          <w:tcPr>
            <w:tcW w:w="6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9B9CE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AGGATGAGTATTTTTTTGGAA</w:t>
            </w:r>
          </w:p>
        </w:tc>
        <w:tc>
          <w:tcPr>
            <w:tcW w:w="3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9C80F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  <w:t>ycf1</w:t>
            </w:r>
          </w:p>
        </w:tc>
      </w:tr>
      <w:tr w:rsidR="00FD351C" w:rsidRPr="003F2EC5" w14:paraId="0079E7FF" w14:textId="77777777" w:rsidTr="00C92270">
        <w:trPr>
          <w:trHeight w:val="300"/>
        </w:trPr>
        <w:tc>
          <w:tcPr>
            <w:tcW w:w="158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2783D98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FC230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16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9A0B4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F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6D736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25</w:t>
            </w:r>
          </w:p>
        </w:tc>
        <w:tc>
          <w:tcPr>
            <w:tcW w:w="6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AE078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ATTTGAGTTTGAGGCAATGGATACT</w:t>
            </w:r>
          </w:p>
        </w:tc>
        <w:tc>
          <w:tcPr>
            <w:tcW w:w="3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26218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  <w:t>rbcL</w:t>
            </w:r>
          </w:p>
        </w:tc>
      </w:tr>
      <w:tr w:rsidR="00FD351C" w:rsidRPr="003F2EC5" w14:paraId="1C926B1F" w14:textId="77777777" w:rsidTr="00C92270">
        <w:trPr>
          <w:trHeight w:val="300"/>
        </w:trPr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5FC5DABB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44652182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 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76C35AE7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 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3F835896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 </w:t>
            </w:r>
          </w:p>
        </w:tc>
        <w:tc>
          <w:tcPr>
            <w:tcW w:w="671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2CEA5852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 </w:t>
            </w:r>
          </w:p>
        </w:tc>
        <w:tc>
          <w:tcPr>
            <w:tcW w:w="369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54B15DC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  <w:t> </w:t>
            </w:r>
          </w:p>
        </w:tc>
      </w:tr>
      <w:tr w:rsidR="00FD351C" w:rsidRPr="003F2EC5" w14:paraId="179EDE40" w14:textId="77777777" w:rsidTr="00C92270">
        <w:trPr>
          <w:trHeight w:val="300"/>
        </w:trPr>
        <w:tc>
          <w:tcPr>
            <w:tcW w:w="158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2441B4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  <w:t>Carduus tenuiflorus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96E21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1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2DCBA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P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AA543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48</w:t>
            </w:r>
          </w:p>
        </w:tc>
        <w:tc>
          <w:tcPr>
            <w:tcW w:w="6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2BF14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AATTGAAGTAATGAGCCTCCCAATATTGGGAGGCTCATTACTTCAATT</w:t>
            </w:r>
          </w:p>
        </w:tc>
        <w:tc>
          <w:tcPr>
            <w:tcW w:w="3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91D88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  <w:t>psbT-psbN IGS</w:t>
            </w:r>
          </w:p>
        </w:tc>
      </w:tr>
      <w:tr w:rsidR="00FD351C" w:rsidRPr="003F2EC5" w14:paraId="336E9C33" w14:textId="77777777" w:rsidTr="00C92270">
        <w:trPr>
          <w:trHeight w:val="300"/>
        </w:trPr>
        <w:tc>
          <w:tcPr>
            <w:tcW w:w="158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4C0E9D5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76D24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2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2D2F8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F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46C94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34</w:t>
            </w:r>
          </w:p>
        </w:tc>
        <w:tc>
          <w:tcPr>
            <w:tcW w:w="6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6469A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AAATACTTGACAAAAATAAAAAATATGAAGAAAA</w:t>
            </w:r>
          </w:p>
        </w:tc>
        <w:tc>
          <w:tcPr>
            <w:tcW w:w="3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F5DD0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  <w:t>ycf1</w:t>
            </w:r>
          </w:p>
        </w:tc>
      </w:tr>
      <w:tr w:rsidR="00FD351C" w:rsidRPr="003F2EC5" w14:paraId="09CB09CA" w14:textId="77777777" w:rsidTr="00C92270">
        <w:trPr>
          <w:trHeight w:val="300"/>
        </w:trPr>
        <w:tc>
          <w:tcPr>
            <w:tcW w:w="158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56B2DBD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68400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3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2D3C2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R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298B7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26</w:t>
            </w:r>
          </w:p>
        </w:tc>
        <w:tc>
          <w:tcPr>
            <w:tcW w:w="6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952C9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GAAGCAGATGATTAATCATCTGCTTC</w:t>
            </w:r>
          </w:p>
        </w:tc>
        <w:tc>
          <w:tcPr>
            <w:tcW w:w="3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9CC9A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  <w:t>ycf2</w:t>
            </w:r>
          </w:p>
        </w:tc>
      </w:tr>
      <w:tr w:rsidR="00FD351C" w:rsidRPr="003F2EC5" w14:paraId="651D01E4" w14:textId="77777777" w:rsidTr="00C92270">
        <w:trPr>
          <w:trHeight w:val="300"/>
        </w:trPr>
        <w:tc>
          <w:tcPr>
            <w:tcW w:w="158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D4335B1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FA0B1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4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47487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F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72ACC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26</w:t>
            </w:r>
          </w:p>
        </w:tc>
        <w:tc>
          <w:tcPr>
            <w:tcW w:w="6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1A016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AGGATGAGTATTTTTTTGGAAAGCAA</w:t>
            </w:r>
          </w:p>
        </w:tc>
        <w:tc>
          <w:tcPr>
            <w:tcW w:w="3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74CE0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  <w:t>ycf1</w:t>
            </w:r>
          </w:p>
        </w:tc>
      </w:tr>
      <w:tr w:rsidR="00FD351C" w:rsidRPr="003F2EC5" w14:paraId="33B2C861" w14:textId="77777777" w:rsidTr="00C92270">
        <w:trPr>
          <w:trHeight w:val="300"/>
        </w:trPr>
        <w:tc>
          <w:tcPr>
            <w:tcW w:w="158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4DE83D6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473D3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5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C1948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F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29867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25</w:t>
            </w:r>
          </w:p>
        </w:tc>
        <w:tc>
          <w:tcPr>
            <w:tcW w:w="6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D7891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TACAGAACCGTACATGAGATTTTCA</w:t>
            </w:r>
          </w:p>
        </w:tc>
        <w:tc>
          <w:tcPr>
            <w:tcW w:w="3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721A7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  <w:t>ycf3 intron 1/rps12-ycf15 IGS/ndhA intron</w:t>
            </w:r>
          </w:p>
        </w:tc>
      </w:tr>
      <w:tr w:rsidR="00FD351C" w:rsidRPr="003F2EC5" w14:paraId="3453D220" w14:textId="77777777" w:rsidTr="00C92270">
        <w:trPr>
          <w:trHeight w:val="300"/>
        </w:trPr>
        <w:tc>
          <w:tcPr>
            <w:tcW w:w="158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CBDFA5E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ACCC7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6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EC609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F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015A6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25</w:t>
            </w:r>
          </w:p>
        </w:tc>
        <w:tc>
          <w:tcPr>
            <w:tcW w:w="6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B34A1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ATTTGAGTTTGAGGCAATGGATACT</w:t>
            </w:r>
          </w:p>
        </w:tc>
        <w:tc>
          <w:tcPr>
            <w:tcW w:w="3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EEE97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  <w:t>rbcL</w:t>
            </w:r>
          </w:p>
        </w:tc>
      </w:tr>
      <w:tr w:rsidR="00FD351C" w:rsidRPr="003F2EC5" w14:paraId="461E4162" w14:textId="77777777" w:rsidTr="00C92270">
        <w:trPr>
          <w:trHeight w:val="300"/>
        </w:trPr>
        <w:tc>
          <w:tcPr>
            <w:tcW w:w="158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EB0E31B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52F3E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7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22C59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F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C2F78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24</w:t>
            </w:r>
          </w:p>
        </w:tc>
        <w:tc>
          <w:tcPr>
            <w:tcW w:w="6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5DFF7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ACGATATTGATGCTAGTGACGATA</w:t>
            </w:r>
          </w:p>
        </w:tc>
        <w:tc>
          <w:tcPr>
            <w:tcW w:w="3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DEA9C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  <w:t>ycf2</w:t>
            </w:r>
          </w:p>
        </w:tc>
      </w:tr>
      <w:tr w:rsidR="00FD351C" w:rsidRPr="003F2EC5" w14:paraId="3DDEC95B" w14:textId="77777777" w:rsidTr="00C92270">
        <w:trPr>
          <w:trHeight w:val="300"/>
        </w:trPr>
        <w:tc>
          <w:tcPr>
            <w:tcW w:w="158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1BF16DC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CA99F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8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41F57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F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319B5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24</w:t>
            </w:r>
          </w:p>
        </w:tc>
        <w:tc>
          <w:tcPr>
            <w:tcW w:w="6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E0B12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AAGAGGATAGCAAGTTACAAATT</w:t>
            </w:r>
          </w:p>
        </w:tc>
        <w:tc>
          <w:tcPr>
            <w:tcW w:w="3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B94F9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  <w:t>psaJ-rpl33 IGS/ycf15-trnV-GAC IGS</w:t>
            </w:r>
          </w:p>
        </w:tc>
      </w:tr>
      <w:tr w:rsidR="00FD351C" w:rsidRPr="003F2EC5" w14:paraId="7D932A8C" w14:textId="77777777" w:rsidTr="00C92270">
        <w:trPr>
          <w:trHeight w:val="300"/>
        </w:trPr>
        <w:tc>
          <w:tcPr>
            <w:tcW w:w="158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6DF8B0A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5D672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9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0CF1F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F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6ADD5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23</w:t>
            </w:r>
          </w:p>
        </w:tc>
        <w:tc>
          <w:tcPr>
            <w:tcW w:w="6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7887D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TGAGACTAAAAACAAAAATAATT</w:t>
            </w:r>
          </w:p>
        </w:tc>
        <w:tc>
          <w:tcPr>
            <w:tcW w:w="3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BC0185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  <w:t>ycf1</w:t>
            </w:r>
          </w:p>
        </w:tc>
      </w:tr>
      <w:tr w:rsidR="00FD351C" w:rsidRPr="003F2EC5" w14:paraId="38AEBA0A" w14:textId="77777777" w:rsidTr="00C92270">
        <w:trPr>
          <w:trHeight w:val="300"/>
        </w:trPr>
        <w:tc>
          <w:tcPr>
            <w:tcW w:w="158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1D437E5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10990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10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883B9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F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222B5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23</w:t>
            </w:r>
          </w:p>
        </w:tc>
        <w:tc>
          <w:tcPr>
            <w:tcW w:w="6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A2CB4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ATATGGGTGCTAGTTACGATAT</w:t>
            </w:r>
          </w:p>
        </w:tc>
        <w:tc>
          <w:tcPr>
            <w:tcW w:w="3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1E302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  <w:t>ycf2</w:t>
            </w:r>
          </w:p>
        </w:tc>
      </w:tr>
      <w:tr w:rsidR="00FD351C" w:rsidRPr="003F2EC5" w14:paraId="3DEDF21F" w14:textId="77777777" w:rsidTr="00C92270">
        <w:trPr>
          <w:trHeight w:val="300"/>
        </w:trPr>
        <w:tc>
          <w:tcPr>
            <w:tcW w:w="158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223E435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67F2C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11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9A47B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F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7F94C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21</w:t>
            </w:r>
          </w:p>
        </w:tc>
        <w:tc>
          <w:tcPr>
            <w:tcW w:w="6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3A0C3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AGAGAGGGATTCGAACCCTCG</w:t>
            </w:r>
          </w:p>
        </w:tc>
        <w:tc>
          <w:tcPr>
            <w:tcW w:w="3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B55F9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  <w:t>trnS-GCU/ trnS-UGA/ trnS-GGA</w:t>
            </w:r>
          </w:p>
        </w:tc>
      </w:tr>
      <w:tr w:rsidR="00FD351C" w:rsidRPr="003F2EC5" w14:paraId="38044FB8" w14:textId="77777777" w:rsidTr="00C92270">
        <w:trPr>
          <w:trHeight w:val="300"/>
        </w:trPr>
        <w:tc>
          <w:tcPr>
            <w:tcW w:w="158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C6E5FBB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B8C48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12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19008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F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F4FA1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21</w:t>
            </w:r>
          </w:p>
        </w:tc>
        <w:tc>
          <w:tcPr>
            <w:tcW w:w="6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ED3B0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GACAGGATTTGAACCCGTGAC</w:t>
            </w:r>
          </w:p>
        </w:tc>
        <w:tc>
          <w:tcPr>
            <w:tcW w:w="3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BFF0D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  <w:t>trnfM-CAU/trnP-UGG</w:t>
            </w:r>
          </w:p>
        </w:tc>
      </w:tr>
      <w:tr w:rsidR="00FD351C" w:rsidRPr="003F2EC5" w14:paraId="0BB4AFE7" w14:textId="77777777" w:rsidTr="00C92270">
        <w:trPr>
          <w:trHeight w:val="300"/>
        </w:trPr>
        <w:tc>
          <w:tcPr>
            <w:tcW w:w="158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8730FF3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7A968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13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AC33D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F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0C770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20</w:t>
            </w:r>
          </w:p>
        </w:tc>
        <w:tc>
          <w:tcPr>
            <w:tcW w:w="6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FEA15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TATAATAAGATATCTTTATA</w:t>
            </w:r>
          </w:p>
        </w:tc>
        <w:tc>
          <w:tcPr>
            <w:tcW w:w="3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3EBAB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  <w:t>accD-psaI IGS</w:t>
            </w:r>
          </w:p>
        </w:tc>
      </w:tr>
      <w:tr w:rsidR="00FD351C" w:rsidRPr="003F2EC5" w14:paraId="5231798A" w14:textId="77777777" w:rsidTr="00C92270">
        <w:trPr>
          <w:trHeight w:val="300"/>
        </w:trPr>
        <w:tc>
          <w:tcPr>
            <w:tcW w:w="158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DCCEDE9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FD7F1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14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BF94A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F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76352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20</w:t>
            </w:r>
          </w:p>
        </w:tc>
        <w:tc>
          <w:tcPr>
            <w:tcW w:w="6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A4004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AAAGAAAAATTTTTTAACAT</w:t>
            </w:r>
          </w:p>
        </w:tc>
        <w:tc>
          <w:tcPr>
            <w:tcW w:w="3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6C3C8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  <w:t>ycf1/ trnL-UAG-rpl32 IGS</w:t>
            </w:r>
          </w:p>
        </w:tc>
      </w:tr>
      <w:tr w:rsidR="00FD351C" w:rsidRPr="003F2EC5" w14:paraId="5AA6B6C7" w14:textId="77777777" w:rsidTr="00C92270">
        <w:trPr>
          <w:trHeight w:val="300"/>
        </w:trPr>
        <w:tc>
          <w:tcPr>
            <w:tcW w:w="158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F109194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DAA90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15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54150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F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75C39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20</w:t>
            </w:r>
          </w:p>
        </w:tc>
        <w:tc>
          <w:tcPr>
            <w:tcW w:w="6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9DF75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GCTCTACCAACTGAGCTATA</w:t>
            </w:r>
          </w:p>
        </w:tc>
        <w:tc>
          <w:tcPr>
            <w:tcW w:w="3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E62F3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  <w:t>trnV-UAC/trnA-UGC</w:t>
            </w:r>
          </w:p>
        </w:tc>
      </w:tr>
      <w:tr w:rsidR="00FD351C" w:rsidRPr="003F2EC5" w14:paraId="3606073D" w14:textId="77777777" w:rsidTr="00C92270">
        <w:trPr>
          <w:trHeight w:val="300"/>
        </w:trPr>
        <w:tc>
          <w:tcPr>
            <w:tcW w:w="158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8BEDA77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CFEFD4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16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3087BC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F</w:t>
            </w:r>
          </w:p>
        </w:tc>
        <w:tc>
          <w:tcPr>
            <w:tcW w:w="7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D40A77" w14:textId="77777777" w:rsidR="00FD351C" w:rsidRPr="003F2EC5" w:rsidRDefault="00FD351C" w:rsidP="00EA547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20</w:t>
            </w:r>
          </w:p>
        </w:tc>
        <w:tc>
          <w:tcPr>
            <w:tcW w:w="67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A268E5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color w:val="000000"/>
                <w:szCs w:val="22"/>
              </w:rPr>
              <w:t>TTTTTTCTTTCTTTCTCTAT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9F0815" w14:textId="77777777" w:rsidR="00FD351C" w:rsidRPr="003F2EC5" w:rsidRDefault="00FD351C" w:rsidP="00EA547F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</w:pPr>
            <w:r w:rsidRPr="003F2EC5">
              <w:rPr>
                <w:rFonts w:ascii="Times New Roman" w:eastAsia="Times New Roman" w:hAnsi="Times New Roman"/>
                <w:i/>
                <w:iCs/>
                <w:color w:val="000000"/>
                <w:szCs w:val="22"/>
              </w:rPr>
              <w:t>ndhA intron</w:t>
            </w:r>
          </w:p>
        </w:tc>
      </w:tr>
    </w:tbl>
    <w:p w14:paraId="60258B57" w14:textId="19380761" w:rsidR="00FD351C" w:rsidRDefault="00FD351C">
      <w:pPr>
        <w:sectPr w:rsidR="00FD351C" w:rsidSect="00FD351C">
          <w:pgSz w:w="15840" w:h="12240" w:orient="landscape"/>
          <w:pgMar w:top="1440" w:right="1701" w:bottom="1440" w:left="1440" w:header="709" w:footer="709" w:gutter="0"/>
          <w:cols w:space="708"/>
          <w:docGrid w:linePitch="360"/>
        </w:sectPr>
      </w:pPr>
    </w:p>
    <w:p w14:paraId="38EC1006" w14:textId="77777777" w:rsidR="00EA547F" w:rsidRDefault="00EA547F">
      <w:pPr>
        <w:rPr>
          <w:rFonts w:ascii="Times New Roman" w:hAnsi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D04CFDA" wp14:editId="51586431">
            <wp:extent cx="5454033" cy="536575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5047" cy="53667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B7C914" w14:textId="7DBD755D" w:rsidR="006F6D69" w:rsidRDefault="00EA547F">
      <w:pPr>
        <w:rPr>
          <w:rFonts w:ascii="Times New Roman" w:hAnsi="Times New Roman"/>
          <w:sz w:val="24"/>
          <w:szCs w:val="24"/>
        </w:rPr>
      </w:pPr>
      <w:r w:rsidRPr="00EA547F">
        <w:rPr>
          <w:rFonts w:ascii="Times New Roman" w:hAnsi="Times New Roman" w:hint="eastAsia"/>
          <w:b/>
          <w:bCs/>
          <w:sz w:val="24"/>
          <w:szCs w:val="24"/>
        </w:rPr>
        <w:t>Figure S1</w:t>
      </w:r>
      <w:r w:rsidRPr="004B5B30">
        <w:rPr>
          <w:rFonts w:ascii="Times New Roman" w:hAnsi="Times New Roman" w:hint="eastAsia"/>
          <w:sz w:val="24"/>
          <w:szCs w:val="24"/>
        </w:rPr>
        <w:t xml:space="preserve">: </w:t>
      </w:r>
      <w:r w:rsidRPr="00EA547F">
        <w:rPr>
          <w:rFonts w:ascii="Times New Roman" w:hAnsi="Times New Roman"/>
          <w:sz w:val="24"/>
          <w:szCs w:val="18"/>
        </w:rPr>
        <w:t xml:space="preserve">The alignment of </w:t>
      </w:r>
      <w:r w:rsidRPr="007A3FFF">
        <w:rPr>
          <w:rFonts w:ascii="Times New Roman" w:hAnsi="Times New Roman"/>
          <w:i/>
          <w:iCs/>
          <w:sz w:val="24"/>
          <w:szCs w:val="18"/>
        </w:rPr>
        <w:t>matK</w:t>
      </w:r>
      <w:r w:rsidRPr="00EA547F">
        <w:rPr>
          <w:rFonts w:ascii="Times New Roman" w:hAnsi="Times New Roman"/>
          <w:sz w:val="24"/>
          <w:szCs w:val="18"/>
        </w:rPr>
        <w:t xml:space="preserve"> among three </w:t>
      </w:r>
      <w:r w:rsidRPr="00EA547F">
        <w:rPr>
          <w:rFonts w:ascii="Times New Roman" w:hAnsi="Times New Roman"/>
          <w:i/>
          <w:iCs/>
          <w:sz w:val="24"/>
          <w:szCs w:val="18"/>
        </w:rPr>
        <w:t>Carduus</w:t>
      </w:r>
      <w:r w:rsidRPr="00EA547F">
        <w:rPr>
          <w:rFonts w:ascii="Times New Roman" w:hAnsi="Times New Roman"/>
          <w:sz w:val="24"/>
          <w:szCs w:val="18"/>
        </w:rPr>
        <w:t>. The asterisk indicates the positions of single nucleotide polymorphism (SNP). The red square indicates SNP site for design primer pairs.</w:t>
      </w:r>
      <w:r w:rsidRPr="00EA547F">
        <w:rPr>
          <w:rFonts w:ascii="Times New Roman" w:hAnsi="Times New Roman" w:hint="eastAsia"/>
          <w:sz w:val="24"/>
          <w:szCs w:val="24"/>
        </w:rPr>
        <w:t xml:space="preserve"> </w:t>
      </w:r>
    </w:p>
    <w:p w14:paraId="684C612D" w14:textId="77777777" w:rsidR="006F6D69" w:rsidRDefault="006F6D69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14:paraId="734A6FB3" w14:textId="77777777" w:rsidR="006D09D4" w:rsidRDefault="006D09D4">
      <w:pPr>
        <w:rPr>
          <w:rFonts w:ascii="Times New Roman" w:hAnsi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663CCBE" wp14:editId="08E96E90">
            <wp:extent cx="5943600" cy="2566035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66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D410BE" w14:textId="2F56B55E" w:rsidR="006D09D4" w:rsidRDefault="006D09D4" w:rsidP="006D09D4">
      <w:pPr>
        <w:rPr>
          <w:rFonts w:ascii="Times New Roman" w:hAnsi="Times New Roman"/>
          <w:sz w:val="24"/>
          <w:szCs w:val="24"/>
        </w:rPr>
      </w:pPr>
      <w:r w:rsidRPr="00EA547F">
        <w:rPr>
          <w:rFonts w:ascii="Times New Roman" w:hAnsi="Times New Roman" w:hint="eastAsia"/>
          <w:b/>
          <w:bCs/>
          <w:sz w:val="24"/>
          <w:szCs w:val="24"/>
        </w:rPr>
        <w:t>Figure S</w:t>
      </w:r>
      <w:r>
        <w:rPr>
          <w:rFonts w:ascii="Times New Roman" w:hAnsi="Times New Roman"/>
          <w:b/>
          <w:bCs/>
          <w:sz w:val="24"/>
          <w:szCs w:val="24"/>
        </w:rPr>
        <w:t>2</w:t>
      </w:r>
      <w:r w:rsidRPr="004B5B30">
        <w:rPr>
          <w:rFonts w:ascii="Times New Roman" w:hAnsi="Times New Roman" w:hint="eastAsia"/>
          <w:sz w:val="24"/>
          <w:szCs w:val="24"/>
        </w:rPr>
        <w:t xml:space="preserve">: </w:t>
      </w:r>
      <w:r w:rsidRPr="00EA547F">
        <w:rPr>
          <w:rFonts w:ascii="Times New Roman" w:hAnsi="Times New Roman"/>
          <w:sz w:val="24"/>
          <w:szCs w:val="18"/>
        </w:rPr>
        <w:t xml:space="preserve">The alignment of </w:t>
      </w:r>
      <w:r>
        <w:rPr>
          <w:rFonts w:ascii="Times New Roman" w:hAnsi="Times New Roman"/>
          <w:sz w:val="24"/>
          <w:szCs w:val="18"/>
        </w:rPr>
        <w:t xml:space="preserve">partial </w:t>
      </w:r>
      <w:r w:rsidRPr="007A3FFF">
        <w:rPr>
          <w:rFonts w:ascii="Times New Roman" w:hAnsi="Times New Roman"/>
          <w:i/>
          <w:iCs/>
          <w:sz w:val="24"/>
          <w:szCs w:val="18"/>
        </w:rPr>
        <w:t>matK</w:t>
      </w:r>
      <w:r w:rsidRPr="00EA547F">
        <w:rPr>
          <w:rFonts w:ascii="Times New Roman" w:hAnsi="Times New Roman"/>
          <w:sz w:val="24"/>
          <w:szCs w:val="18"/>
        </w:rPr>
        <w:t xml:space="preserve"> </w:t>
      </w:r>
      <w:r>
        <w:rPr>
          <w:rFonts w:ascii="Times New Roman" w:hAnsi="Times New Roman"/>
          <w:sz w:val="24"/>
          <w:szCs w:val="18"/>
        </w:rPr>
        <w:t xml:space="preserve">sequences which include selected SNP </w:t>
      </w:r>
      <w:r w:rsidRPr="00EA547F">
        <w:rPr>
          <w:rFonts w:ascii="Times New Roman" w:hAnsi="Times New Roman"/>
          <w:sz w:val="24"/>
          <w:szCs w:val="18"/>
        </w:rPr>
        <w:t xml:space="preserve">among </w:t>
      </w:r>
      <w:r w:rsidRPr="00EA547F">
        <w:rPr>
          <w:rFonts w:ascii="Times New Roman" w:hAnsi="Times New Roman"/>
          <w:i/>
          <w:iCs/>
          <w:sz w:val="24"/>
          <w:szCs w:val="18"/>
        </w:rPr>
        <w:t>Carduus</w:t>
      </w:r>
      <w:r>
        <w:rPr>
          <w:rFonts w:ascii="Times New Roman" w:hAnsi="Times New Roman"/>
          <w:sz w:val="24"/>
          <w:szCs w:val="18"/>
        </w:rPr>
        <w:t xml:space="preserve"> species</w:t>
      </w:r>
      <w:r w:rsidRPr="00EA547F">
        <w:rPr>
          <w:rFonts w:ascii="Times New Roman" w:hAnsi="Times New Roman"/>
          <w:sz w:val="24"/>
          <w:szCs w:val="18"/>
        </w:rPr>
        <w:t xml:space="preserve">. The </w:t>
      </w:r>
      <w:r>
        <w:rPr>
          <w:rFonts w:ascii="Times New Roman" w:hAnsi="Times New Roman"/>
          <w:sz w:val="24"/>
          <w:szCs w:val="18"/>
        </w:rPr>
        <w:t xml:space="preserve">light blue-shaded letter indicates the specific SNP of </w:t>
      </w:r>
      <w:r w:rsidRPr="006D09D4">
        <w:rPr>
          <w:rFonts w:ascii="Times New Roman" w:hAnsi="Times New Roman"/>
          <w:i/>
          <w:iCs/>
          <w:sz w:val="24"/>
          <w:szCs w:val="18"/>
        </w:rPr>
        <w:t>C. crispus</w:t>
      </w:r>
      <w:r>
        <w:rPr>
          <w:rFonts w:ascii="Times New Roman" w:hAnsi="Times New Roman"/>
          <w:sz w:val="24"/>
          <w:szCs w:val="18"/>
        </w:rPr>
        <w:t xml:space="preserve"> in </w:t>
      </w:r>
      <w:r w:rsidRPr="006D09D4">
        <w:rPr>
          <w:rFonts w:ascii="Times New Roman" w:hAnsi="Times New Roman"/>
          <w:i/>
          <w:iCs/>
          <w:sz w:val="24"/>
          <w:szCs w:val="18"/>
        </w:rPr>
        <w:t>matK</w:t>
      </w:r>
      <w:r>
        <w:rPr>
          <w:rFonts w:ascii="Times New Roman" w:hAnsi="Times New Roman"/>
          <w:sz w:val="24"/>
          <w:szCs w:val="18"/>
        </w:rPr>
        <w:t>.</w:t>
      </w:r>
      <w:r w:rsidRPr="00EA547F">
        <w:rPr>
          <w:rFonts w:ascii="Times New Roman" w:hAnsi="Times New Roman" w:hint="eastAsia"/>
          <w:sz w:val="24"/>
          <w:szCs w:val="24"/>
        </w:rPr>
        <w:t xml:space="preserve"> </w:t>
      </w:r>
    </w:p>
    <w:p w14:paraId="5D3963FB" w14:textId="7AD9DBD9" w:rsidR="006F6D69" w:rsidRDefault="006F6D69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14:paraId="02FDC598" w14:textId="77777777" w:rsidR="00EA547F" w:rsidRDefault="00EA547F">
      <w:pPr>
        <w:rPr>
          <w:rFonts w:ascii="Times New Roman" w:hAnsi="Times New Roman"/>
          <w:sz w:val="24"/>
          <w:szCs w:val="24"/>
        </w:rPr>
      </w:pPr>
    </w:p>
    <w:p w14:paraId="006C7F8C" w14:textId="77777777" w:rsidR="00EA547F" w:rsidRDefault="00EA547F">
      <w:pPr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inline distT="0" distB="0" distL="0" distR="0" wp14:anchorId="048CE7A3" wp14:editId="636ED8DB">
            <wp:extent cx="4324350" cy="27495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4350" cy="274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C90DA6" w14:textId="0E07E229" w:rsidR="00EA547F" w:rsidRDefault="002237B8" w:rsidP="002237B8">
      <w:pPr>
        <w:tabs>
          <w:tab w:val="left" w:pos="4540"/>
        </w:tabs>
        <w:rPr>
          <w:rFonts w:ascii="Times New Roman" w:hAnsi="Times New Roman"/>
          <w:sz w:val="24"/>
          <w:szCs w:val="18"/>
        </w:rPr>
      </w:pPr>
      <w:r w:rsidRPr="00EA547F">
        <w:rPr>
          <w:rFonts w:ascii="Times New Roman" w:hAnsi="Times New Roman" w:hint="eastAsia"/>
          <w:b/>
          <w:bCs/>
          <w:sz w:val="24"/>
          <w:szCs w:val="24"/>
        </w:rPr>
        <w:t>Figure S</w:t>
      </w:r>
      <w:r w:rsidR="00700A77">
        <w:rPr>
          <w:rFonts w:ascii="Times New Roman" w:hAnsi="Times New Roman"/>
          <w:b/>
          <w:bCs/>
          <w:sz w:val="24"/>
          <w:szCs w:val="24"/>
        </w:rPr>
        <w:t>3</w:t>
      </w:r>
      <w:r w:rsidRPr="004B5B30">
        <w:rPr>
          <w:rFonts w:ascii="Times New Roman" w:hAnsi="Times New Roman" w:hint="eastAsia"/>
          <w:sz w:val="24"/>
          <w:szCs w:val="24"/>
        </w:rPr>
        <w:t>:</w:t>
      </w:r>
      <w:r w:rsidRPr="00EA547F">
        <w:rPr>
          <w:rFonts w:ascii="Times New Roman" w:hAnsi="Times New Roman"/>
          <w:sz w:val="24"/>
          <w:szCs w:val="18"/>
        </w:rPr>
        <w:t xml:space="preserve"> The design of the primer pairs based on SNP site that is specific for </w:t>
      </w:r>
      <w:r w:rsidRPr="00EA547F">
        <w:rPr>
          <w:rFonts w:ascii="Times New Roman" w:hAnsi="Times New Roman"/>
          <w:i/>
          <w:iCs/>
          <w:sz w:val="24"/>
          <w:szCs w:val="18"/>
        </w:rPr>
        <w:t>Carduus crispus</w:t>
      </w:r>
      <w:r w:rsidRPr="00EA547F">
        <w:rPr>
          <w:rFonts w:ascii="Times New Roman" w:hAnsi="Times New Roman"/>
          <w:sz w:val="24"/>
          <w:szCs w:val="18"/>
        </w:rPr>
        <w:t>.</w:t>
      </w:r>
      <w:r w:rsidR="00026AAA">
        <w:rPr>
          <w:rFonts w:ascii="Times New Roman" w:hAnsi="Times New Roman"/>
          <w:sz w:val="24"/>
          <w:szCs w:val="18"/>
        </w:rPr>
        <w:t xml:space="preserve"> The red bar indicates location of SNP in </w:t>
      </w:r>
      <w:r w:rsidR="00026AAA" w:rsidRPr="00026AAA">
        <w:rPr>
          <w:rFonts w:ascii="Times New Roman" w:hAnsi="Times New Roman"/>
          <w:i/>
          <w:iCs/>
          <w:sz w:val="24"/>
          <w:szCs w:val="18"/>
        </w:rPr>
        <w:t>matK</w:t>
      </w:r>
      <w:r w:rsidR="00026AAA">
        <w:rPr>
          <w:rFonts w:ascii="Times New Roman" w:hAnsi="Times New Roman"/>
          <w:sz w:val="24"/>
          <w:szCs w:val="18"/>
        </w:rPr>
        <w:t>. The yellow arrows represent the position of primers CD_SNP_F2 and CD_SNP_R2 whereas the normal blue arrows means the location of primers CD_SNP_F1 and CD_SNP_R1. The bold blue arrows show the sites of matK463F and matK1162R.</w:t>
      </w:r>
      <w:r w:rsidR="00EA21A5">
        <w:rPr>
          <w:rFonts w:ascii="Times New Roman" w:hAnsi="Times New Roman"/>
          <w:sz w:val="24"/>
          <w:szCs w:val="18"/>
        </w:rPr>
        <w:t xml:space="preserve"> The two headed arrows indicate the size of each primer pairs: 700 bp for </w:t>
      </w:r>
      <w:r w:rsidR="00904A17">
        <w:rPr>
          <w:rFonts w:ascii="Times New Roman" w:hAnsi="Times New Roman"/>
          <w:sz w:val="24"/>
          <w:szCs w:val="18"/>
        </w:rPr>
        <w:t xml:space="preserve">the pairs of </w:t>
      </w:r>
      <w:r w:rsidR="00EA21A5">
        <w:rPr>
          <w:rFonts w:ascii="Times New Roman" w:hAnsi="Times New Roman"/>
          <w:sz w:val="24"/>
          <w:szCs w:val="18"/>
        </w:rPr>
        <w:t>matK463F and matK1162R, 421 bp for two pairs of matK463F-CD_SNP_R1 and matK463F-CD_SNP_R2, and 323 bp for two pairs of CD_SNP_F1-matK1162R and CD_SNP_F2-matK1162R.</w:t>
      </w:r>
    </w:p>
    <w:p w14:paraId="0713D425" w14:textId="1EBE3C1A" w:rsidR="00CF13C4" w:rsidRDefault="00CF13C4" w:rsidP="002237B8">
      <w:pPr>
        <w:tabs>
          <w:tab w:val="left" w:pos="4540"/>
        </w:tabs>
        <w:rPr>
          <w:rFonts w:ascii="Times New Roman" w:hAnsi="Times New Roman"/>
          <w:sz w:val="24"/>
          <w:szCs w:val="18"/>
        </w:rPr>
      </w:pPr>
    </w:p>
    <w:p w14:paraId="03146ED1" w14:textId="41EBF256" w:rsidR="00CF13C4" w:rsidRDefault="00CF13C4" w:rsidP="002237B8">
      <w:pPr>
        <w:tabs>
          <w:tab w:val="left" w:pos="4540"/>
        </w:tabs>
        <w:rPr>
          <w:rFonts w:ascii="Times New Roman" w:hAnsi="Times New Roman"/>
          <w:sz w:val="24"/>
          <w:szCs w:val="18"/>
        </w:rPr>
      </w:pPr>
    </w:p>
    <w:p w14:paraId="13BC9FBE" w14:textId="464905FA" w:rsidR="00CF13C4" w:rsidRDefault="00CF13C4" w:rsidP="002237B8">
      <w:pPr>
        <w:tabs>
          <w:tab w:val="left" w:pos="4540"/>
        </w:tabs>
        <w:rPr>
          <w:rFonts w:ascii="Times New Roman" w:hAnsi="Times New Roman"/>
          <w:sz w:val="24"/>
          <w:szCs w:val="18"/>
        </w:rPr>
      </w:pPr>
    </w:p>
    <w:p w14:paraId="7A772C5F" w14:textId="48EE2F93" w:rsidR="00CF13C4" w:rsidRDefault="00CF13C4" w:rsidP="002237B8">
      <w:pPr>
        <w:tabs>
          <w:tab w:val="left" w:pos="4540"/>
        </w:tabs>
        <w:rPr>
          <w:rFonts w:ascii="Times New Roman" w:hAnsi="Times New Roman"/>
          <w:sz w:val="24"/>
          <w:szCs w:val="18"/>
        </w:rPr>
      </w:pPr>
    </w:p>
    <w:p w14:paraId="74A3E601" w14:textId="4EBB98C4" w:rsidR="00CF13C4" w:rsidRDefault="00CF13C4" w:rsidP="002237B8">
      <w:pPr>
        <w:tabs>
          <w:tab w:val="left" w:pos="4540"/>
        </w:tabs>
        <w:rPr>
          <w:rFonts w:ascii="Times New Roman" w:hAnsi="Times New Roman"/>
          <w:sz w:val="24"/>
          <w:szCs w:val="18"/>
        </w:rPr>
      </w:pPr>
    </w:p>
    <w:p w14:paraId="0DE08055" w14:textId="78A7EA48" w:rsidR="00CF13C4" w:rsidRDefault="00CF13C4" w:rsidP="002237B8">
      <w:pPr>
        <w:tabs>
          <w:tab w:val="left" w:pos="4540"/>
        </w:tabs>
        <w:rPr>
          <w:rFonts w:ascii="Times New Roman" w:hAnsi="Times New Roman"/>
          <w:sz w:val="24"/>
          <w:szCs w:val="18"/>
        </w:rPr>
      </w:pPr>
    </w:p>
    <w:p w14:paraId="5CD3CF34" w14:textId="44C0F241" w:rsidR="00CF13C4" w:rsidRDefault="00CF13C4" w:rsidP="002237B8">
      <w:pPr>
        <w:tabs>
          <w:tab w:val="left" w:pos="4540"/>
        </w:tabs>
        <w:rPr>
          <w:rFonts w:ascii="Times New Roman" w:hAnsi="Times New Roman"/>
          <w:sz w:val="24"/>
          <w:szCs w:val="18"/>
        </w:rPr>
      </w:pPr>
    </w:p>
    <w:p w14:paraId="391A84D3" w14:textId="49666AFE" w:rsidR="00CF13C4" w:rsidRDefault="00CF13C4" w:rsidP="002237B8">
      <w:pPr>
        <w:tabs>
          <w:tab w:val="left" w:pos="4540"/>
        </w:tabs>
        <w:rPr>
          <w:rFonts w:ascii="Times New Roman" w:hAnsi="Times New Roman"/>
          <w:sz w:val="24"/>
          <w:szCs w:val="18"/>
        </w:rPr>
      </w:pPr>
    </w:p>
    <w:p w14:paraId="79237207" w14:textId="77777777" w:rsidR="00CF13C4" w:rsidRDefault="00CF13C4" w:rsidP="002237B8">
      <w:pPr>
        <w:tabs>
          <w:tab w:val="left" w:pos="4540"/>
        </w:tabs>
        <w:rPr>
          <w:rFonts w:ascii="Times New Roman" w:hAnsi="Times New Roman"/>
          <w:sz w:val="24"/>
          <w:szCs w:val="18"/>
        </w:rPr>
      </w:pPr>
    </w:p>
    <w:p w14:paraId="480B1E3C" w14:textId="77777777" w:rsidR="00C731E9" w:rsidRDefault="00CF13C4" w:rsidP="00CF13C4">
      <w:pPr>
        <w:autoSpaceDE w:val="0"/>
        <w:autoSpaceDN w:val="0"/>
        <w:adjustRightInd w:val="0"/>
        <w:spacing w:before="120" w:after="240" w:line="360" w:lineRule="auto"/>
        <w:rPr>
          <w:rFonts w:ascii="Times New Roman" w:hAnsi="Times New Roman"/>
          <w:sz w:val="24"/>
          <w:szCs w:val="18"/>
        </w:rPr>
      </w:pPr>
      <w:r>
        <w:rPr>
          <w:noProof/>
        </w:rPr>
        <w:lastRenderedPageBreak/>
        <w:drawing>
          <wp:inline distT="0" distB="0" distL="0" distR="0" wp14:anchorId="46D30520" wp14:editId="55AB468E">
            <wp:extent cx="3154732" cy="6828929"/>
            <wp:effectExtent l="0" t="0" r="762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0019" cy="68836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84AA73" w14:textId="32FF41D0" w:rsidR="00CF13C4" w:rsidRDefault="00CF13C4" w:rsidP="003B07A5">
      <w:pPr>
        <w:autoSpaceDE w:val="0"/>
        <w:autoSpaceDN w:val="0"/>
        <w:adjustRightInd w:val="0"/>
        <w:spacing w:before="120" w:after="240" w:line="360" w:lineRule="auto"/>
        <w:rPr>
          <w:rFonts w:ascii="Times New Roman" w:hAnsi="Times New Roman"/>
          <w:sz w:val="24"/>
          <w:szCs w:val="24"/>
          <w:lang w:bidi="en-US"/>
        </w:rPr>
      </w:pPr>
      <w:r w:rsidRPr="00C731E9">
        <w:rPr>
          <w:rFonts w:ascii="Times New Roman" w:hAnsi="Times New Roman"/>
          <w:b/>
          <w:bCs/>
          <w:sz w:val="24"/>
          <w:szCs w:val="18"/>
        </w:rPr>
        <w:t>Figure S</w:t>
      </w:r>
      <w:r w:rsidR="00700A77">
        <w:rPr>
          <w:rFonts w:ascii="Times New Roman" w:hAnsi="Times New Roman"/>
          <w:b/>
          <w:bCs/>
          <w:sz w:val="24"/>
          <w:szCs w:val="18"/>
        </w:rPr>
        <w:t>4</w:t>
      </w:r>
      <w:r>
        <w:rPr>
          <w:rFonts w:ascii="Times New Roman" w:hAnsi="Times New Roman"/>
          <w:sz w:val="24"/>
          <w:szCs w:val="18"/>
        </w:rPr>
        <w:t xml:space="preserve">: </w:t>
      </w:r>
      <w:r w:rsidRPr="008B61D7">
        <w:rPr>
          <w:rFonts w:ascii="Times New Roman" w:hAnsi="Times New Roman"/>
          <w:sz w:val="24"/>
          <w:szCs w:val="24"/>
          <w:lang w:bidi="en-US"/>
        </w:rPr>
        <w:t xml:space="preserve">The Bayesian Inference tree of </w:t>
      </w:r>
      <w:r w:rsidRPr="008B61D7">
        <w:rPr>
          <w:rFonts w:ascii="Times New Roman" w:hAnsi="Times New Roman"/>
          <w:i/>
          <w:sz w:val="24"/>
          <w:szCs w:val="24"/>
          <w:lang w:bidi="en-US"/>
        </w:rPr>
        <w:t>Carduus</w:t>
      </w:r>
      <w:r w:rsidRPr="008B61D7">
        <w:rPr>
          <w:rFonts w:ascii="Times New Roman" w:hAnsi="Times New Roman"/>
          <w:sz w:val="24"/>
          <w:szCs w:val="24"/>
          <w:lang w:bidi="en-US"/>
        </w:rPr>
        <w:t xml:space="preserve"> and related taxa inferred from</w:t>
      </w:r>
      <w:r w:rsidR="00C731E9">
        <w:rPr>
          <w:rFonts w:ascii="Times New Roman" w:hAnsi="Times New Roman"/>
          <w:sz w:val="24"/>
          <w:szCs w:val="24"/>
          <w:lang w:bidi="en-US"/>
        </w:rPr>
        <w:t xml:space="preserve"> whole cpDNA sequences (A),</w:t>
      </w:r>
      <w:r w:rsidRPr="008B61D7">
        <w:rPr>
          <w:rFonts w:ascii="Times New Roman" w:hAnsi="Times New Roman"/>
          <w:sz w:val="24"/>
          <w:szCs w:val="24"/>
          <w:lang w:bidi="en-US"/>
        </w:rPr>
        <w:t xml:space="preserve"> </w:t>
      </w:r>
      <w:r w:rsidR="00C731E9">
        <w:rPr>
          <w:rFonts w:ascii="Times New Roman" w:hAnsi="Times New Roman"/>
          <w:sz w:val="24"/>
          <w:szCs w:val="24"/>
          <w:lang w:bidi="en-US"/>
        </w:rPr>
        <w:t>non</w:t>
      </w:r>
      <w:r w:rsidRPr="008B61D7">
        <w:rPr>
          <w:rFonts w:ascii="Times New Roman" w:hAnsi="Times New Roman"/>
          <w:sz w:val="24"/>
          <w:szCs w:val="24"/>
          <w:lang w:bidi="en-US"/>
        </w:rPr>
        <w:t>-coding regions of cpDNA</w:t>
      </w:r>
      <w:r w:rsidR="00C731E9">
        <w:rPr>
          <w:rFonts w:ascii="Times New Roman" w:hAnsi="Times New Roman"/>
          <w:sz w:val="24"/>
          <w:szCs w:val="24"/>
          <w:lang w:bidi="en-US"/>
        </w:rPr>
        <w:t xml:space="preserve"> (B), and eight hotspot regions (C)</w:t>
      </w:r>
      <w:r w:rsidRPr="008B61D7">
        <w:rPr>
          <w:rFonts w:ascii="Times New Roman" w:hAnsi="Times New Roman"/>
          <w:sz w:val="24"/>
          <w:szCs w:val="24"/>
          <w:lang w:bidi="en-US"/>
        </w:rPr>
        <w:t xml:space="preserve">. The numbers mean supporting values (Bootstrap (BP)/ Posterior probability (PP)). </w:t>
      </w:r>
      <w:r w:rsidR="00C731E9">
        <w:rPr>
          <w:rFonts w:ascii="Times New Roman" w:hAnsi="Times New Roman"/>
          <w:sz w:val="24"/>
          <w:szCs w:val="24"/>
          <w:lang w:bidi="en-US"/>
        </w:rPr>
        <w:t>The dash (-) means no support values.</w:t>
      </w:r>
    </w:p>
    <w:p w14:paraId="45F27286" w14:textId="535B0410" w:rsidR="00A41D0B" w:rsidRDefault="00A41D0B" w:rsidP="00A41D0B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lastRenderedPageBreak/>
        <w:drawing>
          <wp:inline distT="0" distB="0" distL="0" distR="0" wp14:anchorId="7BB9C844" wp14:editId="343FFF02">
            <wp:extent cx="5935672" cy="1485900"/>
            <wp:effectExtent l="0" t="0" r="8255" b="0"/>
            <wp:docPr id="1" name="그림 1" descr="G:\working home\Carduus files\Carduus manuscript files\supplementary figure\Supplementary Figure 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working home\Carduus files\Carduus manuscript files\supplementary figure\Supplementary Figure 1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692"/>
                    <a:stretch/>
                  </pic:blipFill>
                  <pic:spPr bwMode="auto">
                    <a:xfrm>
                      <a:off x="0" y="0"/>
                      <a:ext cx="5957874" cy="14914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204711" w14:textId="7BD26288" w:rsidR="00A41D0B" w:rsidRDefault="00A41D0B" w:rsidP="00A41D0B">
      <w:pPr>
        <w:spacing w:after="0" w:line="360" w:lineRule="auto"/>
        <w:jc w:val="both"/>
        <w:rPr>
          <w:rFonts w:ascii="Times New Roman" w:eastAsia="Malgun Gothic" w:hAnsi="Times New Roman"/>
          <w:sz w:val="24"/>
          <w:szCs w:val="24"/>
        </w:rPr>
      </w:pPr>
      <w:r w:rsidRPr="0048726A">
        <w:rPr>
          <w:rFonts w:ascii="Times New Roman" w:hAnsi="Times New Roman" w:hint="eastAsia"/>
          <w:b/>
          <w:sz w:val="24"/>
          <w:szCs w:val="24"/>
        </w:rPr>
        <w:t>Figure S</w:t>
      </w:r>
      <w:r w:rsidR="00700A77">
        <w:rPr>
          <w:rFonts w:ascii="Times New Roman" w:hAnsi="Times New Roman"/>
          <w:b/>
          <w:sz w:val="24"/>
          <w:szCs w:val="24"/>
        </w:rPr>
        <w:t>5</w:t>
      </w:r>
      <w:r w:rsidRPr="00B97476">
        <w:rPr>
          <w:rFonts w:ascii="Times New Roman" w:hAnsi="Times New Roman" w:hint="eastAsia"/>
          <w:sz w:val="24"/>
          <w:szCs w:val="24"/>
        </w:rPr>
        <w:t xml:space="preserve">: </w:t>
      </w:r>
      <w:r w:rsidRPr="00B97476">
        <w:rPr>
          <w:rFonts w:ascii="Times New Roman" w:hAnsi="Times New Roman"/>
          <w:sz w:val="24"/>
          <w:szCs w:val="18"/>
        </w:rPr>
        <w:t xml:space="preserve">The PCR results of specific primer pairs for </w:t>
      </w:r>
      <w:r w:rsidRPr="00B97476">
        <w:rPr>
          <w:rFonts w:ascii="Times New Roman" w:hAnsi="Times New Roman"/>
          <w:i/>
          <w:sz w:val="24"/>
          <w:szCs w:val="18"/>
        </w:rPr>
        <w:t>Carduus crispus</w:t>
      </w:r>
      <w:r w:rsidRPr="00B97476">
        <w:rPr>
          <w:rFonts w:ascii="Times New Roman" w:hAnsi="Times New Roman"/>
          <w:sz w:val="24"/>
          <w:szCs w:val="18"/>
        </w:rPr>
        <w:t>.</w:t>
      </w:r>
      <w:r w:rsidRPr="00B97476">
        <w:rPr>
          <w:rFonts w:ascii="Times New Roman" w:hAnsi="Times New Roman" w:hint="eastAsia"/>
          <w:sz w:val="24"/>
          <w:szCs w:val="18"/>
        </w:rPr>
        <w:t xml:space="preserve"> The combination </w:t>
      </w:r>
      <w:r w:rsidRPr="00B97476">
        <w:rPr>
          <w:rFonts w:ascii="Times New Roman" w:eastAsia="Malgun Gothic" w:hAnsi="Times New Roman"/>
          <w:sz w:val="24"/>
          <w:szCs w:val="24"/>
        </w:rPr>
        <w:t>of matK_463F, matK_1162R, CD_SNP_F</w:t>
      </w:r>
      <w:r w:rsidRPr="00B97476">
        <w:rPr>
          <w:rFonts w:ascii="Times New Roman" w:eastAsia="Malgun Gothic" w:hAnsi="Times New Roman" w:hint="eastAsia"/>
          <w:sz w:val="24"/>
          <w:szCs w:val="24"/>
        </w:rPr>
        <w:t>1</w:t>
      </w:r>
      <w:r w:rsidRPr="00B97476">
        <w:rPr>
          <w:rFonts w:ascii="Times New Roman" w:eastAsia="Malgun Gothic" w:hAnsi="Times New Roman"/>
          <w:sz w:val="24"/>
          <w:szCs w:val="24"/>
        </w:rPr>
        <w:t>, and CD_SNP_R</w:t>
      </w:r>
      <w:r w:rsidRPr="00B97476">
        <w:rPr>
          <w:rFonts w:ascii="Times New Roman" w:eastAsia="Malgun Gothic" w:hAnsi="Times New Roman" w:hint="eastAsia"/>
          <w:sz w:val="24"/>
          <w:szCs w:val="24"/>
        </w:rPr>
        <w:t xml:space="preserve">1. The number from 1 to </w:t>
      </w:r>
      <w:r w:rsidR="003F0284">
        <w:rPr>
          <w:rFonts w:ascii="Times New Roman" w:eastAsia="Malgun Gothic" w:hAnsi="Times New Roman"/>
          <w:sz w:val="24"/>
          <w:szCs w:val="24"/>
        </w:rPr>
        <w:t>2</w:t>
      </w:r>
      <w:r w:rsidRPr="00B97476">
        <w:rPr>
          <w:rFonts w:ascii="Times New Roman" w:eastAsia="Malgun Gothic" w:hAnsi="Times New Roman" w:hint="eastAsia"/>
          <w:sz w:val="24"/>
          <w:szCs w:val="24"/>
        </w:rPr>
        <w:t xml:space="preserve">: </w:t>
      </w:r>
      <w:r w:rsidRPr="00B97476">
        <w:rPr>
          <w:rFonts w:ascii="Times New Roman" w:eastAsia="Malgun Gothic" w:hAnsi="Times New Roman" w:hint="eastAsia"/>
          <w:i/>
          <w:sz w:val="24"/>
          <w:szCs w:val="24"/>
        </w:rPr>
        <w:t>Carduus crispus</w:t>
      </w:r>
      <w:r w:rsidRPr="00B97476">
        <w:rPr>
          <w:rFonts w:ascii="Times New Roman" w:eastAsia="Malgun Gothic" w:hAnsi="Times New Roman" w:hint="eastAsia"/>
          <w:sz w:val="24"/>
          <w:szCs w:val="24"/>
        </w:rPr>
        <w:t xml:space="preserve">; from </w:t>
      </w:r>
      <w:r w:rsidR="003F0284">
        <w:rPr>
          <w:rFonts w:ascii="Times New Roman" w:eastAsia="Malgun Gothic" w:hAnsi="Times New Roman"/>
          <w:sz w:val="24"/>
          <w:szCs w:val="24"/>
        </w:rPr>
        <w:t>13</w:t>
      </w:r>
      <w:r w:rsidRPr="00B97476">
        <w:rPr>
          <w:rFonts w:ascii="Times New Roman" w:eastAsia="Malgun Gothic" w:hAnsi="Times New Roman" w:hint="eastAsia"/>
          <w:sz w:val="24"/>
          <w:szCs w:val="24"/>
        </w:rPr>
        <w:t xml:space="preserve"> to </w:t>
      </w:r>
      <w:r w:rsidR="003F0284">
        <w:rPr>
          <w:rFonts w:ascii="Times New Roman" w:eastAsia="Malgun Gothic" w:hAnsi="Times New Roman"/>
          <w:sz w:val="24"/>
          <w:szCs w:val="24"/>
        </w:rPr>
        <w:t>20</w:t>
      </w:r>
      <w:r w:rsidRPr="00B97476">
        <w:rPr>
          <w:rFonts w:ascii="Times New Roman" w:eastAsia="Malgun Gothic" w:hAnsi="Times New Roman" w:hint="eastAsia"/>
          <w:sz w:val="24"/>
          <w:szCs w:val="24"/>
        </w:rPr>
        <w:t xml:space="preserve">: </w:t>
      </w:r>
      <w:r w:rsidRPr="00B97476">
        <w:rPr>
          <w:rFonts w:ascii="Times New Roman" w:eastAsia="Malgun Gothic" w:hAnsi="Times New Roman" w:hint="eastAsia"/>
          <w:i/>
          <w:sz w:val="24"/>
          <w:szCs w:val="24"/>
        </w:rPr>
        <w:t xml:space="preserve">Carduus </w:t>
      </w:r>
      <w:r w:rsidRPr="00B97476">
        <w:rPr>
          <w:rFonts w:ascii="Times New Roman" w:eastAsia="Malgun Gothic" w:hAnsi="Times New Roman" w:hint="eastAsia"/>
          <w:i/>
          <w:noProof/>
          <w:sz w:val="24"/>
          <w:szCs w:val="24"/>
        </w:rPr>
        <w:t>acanthoides</w:t>
      </w:r>
      <w:r w:rsidRPr="00B97476">
        <w:rPr>
          <w:rFonts w:ascii="Times New Roman" w:eastAsia="Malgun Gothic" w:hAnsi="Times New Roman" w:hint="eastAsia"/>
          <w:sz w:val="24"/>
          <w:szCs w:val="24"/>
        </w:rPr>
        <w:t xml:space="preserve">; from </w:t>
      </w:r>
      <w:r w:rsidR="003F0284">
        <w:rPr>
          <w:rFonts w:ascii="Times New Roman" w:eastAsia="Malgun Gothic" w:hAnsi="Times New Roman"/>
          <w:sz w:val="24"/>
          <w:szCs w:val="24"/>
        </w:rPr>
        <w:t>21</w:t>
      </w:r>
      <w:r w:rsidRPr="00B97476">
        <w:rPr>
          <w:rFonts w:ascii="Times New Roman" w:eastAsia="Malgun Gothic" w:hAnsi="Times New Roman" w:hint="eastAsia"/>
          <w:sz w:val="24"/>
          <w:szCs w:val="24"/>
        </w:rPr>
        <w:t xml:space="preserve"> to </w:t>
      </w:r>
      <w:r w:rsidR="003F0284">
        <w:rPr>
          <w:rFonts w:ascii="Times New Roman" w:eastAsia="Malgun Gothic" w:hAnsi="Times New Roman"/>
          <w:sz w:val="24"/>
          <w:szCs w:val="24"/>
        </w:rPr>
        <w:t>24</w:t>
      </w:r>
      <w:r w:rsidRPr="00B97476">
        <w:rPr>
          <w:rFonts w:ascii="Times New Roman" w:eastAsia="Malgun Gothic" w:hAnsi="Times New Roman" w:hint="eastAsia"/>
          <w:sz w:val="24"/>
          <w:szCs w:val="24"/>
        </w:rPr>
        <w:t xml:space="preserve">: </w:t>
      </w:r>
      <w:r w:rsidRPr="00B97476">
        <w:rPr>
          <w:rFonts w:ascii="Times New Roman" w:eastAsia="Malgun Gothic" w:hAnsi="Times New Roman" w:hint="eastAsia"/>
          <w:i/>
          <w:sz w:val="24"/>
          <w:szCs w:val="24"/>
        </w:rPr>
        <w:t xml:space="preserve">Carduus </w:t>
      </w:r>
      <w:r w:rsidRPr="00B97476">
        <w:rPr>
          <w:rFonts w:ascii="Times New Roman" w:eastAsia="Malgun Gothic" w:hAnsi="Times New Roman" w:hint="eastAsia"/>
          <w:i/>
          <w:noProof/>
          <w:sz w:val="24"/>
          <w:szCs w:val="24"/>
        </w:rPr>
        <w:t>tenuiflorus</w:t>
      </w:r>
      <w:r w:rsidRPr="00B97476">
        <w:rPr>
          <w:rFonts w:ascii="Times New Roman" w:eastAsia="Malgun Gothic" w:hAnsi="Times New Roman" w:hint="eastAsia"/>
          <w:sz w:val="24"/>
          <w:szCs w:val="24"/>
        </w:rPr>
        <w:t xml:space="preserve">. </w:t>
      </w:r>
    </w:p>
    <w:p w14:paraId="4E52F61F" w14:textId="77777777" w:rsidR="00A41D0B" w:rsidRDefault="00A41D0B" w:rsidP="00A41D0B">
      <w:pPr>
        <w:spacing w:after="0" w:line="360" w:lineRule="auto"/>
        <w:jc w:val="both"/>
        <w:rPr>
          <w:rFonts w:ascii="Times New Roman" w:eastAsia="Malgun Gothic" w:hAnsi="Times New Roman"/>
          <w:sz w:val="24"/>
          <w:szCs w:val="24"/>
        </w:rPr>
      </w:pPr>
    </w:p>
    <w:p w14:paraId="5FB8DDC6" w14:textId="77777777" w:rsidR="00A41D0B" w:rsidRDefault="00A41D0B" w:rsidP="00A41D0B">
      <w:pPr>
        <w:spacing w:after="0" w:line="360" w:lineRule="auto"/>
        <w:jc w:val="both"/>
        <w:rPr>
          <w:rFonts w:ascii="Times New Roman" w:eastAsia="Malgun Gothic" w:hAnsi="Times New Roman"/>
          <w:sz w:val="24"/>
          <w:szCs w:val="24"/>
        </w:rPr>
      </w:pPr>
      <w:r>
        <w:rPr>
          <w:rFonts w:ascii="Times New Roman" w:eastAsia="Malgun Gothic" w:hAnsi="Times New Roman"/>
          <w:noProof/>
          <w:sz w:val="24"/>
          <w:szCs w:val="24"/>
        </w:rPr>
        <w:drawing>
          <wp:inline distT="0" distB="0" distL="0" distR="0" wp14:anchorId="67E07DDC" wp14:editId="1E9AF208">
            <wp:extent cx="5903958" cy="1447800"/>
            <wp:effectExtent l="0" t="0" r="1905" b="0"/>
            <wp:docPr id="2" name="그림 2" descr="G:\working home\Carduus files\Carduus manuscript files\supplementary figure\Supplementary Figure 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G:\working home\Carduus files\Carduus manuscript files\supplementary figure\Supplementary Figure 2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63" r="3338" b="6748"/>
                    <a:stretch/>
                  </pic:blipFill>
                  <pic:spPr bwMode="auto">
                    <a:xfrm>
                      <a:off x="0" y="0"/>
                      <a:ext cx="5914745" cy="1450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0B523F" w14:textId="11C651C5" w:rsidR="00A41D0B" w:rsidRDefault="00A41D0B" w:rsidP="00A00958">
      <w:pPr>
        <w:spacing w:after="0" w:line="360" w:lineRule="auto"/>
        <w:jc w:val="both"/>
        <w:rPr>
          <w:rFonts w:ascii="Times New Roman" w:eastAsia="Malgun Gothic" w:hAnsi="Times New Roman"/>
          <w:sz w:val="24"/>
          <w:szCs w:val="24"/>
        </w:rPr>
      </w:pPr>
      <w:r w:rsidRPr="0048726A">
        <w:rPr>
          <w:rFonts w:ascii="Times New Roman" w:hAnsi="Times New Roman" w:hint="eastAsia"/>
          <w:b/>
          <w:sz w:val="24"/>
          <w:szCs w:val="24"/>
        </w:rPr>
        <w:t>Figure S</w:t>
      </w:r>
      <w:r w:rsidR="00700A77">
        <w:rPr>
          <w:rFonts w:ascii="Times New Roman" w:hAnsi="Times New Roman"/>
          <w:b/>
          <w:sz w:val="24"/>
          <w:szCs w:val="24"/>
        </w:rPr>
        <w:t>6</w:t>
      </w:r>
      <w:r w:rsidRPr="00B97476">
        <w:rPr>
          <w:rFonts w:ascii="Times New Roman" w:hAnsi="Times New Roman" w:hint="eastAsia"/>
          <w:sz w:val="24"/>
          <w:szCs w:val="24"/>
        </w:rPr>
        <w:t>:</w:t>
      </w:r>
      <w:r w:rsidRPr="00B97476">
        <w:rPr>
          <w:rFonts w:ascii="Times New Roman" w:eastAsia="Malgun Gothic" w:hAnsi="Times New Roman" w:hint="eastAsia"/>
          <w:sz w:val="24"/>
          <w:szCs w:val="24"/>
        </w:rPr>
        <w:t xml:space="preserve"> </w:t>
      </w:r>
      <w:r w:rsidRPr="00B97476">
        <w:rPr>
          <w:rFonts w:ascii="Times New Roman" w:hAnsi="Times New Roman"/>
          <w:sz w:val="24"/>
          <w:szCs w:val="18"/>
        </w:rPr>
        <w:t xml:space="preserve">The PCR results of specific primer pairs for </w:t>
      </w:r>
      <w:r w:rsidRPr="00B97476">
        <w:rPr>
          <w:rFonts w:ascii="Times New Roman" w:hAnsi="Times New Roman"/>
          <w:i/>
          <w:sz w:val="24"/>
          <w:szCs w:val="18"/>
        </w:rPr>
        <w:t>Carduus crispus</w:t>
      </w:r>
      <w:r w:rsidRPr="00B97476">
        <w:rPr>
          <w:rFonts w:ascii="Times New Roman" w:hAnsi="Times New Roman"/>
          <w:sz w:val="24"/>
          <w:szCs w:val="18"/>
        </w:rPr>
        <w:t>.</w:t>
      </w:r>
      <w:r w:rsidRPr="00B97476">
        <w:rPr>
          <w:rFonts w:ascii="Times New Roman" w:hAnsi="Times New Roman" w:hint="eastAsia"/>
          <w:sz w:val="24"/>
          <w:szCs w:val="18"/>
        </w:rPr>
        <w:t xml:space="preserve"> </w:t>
      </w:r>
      <w:r w:rsidRPr="00B97476">
        <w:rPr>
          <w:rFonts w:ascii="Times New Roman" w:eastAsia="Malgun Gothic" w:hAnsi="Times New Roman" w:hint="eastAsia"/>
          <w:sz w:val="24"/>
          <w:szCs w:val="24"/>
        </w:rPr>
        <w:t xml:space="preserve">The combination </w:t>
      </w:r>
      <w:r w:rsidRPr="00B97476">
        <w:rPr>
          <w:rFonts w:ascii="Times New Roman" w:eastAsia="Malgun Gothic" w:hAnsi="Times New Roman"/>
          <w:sz w:val="24"/>
          <w:szCs w:val="24"/>
        </w:rPr>
        <w:t>of matK_463F, matK_1162R, CD_SNP_F2, and CD_SNP_R2</w:t>
      </w:r>
      <w:r w:rsidRPr="00B97476">
        <w:rPr>
          <w:rFonts w:ascii="Times New Roman" w:eastAsia="Malgun Gothic" w:hAnsi="Times New Roman" w:hint="eastAsia"/>
          <w:sz w:val="24"/>
          <w:szCs w:val="24"/>
        </w:rPr>
        <w:t xml:space="preserve">. The number from 1 to </w:t>
      </w:r>
      <w:r w:rsidR="003F0284">
        <w:rPr>
          <w:rFonts w:ascii="Times New Roman" w:eastAsia="Malgun Gothic" w:hAnsi="Times New Roman"/>
          <w:sz w:val="24"/>
          <w:szCs w:val="24"/>
        </w:rPr>
        <w:t>12</w:t>
      </w:r>
      <w:r w:rsidRPr="00B97476">
        <w:rPr>
          <w:rFonts w:ascii="Times New Roman" w:eastAsia="Malgun Gothic" w:hAnsi="Times New Roman" w:hint="eastAsia"/>
          <w:sz w:val="24"/>
          <w:szCs w:val="24"/>
        </w:rPr>
        <w:t xml:space="preserve">: </w:t>
      </w:r>
      <w:r w:rsidRPr="00B97476">
        <w:rPr>
          <w:rFonts w:ascii="Times New Roman" w:eastAsia="Malgun Gothic" w:hAnsi="Times New Roman" w:hint="eastAsia"/>
          <w:i/>
          <w:sz w:val="24"/>
          <w:szCs w:val="24"/>
        </w:rPr>
        <w:t>Carduus crispus</w:t>
      </w:r>
      <w:r w:rsidRPr="00B97476">
        <w:rPr>
          <w:rFonts w:ascii="Times New Roman" w:eastAsia="Malgun Gothic" w:hAnsi="Times New Roman" w:hint="eastAsia"/>
          <w:sz w:val="24"/>
          <w:szCs w:val="24"/>
        </w:rPr>
        <w:t xml:space="preserve">; from </w:t>
      </w:r>
      <w:r w:rsidR="003F0284">
        <w:rPr>
          <w:rFonts w:ascii="Times New Roman" w:eastAsia="Malgun Gothic" w:hAnsi="Times New Roman"/>
          <w:sz w:val="24"/>
          <w:szCs w:val="24"/>
        </w:rPr>
        <w:t>13</w:t>
      </w:r>
      <w:r w:rsidRPr="00B97476">
        <w:rPr>
          <w:rFonts w:ascii="Times New Roman" w:eastAsia="Malgun Gothic" w:hAnsi="Times New Roman" w:hint="eastAsia"/>
          <w:sz w:val="24"/>
          <w:szCs w:val="24"/>
        </w:rPr>
        <w:t xml:space="preserve"> to </w:t>
      </w:r>
      <w:r w:rsidR="003F0284">
        <w:rPr>
          <w:rFonts w:ascii="Times New Roman" w:eastAsia="Malgun Gothic" w:hAnsi="Times New Roman"/>
          <w:sz w:val="24"/>
          <w:szCs w:val="24"/>
        </w:rPr>
        <w:t>20</w:t>
      </w:r>
      <w:r w:rsidRPr="00B97476">
        <w:rPr>
          <w:rFonts w:ascii="Times New Roman" w:eastAsia="Malgun Gothic" w:hAnsi="Times New Roman" w:hint="eastAsia"/>
          <w:sz w:val="24"/>
          <w:szCs w:val="24"/>
        </w:rPr>
        <w:t xml:space="preserve">: </w:t>
      </w:r>
      <w:r w:rsidRPr="00B97476">
        <w:rPr>
          <w:rFonts w:ascii="Times New Roman" w:eastAsia="Malgun Gothic" w:hAnsi="Times New Roman" w:hint="eastAsia"/>
          <w:i/>
          <w:sz w:val="24"/>
          <w:szCs w:val="24"/>
        </w:rPr>
        <w:t xml:space="preserve">Carduus </w:t>
      </w:r>
      <w:r w:rsidRPr="00B97476">
        <w:rPr>
          <w:rFonts w:ascii="Times New Roman" w:eastAsia="Malgun Gothic" w:hAnsi="Times New Roman" w:hint="eastAsia"/>
          <w:i/>
          <w:noProof/>
          <w:sz w:val="24"/>
          <w:szCs w:val="24"/>
        </w:rPr>
        <w:t>acanthoides</w:t>
      </w:r>
      <w:r w:rsidRPr="00B97476">
        <w:rPr>
          <w:rFonts w:ascii="Times New Roman" w:eastAsia="Malgun Gothic" w:hAnsi="Times New Roman" w:hint="eastAsia"/>
          <w:sz w:val="24"/>
          <w:szCs w:val="24"/>
        </w:rPr>
        <w:t xml:space="preserve">; from </w:t>
      </w:r>
      <w:r w:rsidR="003F0284">
        <w:rPr>
          <w:rFonts w:ascii="Times New Roman" w:eastAsia="Malgun Gothic" w:hAnsi="Times New Roman"/>
          <w:sz w:val="24"/>
          <w:szCs w:val="24"/>
        </w:rPr>
        <w:t>21</w:t>
      </w:r>
      <w:r w:rsidRPr="00B97476">
        <w:rPr>
          <w:rFonts w:ascii="Times New Roman" w:eastAsia="Malgun Gothic" w:hAnsi="Times New Roman" w:hint="eastAsia"/>
          <w:sz w:val="24"/>
          <w:szCs w:val="24"/>
        </w:rPr>
        <w:t xml:space="preserve"> to </w:t>
      </w:r>
      <w:r w:rsidR="003F0284">
        <w:rPr>
          <w:rFonts w:ascii="Times New Roman" w:eastAsia="Malgun Gothic" w:hAnsi="Times New Roman"/>
          <w:sz w:val="24"/>
          <w:szCs w:val="24"/>
        </w:rPr>
        <w:t>24</w:t>
      </w:r>
      <w:r w:rsidRPr="00B97476">
        <w:rPr>
          <w:rFonts w:ascii="Times New Roman" w:eastAsia="Malgun Gothic" w:hAnsi="Times New Roman" w:hint="eastAsia"/>
          <w:sz w:val="24"/>
          <w:szCs w:val="24"/>
        </w:rPr>
        <w:t xml:space="preserve">: </w:t>
      </w:r>
      <w:r w:rsidRPr="00B97476">
        <w:rPr>
          <w:rFonts w:ascii="Times New Roman" w:eastAsia="Malgun Gothic" w:hAnsi="Times New Roman" w:hint="eastAsia"/>
          <w:i/>
          <w:sz w:val="24"/>
          <w:szCs w:val="24"/>
        </w:rPr>
        <w:t xml:space="preserve">Carduus </w:t>
      </w:r>
      <w:r w:rsidRPr="00B97476">
        <w:rPr>
          <w:rFonts w:ascii="Times New Roman" w:eastAsia="Malgun Gothic" w:hAnsi="Times New Roman" w:hint="eastAsia"/>
          <w:i/>
          <w:noProof/>
          <w:sz w:val="24"/>
          <w:szCs w:val="24"/>
        </w:rPr>
        <w:t>tenuiflorus</w:t>
      </w:r>
      <w:r w:rsidRPr="00B97476">
        <w:rPr>
          <w:rFonts w:ascii="Times New Roman" w:eastAsia="Malgun Gothic" w:hAnsi="Times New Roman" w:hint="eastAsia"/>
          <w:sz w:val="24"/>
          <w:szCs w:val="24"/>
        </w:rPr>
        <w:t>.</w:t>
      </w:r>
    </w:p>
    <w:p w14:paraId="53CDDD84" w14:textId="46A7A900" w:rsidR="00A00958" w:rsidRPr="00A00958" w:rsidRDefault="00A00958" w:rsidP="00A00958">
      <w:pPr>
        <w:spacing w:after="0" w:line="360" w:lineRule="auto"/>
        <w:jc w:val="both"/>
        <w:rPr>
          <w:rFonts w:ascii="Times New Roman" w:hAnsi="Times New Roman"/>
          <w:sz w:val="24"/>
          <w:szCs w:val="18"/>
        </w:rPr>
        <w:sectPr w:rsidR="00A00958" w:rsidRPr="00A00958" w:rsidSect="00CF13C4">
          <w:pgSz w:w="12240" w:h="15840"/>
          <w:pgMar w:top="1440" w:right="1440" w:bottom="1701" w:left="1440" w:header="709" w:footer="709" w:gutter="0"/>
          <w:cols w:space="708"/>
          <w:docGrid w:linePitch="360"/>
        </w:sectPr>
      </w:pPr>
    </w:p>
    <w:p w14:paraId="1BB7F835" w14:textId="01A93174" w:rsidR="003F2EC5" w:rsidRDefault="003B07A5">
      <w:pPr>
        <w:rPr>
          <w:rFonts w:ascii="Times New Roman" w:hAnsi="Times New Roman"/>
          <w:sz w:val="24"/>
        </w:rPr>
      </w:pPr>
      <w:r>
        <w:rPr>
          <w:noProof/>
        </w:rPr>
        <w:lastRenderedPageBreak/>
        <w:drawing>
          <wp:inline distT="0" distB="0" distL="0" distR="0" wp14:anchorId="78A6B6F3" wp14:editId="1526842B">
            <wp:extent cx="5317234" cy="7531908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3089" cy="75402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DADBB9" w14:textId="0EFE3BE6" w:rsidR="005622CB" w:rsidRPr="005A04E8" w:rsidRDefault="005622CB">
      <w:pPr>
        <w:rPr>
          <w:rFonts w:ascii="Times New Roman" w:hAnsi="Times New Roman"/>
          <w:sz w:val="24"/>
        </w:rPr>
      </w:pPr>
      <w:r w:rsidRPr="0048726A">
        <w:rPr>
          <w:rFonts w:ascii="Times New Roman" w:hAnsi="Times New Roman" w:hint="eastAsia"/>
          <w:b/>
          <w:sz w:val="24"/>
          <w:szCs w:val="24"/>
        </w:rPr>
        <w:t>Figure S</w:t>
      </w:r>
      <w:r w:rsidR="00700A77">
        <w:rPr>
          <w:rFonts w:ascii="Times New Roman" w:hAnsi="Times New Roman"/>
          <w:b/>
          <w:sz w:val="24"/>
          <w:szCs w:val="24"/>
        </w:rPr>
        <w:t>7</w:t>
      </w:r>
      <w:r w:rsidRPr="00B97476">
        <w:rPr>
          <w:rFonts w:ascii="Times New Roman" w:hAnsi="Times New Roman" w:hint="eastAsia"/>
          <w:sz w:val="24"/>
          <w:szCs w:val="24"/>
        </w:rPr>
        <w:t>:</w:t>
      </w:r>
      <w:r>
        <w:rPr>
          <w:rFonts w:ascii="Times New Roman" w:hAnsi="Times New Roman"/>
          <w:sz w:val="24"/>
          <w:szCs w:val="24"/>
        </w:rPr>
        <w:t xml:space="preserve"> The MAUVE alignment of chloroplast genomes among </w:t>
      </w:r>
      <w:r w:rsidRPr="005622CB">
        <w:rPr>
          <w:rFonts w:ascii="Times New Roman" w:hAnsi="Times New Roman"/>
          <w:i/>
          <w:iCs/>
          <w:sz w:val="24"/>
          <w:szCs w:val="24"/>
        </w:rPr>
        <w:t>Carduus</w:t>
      </w:r>
      <w:r>
        <w:rPr>
          <w:rFonts w:ascii="Times New Roman" w:hAnsi="Times New Roman"/>
          <w:sz w:val="24"/>
          <w:szCs w:val="24"/>
        </w:rPr>
        <w:t xml:space="preserve"> and related species. </w:t>
      </w:r>
      <w:r w:rsidRPr="005622CB">
        <w:rPr>
          <w:rFonts w:ascii="Times New Roman" w:hAnsi="Times New Roman"/>
          <w:i/>
          <w:iCs/>
          <w:sz w:val="24"/>
          <w:szCs w:val="24"/>
        </w:rPr>
        <w:t>Nicotiana tabacum</w:t>
      </w:r>
      <w:r>
        <w:rPr>
          <w:rFonts w:ascii="Times New Roman" w:hAnsi="Times New Roman"/>
          <w:sz w:val="24"/>
          <w:szCs w:val="24"/>
        </w:rPr>
        <w:t xml:space="preserve"> is outgroup.</w:t>
      </w:r>
    </w:p>
    <w:sectPr w:rsidR="005622CB" w:rsidRPr="005A04E8">
      <w:pgSz w:w="12240" w:h="15840"/>
      <w:pgMar w:top="1701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3BFC96" w14:textId="77777777" w:rsidR="008545A4" w:rsidRDefault="008545A4" w:rsidP="009C40F7">
      <w:pPr>
        <w:spacing w:after="0" w:line="240" w:lineRule="auto"/>
      </w:pPr>
      <w:r>
        <w:separator/>
      </w:r>
    </w:p>
  </w:endnote>
  <w:endnote w:type="continuationSeparator" w:id="0">
    <w:p w14:paraId="7424CA39" w14:textId="77777777" w:rsidR="008545A4" w:rsidRDefault="008545A4" w:rsidP="009C40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YcnyvwMyriadPro-Semibold">
    <w:altName w:val="Malgun Gothic"/>
    <w:panose1 w:val="00000000000000000000"/>
    <w:charset w:val="81"/>
    <w:family w:val="swiss"/>
    <w:notTrueType/>
    <w:pitch w:val="default"/>
    <w:sig w:usb0="00000001" w:usb1="09060000" w:usb2="00000010" w:usb3="00000000" w:csb0="0008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KlybftSTIX-Regular">
    <w:altName w:val="Batang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776B59" w14:textId="77777777" w:rsidR="008545A4" w:rsidRDefault="008545A4" w:rsidP="009C40F7">
      <w:pPr>
        <w:spacing w:after="0" w:line="240" w:lineRule="auto"/>
      </w:pPr>
      <w:r>
        <w:separator/>
      </w:r>
    </w:p>
  </w:footnote>
  <w:footnote w:type="continuationSeparator" w:id="0">
    <w:p w14:paraId="4E69FAC6" w14:textId="77777777" w:rsidR="008545A4" w:rsidRDefault="008545A4" w:rsidP="009C40F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K3MDe2MDcxNTMzNTVQ0lEKTi0uzszPAykwNKoFAIPLEXUtAAAA"/>
  </w:docVars>
  <w:rsids>
    <w:rsidRoot w:val="003F2EC5"/>
    <w:rsid w:val="000046ED"/>
    <w:rsid w:val="000055D1"/>
    <w:rsid w:val="00026AAA"/>
    <w:rsid w:val="00060141"/>
    <w:rsid w:val="000601FD"/>
    <w:rsid w:val="000855D7"/>
    <w:rsid w:val="000B5C1D"/>
    <w:rsid w:val="001271C9"/>
    <w:rsid w:val="00172B42"/>
    <w:rsid w:val="00176A9E"/>
    <w:rsid w:val="00196E13"/>
    <w:rsid w:val="001A378E"/>
    <w:rsid w:val="0020156C"/>
    <w:rsid w:val="00216270"/>
    <w:rsid w:val="002237B8"/>
    <w:rsid w:val="002250C2"/>
    <w:rsid w:val="002412BA"/>
    <w:rsid w:val="002D1830"/>
    <w:rsid w:val="003340C9"/>
    <w:rsid w:val="00350781"/>
    <w:rsid w:val="003557C8"/>
    <w:rsid w:val="00356434"/>
    <w:rsid w:val="003B07A5"/>
    <w:rsid w:val="003F0284"/>
    <w:rsid w:val="003F28C3"/>
    <w:rsid w:val="003F2EC5"/>
    <w:rsid w:val="003F4C23"/>
    <w:rsid w:val="00402FF1"/>
    <w:rsid w:val="0048726A"/>
    <w:rsid w:val="00491624"/>
    <w:rsid w:val="004A246F"/>
    <w:rsid w:val="004B5B30"/>
    <w:rsid w:val="004E6CD5"/>
    <w:rsid w:val="005115BF"/>
    <w:rsid w:val="00531A7A"/>
    <w:rsid w:val="005622CB"/>
    <w:rsid w:val="00581AC1"/>
    <w:rsid w:val="005879D9"/>
    <w:rsid w:val="005A04E8"/>
    <w:rsid w:val="005B29A2"/>
    <w:rsid w:val="005B5472"/>
    <w:rsid w:val="005D613B"/>
    <w:rsid w:val="006209BD"/>
    <w:rsid w:val="006772FB"/>
    <w:rsid w:val="006A00AF"/>
    <w:rsid w:val="006B0AA0"/>
    <w:rsid w:val="006B52F4"/>
    <w:rsid w:val="006C22FD"/>
    <w:rsid w:val="006D09D4"/>
    <w:rsid w:val="006D2861"/>
    <w:rsid w:val="006E23AF"/>
    <w:rsid w:val="006F6D69"/>
    <w:rsid w:val="00700A77"/>
    <w:rsid w:val="00724878"/>
    <w:rsid w:val="0076051C"/>
    <w:rsid w:val="00796579"/>
    <w:rsid w:val="007A3FFF"/>
    <w:rsid w:val="00821660"/>
    <w:rsid w:val="008230B1"/>
    <w:rsid w:val="00833A5B"/>
    <w:rsid w:val="008545A4"/>
    <w:rsid w:val="00871662"/>
    <w:rsid w:val="008E1E29"/>
    <w:rsid w:val="008E7133"/>
    <w:rsid w:val="00904A17"/>
    <w:rsid w:val="0095453B"/>
    <w:rsid w:val="0095664A"/>
    <w:rsid w:val="00975E8A"/>
    <w:rsid w:val="009B154F"/>
    <w:rsid w:val="009B3A67"/>
    <w:rsid w:val="009B4A6F"/>
    <w:rsid w:val="009C40F7"/>
    <w:rsid w:val="009E2B4A"/>
    <w:rsid w:val="00A00958"/>
    <w:rsid w:val="00A17B37"/>
    <w:rsid w:val="00A41D0B"/>
    <w:rsid w:val="00A63E2C"/>
    <w:rsid w:val="00A67854"/>
    <w:rsid w:val="00A94D28"/>
    <w:rsid w:val="00AC512E"/>
    <w:rsid w:val="00AF5D6A"/>
    <w:rsid w:val="00B86E01"/>
    <w:rsid w:val="00B95D79"/>
    <w:rsid w:val="00BF7600"/>
    <w:rsid w:val="00C11F93"/>
    <w:rsid w:val="00C731E9"/>
    <w:rsid w:val="00C92270"/>
    <w:rsid w:val="00CF13C4"/>
    <w:rsid w:val="00D33130"/>
    <w:rsid w:val="00D6147D"/>
    <w:rsid w:val="00D9194C"/>
    <w:rsid w:val="00DB6A2C"/>
    <w:rsid w:val="00DD1242"/>
    <w:rsid w:val="00DE6288"/>
    <w:rsid w:val="00E2550D"/>
    <w:rsid w:val="00E45B58"/>
    <w:rsid w:val="00EA21A5"/>
    <w:rsid w:val="00EA547F"/>
    <w:rsid w:val="00EB0A37"/>
    <w:rsid w:val="00EC24F5"/>
    <w:rsid w:val="00EF4220"/>
    <w:rsid w:val="00F0702B"/>
    <w:rsid w:val="00F32BDD"/>
    <w:rsid w:val="00F717B7"/>
    <w:rsid w:val="00F720F5"/>
    <w:rsid w:val="00FB1D91"/>
    <w:rsid w:val="00FD35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627C1236"/>
  <w15:docId w15:val="{FAF4A318-C41C-4EBA-886A-68BF76DB70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sz w:val="24"/>
        <w:szCs w:val="24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2EC5"/>
    <w:rPr>
      <w:rFonts w:ascii="Calibri" w:hAnsi="Calibri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PI16affiliation">
    <w:name w:val="MDPI_1.6_affiliation"/>
    <w:basedOn w:val="Normal"/>
    <w:qFormat/>
    <w:rsid w:val="003F2EC5"/>
    <w:pPr>
      <w:adjustRightInd w:val="0"/>
      <w:snapToGrid w:val="0"/>
      <w:spacing w:after="0" w:line="200" w:lineRule="atLeast"/>
      <w:ind w:left="311" w:hanging="198"/>
    </w:pPr>
    <w:rPr>
      <w:rFonts w:ascii="Palatino Linotype" w:eastAsia="Times New Roman" w:hAnsi="Palatino Linotype"/>
      <w:color w:val="000000"/>
      <w:sz w:val="18"/>
      <w:szCs w:val="18"/>
      <w:lang w:eastAsia="de-DE" w:bidi="en-US"/>
    </w:rPr>
  </w:style>
  <w:style w:type="character" w:styleId="Hyperlink">
    <w:name w:val="Hyperlink"/>
    <w:basedOn w:val="DefaultParagraphFont"/>
    <w:uiPriority w:val="99"/>
    <w:semiHidden/>
    <w:unhideWhenUsed/>
    <w:rsid w:val="003F2EC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F2EC5"/>
    <w:rPr>
      <w:color w:val="800080"/>
      <w:u w:val="single"/>
    </w:rPr>
  </w:style>
  <w:style w:type="paragraph" w:customStyle="1" w:styleId="font5">
    <w:name w:val="font5"/>
    <w:basedOn w:val="Normal"/>
    <w:rsid w:val="003F2EC5"/>
    <w:pPr>
      <w:spacing w:before="100" w:beforeAutospacing="1" w:after="100" w:afterAutospacing="1" w:line="240" w:lineRule="auto"/>
    </w:pPr>
    <w:rPr>
      <w:rFonts w:ascii="Times New Roman" w:eastAsia="Times New Roman" w:hAnsi="Times New Roman"/>
      <w:color w:val="000000"/>
      <w:sz w:val="22"/>
      <w:szCs w:val="22"/>
    </w:rPr>
  </w:style>
  <w:style w:type="paragraph" w:customStyle="1" w:styleId="font6">
    <w:name w:val="font6"/>
    <w:basedOn w:val="Normal"/>
    <w:rsid w:val="003F2EC5"/>
    <w:pPr>
      <w:spacing w:before="100" w:beforeAutospacing="1" w:after="100" w:afterAutospacing="1" w:line="240" w:lineRule="auto"/>
    </w:pPr>
    <w:rPr>
      <w:rFonts w:ascii="Times New Roman" w:eastAsia="Times New Roman" w:hAnsi="Times New Roman"/>
      <w:i/>
      <w:iCs/>
      <w:color w:val="000000"/>
      <w:sz w:val="22"/>
      <w:szCs w:val="22"/>
    </w:rPr>
  </w:style>
  <w:style w:type="paragraph" w:customStyle="1" w:styleId="xl66">
    <w:name w:val="xl66"/>
    <w:basedOn w:val="Normal"/>
    <w:rsid w:val="003F2EC5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sz w:val="24"/>
      <w:szCs w:val="24"/>
    </w:rPr>
  </w:style>
  <w:style w:type="paragraph" w:customStyle="1" w:styleId="xl67">
    <w:name w:val="xl67"/>
    <w:basedOn w:val="Normal"/>
    <w:rsid w:val="003F2EC5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b/>
      <w:bCs/>
      <w:sz w:val="24"/>
      <w:szCs w:val="24"/>
    </w:rPr>
  </w:style>
  <w:style w:type="paragraph" w:customStyle="1" w:styleId="xl68">
    <w:name w:val="xl68"/>
    <w:basedOn w:val="Normal"/>
    <w:rsid w:val="003F2EC5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i/>
      <w:iCs/>
      <w:sz w:val="24"/>
      <w:szCs w:val="24"/>
    </w:rPr>
  </w:style>
  <w:style w:type="paragraph" w:customStyle="1" w:styleId="xl69">
    <w:name w:val="xl69"/>
    <w:basedOn w:val="Normal"/>
    <w:rsid w:val="003F2EC5"/>
    <w:pPr>
      <w:shd w:val="clear" w:color="000000" w:fill="DDD9C4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sz w:val="24"/>
      <w:szCs w:val="24"/>
    </w:rPr>
  </w:style>
  <w:style w:type="paragraph" w:customStyle="1" w:styleId="xl70">
    <w:name w:val="xl70"/>
    <w:basedOn w:val="Normal"/>
    <w:rsid w:val="003F2EC5"/>
    <w:pPr>
      <w:pBdr>
        <w:bottom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sz w:val="24"/>
      <w:szCs w:val="24"/>
    </w:rPr>
  </w:style>
  <w:style w:type="paragraph" w:customStyle="1" w:styleId="xl71">
    <w:name w:val="xl71"/>
    <w:basedOn w:val="Normal"/>
    <w:rsid w:val="003F2EC5"/>
    <w:pPr>
      <w:pBdr>
        <w:bottom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i/>
      <w:iCs/>
      <w:sz w:val="24"/>
      <w:szCs w:val="24"/>
    </w:rPr>
  </w:style>
  <w:style w:type="paragraph" w:customStyle="1" w:styleId="xl72">
    <w:name w:val="xl72"/>
    <w:basedOn w:val="Normal"/>
    <w:rsid w:val="003F2EC5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sz w:val="24"/>
      <w:szCs w:val="24"/>
    </w:rPr>
  </w:style>
  <w:style w:type="paragraph" w:customStyle="1" w:styleId="xl73">
    <w:name w:val="xl73"/>
    <w:basedOn w:val="Normal"/>
    <w:rsid w:val="003F2EC5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sz w:val="24"/>
      <w:szCs w:val="24"/>
    </w:rPr>
  </w:style>
  <w:style w:type="paragraph" w:customStyle="1" w:styleId="xl74">
    <w:name w:val="xl74"/>
    <w:basedOn w:val="Normal"/>
    <w:rsid w:val="003F2EC5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b/>
      <w:bCs/>
      <w:i/>
      <w:iCs/>
      <w:sz w:val="28"/>
      <w:szCs w:val="28"/>
    </w:rPr>
  </w:style>
  <w:style w:type="paragraph" w:customStyle="1" w:styleId="xl75">
    <w:name w:val="xl75"/>
    <w:basedOn w:val="Normal"/>
    <w:rsid w:val="003F2EC5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b/>
      <w:bCs/>
      <w:sz w:val="24"/>
      <w:szCs w:val="24"/>
    </w:rPr>
  </w:style>
  <w:style w:type="paragraph" w:customStyle="1" w:styleId="xl76">
    <w:name w:val="xl76"/>
    <w:basedOn w:val="Normal"/>
    <w:rsid w:val="003F2EC5"/>
    <w:pPr>
      <w:shd w:val="clear" w:color="000000" w:fill="DDD9C4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sz w:val="24"/>
      <w:szCs w:val="24"/>
    </w:rPr>
  </w:style>
  <w:style w:type="paragraph" w:customStyle="1" w:styleId="xl77">
    <w:name w:val="xl77"/>
    <w:basedOn w:val="Normal"/>
    <w:rsid w:val="003F2EC5"/>
    <w:pPr>
      <w:pBdr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sz w:val="24"/>
      <w:szCs w:val="24"/>
    </w:rPr>
  </w:style>
  <w:style w:type="paragraph" w:customStyle="1" w:styleId="xl78">
    <w:name w:val="xl78"/>
    <w:basedOn w:val="Normal"/>
    <w:rsid w:val="003F2EC5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sz w:val="24"/>
      <w:szCs w:val="24"/>
    </w:rPr>
  </w:style>
  <w:style w:type="paragraph" w:customStyle="1" w:styleId="xl79">
    <w:name w:val="xl79"/>
    <w:basedOn w:val="Normal"/>
    <w:rsid w:val="003F2EC5"/>
    <w:pPr>
      <w:pBdr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1D0B"/>
    <w:pPr>
      <w:spacing w:after="0" w:line="240" w:lineRule="auto"/>
    </w:pPr>
    <w:rPr>
      <w:rFonts w:ascii="Gulim" w:eastAsia="Gulim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1D0B"/>
    <w:rPr>
      <w:rFonts w:ascii="Gulim" w:eastAsia="Gulim" w:hAnsi="Calibr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C40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40F7"/>
    <w:rPr>
      <w:rFonts w:ascii="Calibri" w:hAnsi="Calibri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9C40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40F7"/>
    <w:rPr>
      <w:rFonts w:ascii="Calibri" w:hAnsi="Calibri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17B3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lang w:val="vi-VN" w:eastAsia="vi-V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17B37"/>
    <w:rPr>
      <w:rFonts w:ascii="Courier New" w:eastAsia="Times New Roman" w:hAnsi="Courier New" w:cs="Courier New"/>
      <w:sz w:val="20"/>
      <w:szCs w:val="20"/>
      <w:lang w:val="vi-VN" w:eastAsia="vi-VN"/>
    </w:rPr>
  </w:style>
  <w:style w:type="paragraph" w:customStyle="1" w:styleId="MDPI51figurecaption">
    <w:name w:val="MDPI_5.1_figure_caption"/>
    <w:basedOn w:val="Normal"/>
    <w:qFormat/>
    <w:rsid w:val="00EA547F"/>
    <w:pPr>
      <w:adjustRightInd w:val="0"/>
      <w:snapToGrid w:val="0"/>
      <w:spacing w:before="120" w:after="240" w:line="260" w:lineRule="atLeast"/>
      <w:ind w:left="425" w:right="425"/>
      <w:jc w:val="both"/>
    </w:pPr>
    <w:rPr>
      <w:rFonts w:ascii="Palatino Linotype" w:eastAsia="Times New Roman" w:hAnsi="Palatino Linotype"/>
      <w:color w:val="000000"/>
      <w:sz w:val="18"/>
      <w:lang w:eastAsia="de-DE" w:bidi="en-US"/>
    </w:rPr>
  </w:style>
  <w:style w:type="paragraph" w:customStyle="1" w:styleId="MDPI12title">
    <w:name w:val="MDPI_1.2_title"/>
    <w:next w:val="Normal"/>
    <w:qFormat/>
    <w:rsid w:val="0020156C"/>
    <w:pPr>
      <w:adjustRightInd w:val="0"/>
      <w:snapToGrid w:val="0"/>
      <w:spacing w:after="240" w:line="400" w:lineRule="exact"/>
    </w:pPr>
    <w:rPr>
      <w:rFonts w:ascii="Palatino Linotype" w:eastAsia="Times New Roman" w:hAnsi="Palatino Linotype"/>
      <w:b/>
      <w:color w:val="000000"/>
      <w:sz w:val="36"/>
      <w:szCs w:val="20"/>
      <w:lang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5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3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0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4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6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8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1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endnotes" Target="endnotes.xml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20</Pages>
  <Words>3391</Words>
  <Characters>19334</Characters>
  <Application>Microsoft Office Word</Application>
  <DocSecurity>0</DocSecurity>
  <Lines>161</Lines>
  <Paragraphs>4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lant2</dc:creator>
  <cp:lastModifiedBy>Khoa Anh</cp:lastModifiedBy>
  <cp:revision>33</cp:revision>
  <dcterms:created xsi:type="dcterms:W3CDTF">2020-06-16T06:17:00Z</dcterms:created>
  <dcterms:modified xsi:type="dcterms:W3CDTF">2020-09-17T08:03:00Z</dcterms:modified>
</cp:coreProperties>
</file>